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68"/>
        <w:gridCol w:w="4235"/>
        <w:gridCol w:w="4235"/>
      </w:tblGrid>
      <w:tr w:rsidR="003F00F8" w14:paraId="5BDC3BDE" w14:textId="77777777" w:rsidTr="007603D1">
        <w:tc>
          <w:tcPr>
            <w:tcW w:w="1668" w:type="dxa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063E57FE" w14:textId="77777777" w:rsidR="00976A4B" w:rsidRPr="007603D1" w:rsidRDefault="00000000" w:rsidP="00634533">
            <w:pPr>
              <w:rPr>
                <w:rFonts w:ascii="Arial" w:hAnsi="Arial" w:cs="Arial"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/>
              </w:rPr>
              <w:pict w14:anchorId="28D19E2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50" type="#_x0000_t75" style="position:absolute;left:0;text-align:left;margin-left:10.2pt;margin-top:15.5pt;width:56.25pt;height:57pt;z-index:-1" wrapcoords="10368 0 6624 568 1440 3126 864 6253 1728 7958 3744 9095 288 9663 -288 10232 0 14779 3744 19042 6624 21032 7776 21032 12672 21032 13824 21032 18144 18758 21312 14495 21600 10232 21024 9663 19296 8526 20736 6537 19584 4547 19872 3411 14112 284 11520 0 10368 0">
                  <v:imagedata r:id="rId7" o:title="Graphic1"/>
                  <w10:wrap type="tight"/>
                </v:shape>
              </w:pict>
            </w:r>
          </w:p>
        </w:tc>
        <w:tc>
          <w:tcPr>
            <w:tcW w:w="8470" w:type="dxa"/>
            <w:gridSpan w:val="2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20C25FA7" w14:textId="77777777" w:rsidR="00976A4B" w:rsidRPr="007603D1" w:rsidRDefault="0070364B" w:rsidP="007603D1">
            <w:pPr>
              <w:jc w:val="center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27"/>
                <w:szCs w:val="27"/>
                <w:lang w:val="en-ZA"/>
              </w:rPr>
              <w:t>THE SOUTH AFRICAN INSTITUTE OF PHYSICS</w:t>
            </w:r>
          </w:p>
        </w:tc>
      </w:tr>
      <w:tr w:rsidR="003F00F8" w14:paraId="1AAD01E1" w14:textId="77777777" w:rsidTr="007603D1">
        <w:tc>
          <w:tcPr>
            <w:tcW w:w="1668" w:type="dxa"/>
            <w:vMerge/>
            <w:tcBorders>
              <w:left w:val="single" w:sz="12" w:space="0" w:color="auto"/>
              <w:right w:val="nil"/>
            </w:tcBorders>
            <w:shd w:val="clear" w:color="auto" w:fill="auto"/>
          </w:tcPr>
          <w:p w14:paraId="2AF1A850" w14:textId="77777777" w:rsidR="00976A4B" w:rsidRPr="007603D1" w:rsidRDefault="00976A4B" w:rsidP="00634533">
            <w:pPr>
              <w:rPr>
                <w:rFonts w:ascii="Tahoma" w:hAnsi="Tahoma" w:cs="Tahoma"/>
                <w:sz w:val="18"/>
                <w:szCs w:val="18"/>
                <w:lang w:val="en-ZA"/>
              </w:rPr>
            </w:pPr>
          </w:p>
        </w:tc>
        <w:tc>
          <w:tcPr>
            <w:tcW w:w="847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13D2D7C9" w14:textId="77777777" w:rsidR="00976A4B" w:rsidRPr="007603D1" w:rsidRDefault="0070364B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de-DE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de-DE"/>
              </w:rPr>
              <w:t xml:space="preserve">Webpage:  </w:t>
            </w:r>
            <w:hyperlink r:id="rId8" w:history="1">
              <w:r w:rsidRPr="007603D1">
                <w:rPr>
                  <w:rStyle w:val="Hyperlink"/>
                  <w:rFonts w:ascii="Tahoma" w:hAnsi="Tahoma" w:cs="Tahoma"/>
                  <w:sz w:val="16"/>
                  <w:szCs w:val="16"/>
                  <w:lang w:val="de-DE"/>
                </w:rPr>
                <w:t>http://www.saip.org.za/</w:t>
              </w:r>
            </w:hyperlink>
          </w:p>
        </w:tc>
      </w:tr>
      <w:tr w:rsidR="003F00F8" w14:paraId="29DB4E4F" w14:textId="77777777" w:rsidTr="007603D1">
        <w:tc>
          <w:tcPr>
            <w:tcW w:w="1668" w:type="dxa"/>
            <w:vMerge/>
            <w:tcBorders>
              <w:left w:val="single" w:sz="12" w:space="0" w:color="auto"/>
              <w:right w:val="nil"/>
            </w:tcBorders>
            <w:shd w:val="clear" w:color="auto" w:fill="auto"/>
          </w:tcPr>
          <w:p w14:paraId="7A2DCFA1" w14:textId="77777777" w:rsidR="00976A4B" w:rsidRPr="007603D1" w:rsidRDefault="00976A4B" w:rsidP="00634533">
            <w:pPr>
              <w:rPr>
                <w:rFonts w:ascii="Tahoma" w:hAnsi="Tahoma" w:cs="Tahoma"/>
                <w:sz w:val="18"/>
                <w:szCs w:val="18"/>
                <w:lang w:val="de-DE"/>
              </w:rPr>
            </w:pPr>
          </w:p>
        </w:tc>
        <w:tc>
          <w:tcPr>
            <w:tcW w:w="847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4A834AD9" w14:textId="77777777" w:rsidR="00976A4B" w:rsidRPr="007603D1" w:rsidRDefault="0070364B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PostNet Suite 165, Private Bag X025, LYNNWOOD RIDGE, 0040, </w:t>
            </w:r>
            <w:smartTag w:uri="urn:schemas-microsoft-com:office:smarttags" w:element="place">
              <w:smartTag w:uri="urn:schemas-microsoft-com:office:smarttags" w:element="country-region">
                <w:r w:rsidRPr="007603D1">
                  <w:rPr>
                    <w:rFonts w:ascii="Tahoma" w:hAnsi="Tahoma" w:cs="Tahoma"/>
                    <w:sz w:val="16"/>
                    <w:szCs w:val="16"/>
                    <w:lang w:val="en-ZA"/>
                  </w:rPr>
                  <w:t>South Africa</w:t>
                </w:r>
              </w:smartTag>
            </w:smartTag>
          </w:p>
        </w:tc>
      </w:tr>
      <w:tr w:rsidR="003F00F8" w14:paraId="31067F85" w14:textId="77777777" w:rsidTr="007603D1">
        <w:tc>
          <w:tcPr>
            <w:tcW w:w="1668" w:type="dxa"/>
            <w:vMerge/>
            <w:tcBorders>
              <w:left w:val="single" w:sz="12" w:space="0" w:color="auto"/>
              <w:right w:val="nil"/>
            </w:tcBorders>
            <w:shd w:val="clear" w:color="auto" w:fill="auto"/>
          </w:tcPr>
          <w:p w14:paraId="5D58009E" w14:textId="77777777" w:rsidR="00976A4B" w:rsidRPr="007603D1" w:rsidRDefault="00976A4B" w:rsidP="00634533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</w:p>
        </w:tc>
        <w:tc>
          <w:tcPr>
            <w:tcW w:w="4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1C9806" w14:textId="77777777" w:rsidR="00976A4B" w:rsidRPr="007603D1" w:rsidRDefault="00976A4B" w:rsidP="00634533">
            <w:pPr>
              <w:rPr>
                <w:rFonts w:ascii="Tahoma" w:hAnsi="Tahoma" w:cs="Tahoma"/>
                <w:sz w:val="16"/>
                <w:szCs w:val="16"/>
                <w:lang w:val="en-US"/>
              </w:rPr>
            </w:pPr>
          </w:p>
          <w:p w14:paraId="2800E3DD" w14:textId="77777777" w:rsidR="00976A4B" w:rsidRPr="007603D1" w:rsidRDefault="0070364B" w:rsidP="00634533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Telephone:  012 </w:t>
            </w:r>
            <w:r w:rsidR="007D049E" w:rsidRPr="00B577A8">
              <w:rPr>
                <w:rFonts w:ascii="Tahoma" w:hAnsi="Tahoma" w:cs="Tahoma"/>
                <w:sz w:val="16"/>
                <w:szCs w:val="16"/>
                <w:lang w:val="en-ZA"/>
              </w:rPr>
              <w:t>012 841</w:t>
            </w:r>
            <w:r w:rsidR="007D049E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  <w:r w:rsidR="007D049E" w:rsidRPr="00B577A8">
              <w:rPr>
                <w:rFonts w:ascii="Tahoma" w:hAnsi="Tahoma" w:cs="Tahoma"/>
                <w:sz w:val="16"/>
                <w:szCs w:val="16"/>
                <w:lang w:val="en-ZA"/>
              </w:rPr>
              <w:t>26</w:t>
            </w:r>
            <w:r w:rsidR="007D049E">
              <w:rPr>
                <w:rFonts w:ascii="Tahoma" w:hAnsi="Tahoma" w:cs="Tahoma"/>
                <w:sz w:val="16"/>
                <w:szCs w:val="16"/>
                <w:lang w:val="en-ZA"/>
              </w:rPr>
              <w:t>55  /2627</w:t>
            </w:r>
            <w:r w:rsidR="007D049E"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</w:t>
            </w:r>
          </w:p>
          <w:p w14:paraId="45326C47" w14:textId="77777777" w:rsidR="00976A4B" w:rsidRPr="007603D1" w:rsidRDefault="0070364B" w:rsidP="0083046D">
            <w:pPr>
              <w:rPr>
                <w:rFonts w:ascii="Tahoma" w:hAnsi="Tahoma" w:cs="Tahoma"/>
                <w:sz w:val="16"/>
                <w:szCs w:val="16"/>
                <w:lang w:val="de-DE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de-DE"/>
              </w:rPr>
              <w:t xml:space="preserve">E-mail:  </w:t>
            </w:r>
            <w:hyperlink r:id="rId9" w:history="1">
              <w:r w:rsidR="004F48D0" w:rsidRPr="007603D1">
                <w:rPr>
                  <w:rStyle w:val="Hyperlink"/>
                  <w:rFonts w:ascii="Tahoma" w:hAnsi="Tahoma" w:cs="Tahoma"/>
                  <w:sz w:val="16"/>
                  <w:szCs w:val="16"/>
                  <w:lang w:val="de-DE"/>
                </w:rPr>
                <w:t>info@saip.org.za</w:t>
              </w:r>
            </w:hyperlink>
            <w:r w:rsidR="0083046D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</w:p>
        </w:tc>
        <w:tc>
          <w:tcPr>
            <w:tcW w:w="4235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3A70B536" w14:textId="77777777" w:rsidR="00976A4B" w:rsidRPr="007603D1" w:rsidRDefault="00976A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de-DE"/>
              </w:rPr>
            </w:pPr>
          </w:p>
          <w:p w14:paraId="10E4B528" w14:textId="77777777" w:rsidR="00976A4B" w:rsidRPr="007603D1" w:rsidRDefault="00976A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de-DE"/>
              </w:rPr>
            </w:pPr>
          </w:p>
        </w:tc>
      </w:tr>
      <w:tr w:rsidR="003F00F8" w14:paraId="5E955C80" w14:textId="77777777" w:rsidTr="007603D1">
        <w:tc>
          <w:tcPr>
            <w:tcW w:w="1668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6156EFCD" w14:textId="77777777" w:rsidR="00976A4B" w:rsidRPr="007603D1" w:rsidRDefault="00976A4B" w:rsidP="00634533">
            <w:pPr>
              <w:rPr>
                <w:rFonts w:ascii="Tahoma" w:hAnsi="Tahoma" w:cs="Tahoma"/>
                <w:sz w:val="18"/>
                <w:szCs w:val="18"/>
                <w:lang w:val="de-DE"/>
              </w:rPr>
            </w:pPr>
          </w:p>
        </w:tc>
        <w:tc>
          <w:tcPr>
            <w:tcW w:w="8470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3A672F" w14:textId="77777777" w:rsidR="00976A4B" w:rsidRPr="007603D1" w:rsidRDefault="0070364B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US"/>
              </w:rPr>
            </w:pPr>
            <w:r w:rsidRPr="007603D1">
              <w:rPr>
                <w:rFonts w:ascii="Tahoma" w:hAnsi="Tahoma" w:cs="Tahoma"/>
                <w:b/>
                <w:sz w:val="27"/>
                <w:szCs w:val="27"/>
                <w:lang w:val="en-ZA"/>
              </w:rPr>
              <w:t>Membership Application Form</w:t>
            </w:r>
          </w:p>
        </w:tc>
      </w:tr>
    </w:tbl>
    <w:p w14:paraId="230A7FF4" w14:textId="77777777" w:rsidR="00976A4B" w:rsidRDefault="00976A4B">
      <w:pPr>
        <w:rPr>
          <w:rFonts w:ascii="Arial" w:hAnsi="Arial" w:cs="Arial"/>
          <w:sz w:val="12"/>
          <w:szCs w:val="12"/>
          <w:lang w:val="en-ZA"/>
        </w:rPr>
      </w:pPr>
    </w:p>
    <w:p w14:paraId="64DB8B3B" w14:textId="77777777" w:rsidR="00976A4B" w:rsidRPr="003E607F" w:rsidRDefault="00976A4B">
      <w:pPr>
        <w:rPr>
          <w:rFonts w:ascii="Arial" w:hAnsi="Arial" w:cs="Arial"/>
          <w:sz w:val="12"/>
          <w:szCs w:val="12"/>
          <w:lang w:val="en-ZA"/>
        </w:rPr>
      </w:pP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12" w:space="0" w:color="auto"/>
        </w:tblBorders>
        <w:tblLook w:val="00A0" w:firstRow="1" w:lastRow="0" w:firstColumn="1" w:lastColumn="0" w:noHBand="0" w:noVBand="0"/>
      </w:tblPr>
      <w:tblGrid>
        <w:gridCol w:w="3794"/>
        <w:gridCol w:w="2977"/>
        <w:gridCol w:w="992"/>
        <w:gridCol w:w="2410"/>
      </w:tblGrid>
      <w:tr w:rsidR="003F00F8" w14:paraId="272F08BB" w14:textId="77777777" w:rsidTr="007603D1">
        <w:tc>
          <w:tcPr>
            <w:tcW w:w="10173" w:type="dxa"/>
            <w:gridSpan w:val="4"/>
            <w:shd w:val="clear" w:color="auto" w:fill="E0E0E0"/>
          </w:tcPr>
          <w:p w14:paraId="55793D3C" w14:textId="77777777" w:rsidR="0028464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FOR OFFICE USE ONLY</w:t>
            </w:r>
          </w:p>
        </w:tc>
      </w:tr>
      <w:tr w:rsidR="003F00F8" w14:paraId="054579CE" w14:textId="77777777" w:rsidTr="007603D1">
        <w:trPr>
          <w:trHeight w:hRule="exact" w:val="851"/>
        </w:trPr>
        <w:tc>
          <w:tcPr>
            <w:tcW w:w="6771" w:type="dxa"/>
            <w:gridSpan w:val="2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14:paraId="526EB0EB" w14:textId="77777777" w:rsidR="001D5332" w:rsidRPr="007603D1" w:rsidRDefault="0070364B" w:rsidP="007603D1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Person </w:t>
            </w:r>
            <w:r w:rsidR="003A2F60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who </w:t>
            </w:r>
            <w:r w:rsidR="008C3AB6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approved application:</w:t>
            </w:r>
          </w:p>
          <w:p w14:paraId="7B86100B" w14:textId="77777777" w:rsidR="003A2F60" w:rsidRPr="007603D1" w:rsidRDefault="003A2F60" w:rsidP="007603D1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</w:p>
          <w:p w14:paraId="61226CAE" w14:textId="77777777" w:rsidR="003A2F60" w:rsidRPr="007603D1" w:rsidRDefault="0070364B" w:rsidP="007603D1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Signature:</w:t>
            </w:r>
          </w:p>
        </w:tc>
        <w:tc>
          <w:tcPr>
            <w:tcW w:w="3402" w:type="dxa"/>
            <w:gridSpan w:val="2"/>
            <w:tcBorders>
              <w:left w:val="single" w:sz="2" w:space="0" w:color="auto"/>
            </w:tcBorders>
            <w:shd w:val="clear" w:color="auto" w:fill="E0E0E0"/>
            <w:vAlign w:val="center"/>
          </w:tcPr>
          <w:p w14:paraId="00B044A1" w14:textId="77777777" w:rsidR="001D5332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Date </w:t>
            </w:r>
            <w:r w:rsidR="008C3AB6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approved</w:t>
            </w: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:  </w:t>
            </w:r>
            <w:r w:rsidR="008B3546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 </w:t>
            </w:r>
            <w:r w:rsidR="003F7502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="00DA679B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="00DA679B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="00DA679B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="00C14109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="007F08B7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MM</w:t>
            </w:r>
            <w:r w:rsidR="00C14109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7F08B7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="00C14109"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="00C14109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DD</w:t>
            </w: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</w:t>
            </w:r>
          </w:p>
        </w:tc>
      </w:tr>
      <w:tr w:rsidR="003F00F8" w14:paraId="79B8B347" w14:textId="77777777" w:rsidTr="007603D1">
        <w:trPr>
          <w:trHeight w:hRule="exact" w:val="284"/>
        </w:trPr>
        <w:tc>
          <w:tcPr>
            <w:tcW w:w="3794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14:paraId="555E98D8" w14:textId="77777777" w:rsidR="00C624F1" w:rsidRPr="007603D1" w:rsidRDefault="0070364B" w:rsidP="007603D1">
            <w:pPr>
              <w:jc w:val="left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Category Awarded:</w:t>
            </w:r>
          </w:p>
        </w:tc>
        <w:tc>
          <w:tcPr>
            <w:tcW w:w="6379" w:type="dxa"/>
            <w:gridSpan w:val="3"/>
            <w:tcBorders>
              <w:left w:val="single" w:sz="2" w:space="0" w:color="auto"/>
            </w:tcBorders>
            <w:shd w:val="clear" w:color="auto" w:fill="E0E0E0"/>
            <w:vAlign w:val="center"/>
          </w:tcPr>
          <w:p w14:paraId="291A86F8" w14:textId="77777777" w:rsidR="00C624F1" w:rsidRPr="007603D1" w:rsidRDefault="00683B43" w:rsidP="007603D1">
            <w:pPr>
              <w:jc w:val="left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New allocated </w:t>
            </w:r>
            <w:r w:rsidR="0070364B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Membership N</w:t>
            </w: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umber:</w:t>
            </w:r>
          </w:p>
        </w:tc>
      </w:tr>
      <w:tr w:rsidR="003F00F8" w14:paraId="192610EC" w14:textId="77777777" w:rsidTr="007603D1">
        <w:trPr>
          <w:trHeight w:hRule="exact" w:val="284"/>
        </w:trPr>
        <w:tc>
          <w:tcPr>
            <w:tcW w:w="7763" w:type="dxa"/>
            <w:gridSpan w:val="3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E0E0E0"/>
            <w:vAlign w:val="center"/>
          </w:tcPr>
          <w:p w14:paraId="3DC2AD2B" w14:textId="77777777" w:rsidR="00617F50" w:rsidRPr="007603D1" w:rsidRDefault="0070364B" w:rsidP="007603D1">
            <w:pPr>
              <w:jc w:val="left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Captured in Database </w:t>
            </w:r>
            <w:r w:rsidR="00293173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–</w:t>
            </w: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Person</w:t>
            </w:r>
            <w:r w:rsidR="00293173"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’s name</w:t>
            </w: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:</w:t>
            </w:r>
          </w:p>
        </w:tc>
        <w:tc>
          <w:tcPr>
            <w:tcW w:w="2410" w:type="dxa"/>
            <w:tcBorders>
              <w:left w:val="single" w:sz="2" w:space="0" w:color="auto"/>
            </w:tcBorders>
            <w:shd w:val="clear" w:color="auto" w:fill="E0E0E0"/>
            <w:vAlign w:val="center"/>
          </w:tcPr>
          <w:p w14:paraId="707A268E" w14:textId="77777777" w:rsidR="00617F50" w:rsidRPr="007603D1" w:rsidRDefault="00C14109" w:rsidP="007603D1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Date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:  </w:t>
            </w:r>
            <w:r w:rsidR="008B3546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</w:t>
            </w:r>
            <w:r w:rsidR="003F7502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</w:t>
            </w:r>
            <w:r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="00DA679B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="00DA679B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="00DA679B"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Y</w:t>
            </w:r>
            <w:r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MM</w:t>
            </w:r>
            <w:r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Pr="007603D1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99999"/>
                <w:sz w:val="16"/>
                <w:szCs w:val="16"/>
                <w:lang w:val="en-ZA"/>
              </w:rPr>
              <w:t>DD</w:t>
            </w:r>
          </w:p>
        </w:tc>
      </w:tr>
    </w:tbl>
    <w:p w14:paraId="6463E09C" w14:textId="77777777" w:rsidR="0036768F" w:rsidRPr="003E607F" w:rsidRDefault="0036768F">
      <w:pPr>
        <w:rPr>
          <w:rFonts w:ascii="Tahoma" w:hAnsi="Tahoma" w:cs="Tahoma"/>
          <w:sz w:val="12"/>
          <w:szCs w:val="12"/>
          <w:lang w:val="en-ZA"/>
        </w:rPr>
      </w:pPr>
    </w:p>
    <w:p w14:paraId="66ACA752" w14:textId="77777777" w:rsidR="0089235F" w:rsidRPr="003E607F" w:rsidRDefault="0089235F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shd w:val="clear" w:color="auto" w:fill="E0E0E0"/>
        <w:tblLook w:val="00A0" w:firstRow="1" w:lastRow="0" w:firstColumn="1" w:lastColumn="0" w:noHBand="0" w:noVBand="0"/>
      </w:tblPr>
      <w:tblGrid>
        <w:gridCol w:w="10138"/>
      </w:tblGrid>
      <w:tr w:rsidR="003F00F8" w14:paraId="61325008" w14:textId="77777777" w:rsidTr="007603D1">
        <w:tc>
          <w:tcPr>
            <w:tcW w:w="10138" w:type="dxa"/>
            <w:shd w:val="clear" w:color="auto" w:fill="E0E0E0"/>
          </w:tcPr>
          <w:p w14:paraId="089BEF27" w14:textId="77777777" w:rsidR="0068732C" w:rsidRPr="007603D1" w:rsidRDefault="008269F6" w:rsidP="007603D1">
            <w:pPr>
              <w:ind w:left="142" w:right="141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INSTRUCTIONS:</w:t>
            </w:r>
          </w:p>
        </w:tc>
      </w:tr>
      <w:tr w:rsidR="003F00F8" w14:paraId="2CB904BF" w14:textId="77777777" w:rsidTr="007603D1">
        <w:tc>
          <w:tcPr>
            <w:tcW w:w="10138" w:type="dxa"/>
            <w:shd w:val="clear" w:color="auto" w:fill="E0E0E0"/>
          </w:tcPr>
          <w:p w14:paraId="62352AD4" w14:textId="77777777" w:rsidR="0068732C" w:rsidRPr="007603D1" w:rsidRDefault="0070364B" w:rsidP="007603D1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>Please complete the relevant sections as detailed below.</w:t>
            </w:r>
          </w:p>
        </w:tc>
      </w:tr>
      <w:tr w:rsidR="003F00F8" w14:paraId="5123E973" w14:textId="77777777" w:rsidTr="007603D1">
        <w:tc>
          <w:tcPr>
            <w:tcW w:w="10138" w:type="dxa"/>
            <w:shd w:val="clear" w:color="auto" w:fill="E0E0E0"/>
          </w:tcPr>
          <w:p w14:paraId="098D1D85" w14:textId="724EFA33" w:rsidR="00F32164" w:rsidRDefault="0070364B" w:rsidP="00087779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>Please complete in print, si</w:t>
            </w:r>
            <w:r w:rsidR="00411515" w:rsidRPr="007603D1">
              <w:rPr>
                <w:rFonts w:ascii="Tahoma" w:hAnsi="Tahoma" w:cs="Tahoma"/>
                <w:sz w:val="17"/>
                <w:szCs w:val="17"/>
                <w:lang w:val="en-ZA"/>
              </w:rPr>
              <w:t>g</w:t>
            </w: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>n</w:t>
            </w:r>
            <w:r w:rsidR="00087779">
              <w:rPr>
                <w:rFonts w:ascii="Tahoma" w:hAnsi="Tahoma" w:cs="Tahoma"/>
                <w:sz w:val="17"/>
                <w:szCs w:val="17"/>
                <w:lang w:val="en-ZA"/>
              </w:rPr>
              <w:t>, scan</w:t>
            </w:r>
            <w:r w:rsidR="00F32164">
              <w:rPr>
                <w:rFonts w:ascii="Tahoma" w:hAnsi="Tahoma" w:cs="Tahoma"/>
                <w:sz w:val="17"/>
                <w:szCs w:val="17"/>
                <w:lang w:val="en-ZA"/>
              </w:rPr>
              <w:t xml:space="preserve"> and</w:t>
            </w:r>
            <w:r w:rsidR="00087779">
              <w:rPr>
                <w:rFonts w:ascii="Tahoma" w:hAnsi="Tahoma" w:cs="Tahoma"/>
                <w:sz w:val="17"/>
                <w:szCs w:val="17"/>
                <w:lang w:val="en-ZA"/>
              </w:rPr>
              <w:t xml:space="preserve"> email </w:t>
            </w: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to </w:t>
            </w:r>
            <w:hyperlink r:id="rId10" w:history="1">
              <w:r w:rsidR="00F32164" w:rsidRPr="00102BA6">
                <w:rPr>
                  <w:rStyle w:val="Hyperlink"/>
                  <w:rFonts w:ascii="Tahoma" w:hAnsi="Tahoma" w:cs="Tahoma"/>
                  <w:sz w:val="17"/>
                  <w:szCs w:val="17"/>
                  <w:lang w:val="en-ZA"/>
                </w:rPr>
                <w:t>info@saip.org.za</w:t>
              </w:r>
            </w:hyperlink>
          </w:p>
          <w:p w14:paraId="50F7E548" w14:textId="7FDD9591" w:rsidR="0068732C" w:rsidRPr="007603D1" w:rsidRDefault="00F32164" w:rsidP="00087779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>
              <w:rPr>
                <w:rFonts w:ascii="Tahoma" w:hAnsi="Tahoma" w:cs="Tahoma"/>
                <w:sz w:val="17"/>
                <w:szCs w:val="17"/>
                <w:lang w:val="en-ZA"/>
              </w:rPr>
              <w:t>I</w:t>
            </w:r>
            <w:r w:rsidR="0070364B"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ncomplete forms will not be processed. </w:t>
            </w:r>
            <w:r w:rsidR="00411515"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 </w:t>
            </w:r>
          </w:p>
        </w:tc>
      </w:tr>
      <w:tr w:rsidR="003F00F8" w14:paraId="7D8EF83C" w14:textId="77777777" w:rsidTr="007603D1">
        <w:tc>
          <w:tcPr>
            <w:tcW w:w="10138" w:type="dxa"/>
            <w:shd w:val="clear" w:color="auto" w:fill="E0E0E0"/>
          </w:tcPr>
          <w:p w14:paraId="69BFC900" w14:textId="27040D70" w:rsidR="0068732C" w:rsidRPr="007603D1" w:rsidRDefault="0070364B" w:rsidP="007603D1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Payment is due after the membership form has been processed. </w:t>
            </w:r>
            <w:r w:rsidR="00FD7092"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Please </w:t>
            </w: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do not</w:t>
            </w:r>
            <w:r w:rsidR="008553A3">
              <w:rPr>
                <w:rFonts w:ascii="Tahoma" w:hAnsi="Tahoma" w:cs="Tahoma"/>
                <w:sz w:val="17"/>
                <w:szCs w:val="17"/>
                <w:lang w:val="en-ZA"/>
              </w:rPr>
              <w:t xml:space="preserve"> send</w:t>
            </w: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 your fees with your application.</w:t>
            </w:r>
          </w:p>
        </w:tc>
      </w:tr>
      <w:tr w:rsidR="003F00F8" w14:paraId="622D77B1" w14:textId="77777777" w:rsidTr="007603D1">
        <w:tc>
          <w:tcPr>
            <w:tcW w:w="10138" w:type="dxa"/>
            <w:shd w:val="clear" w:color="auto" w:fill="E0E0E0"/>
          </w:tcPr>
          <w:p w14:paraId="331641DE" w14:textId="77777777" w:rsidR="0068732C" w:rsidRDefault="0070364B" w:rsidP="007603D1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If you did not obtain your degrees from a South African university, please provide a </w:t>
            </w:r>
            <w:r w:rsidR="00FD7092" w:rsidRPr="007603D1">
              <w:rPr>
                <w:rFonts w:ascii="Tahoma" w:hAnsi="Tahoma" w:cs="Tahoma"/>
                <w:sz w:val="17"/>
                <w:szCs w:val="17"/>
                <w:lang w:val="en-ZA"/>
              </w:rPr>
              <w:t>c</w:t>
            </w: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 xml:space="preserve">ertified copy of your highest degree </w:t>
            </w:r>
            <w:r w:rsidR="00FD7092" w:rsidRPr="007603D1">
              <w:rPr>
                <w:rFonts w:ascii="Tahoma" w:hAnsi="Tahoma" w:cs="Tahoma"/>
                <w:sz w:val="17"/>
                <w:szCs w:val="17"/>
                <w:lang w:val="en-ZA"/>
              </w:rPr>
              <w:t>c</w:t>
            </w:r>
            <w:r w:rsidRPr="007603D1">
              <w:rPr>
                <w:rFonts w:ascii="Tahoma" w:hAnsi="Tahoma" w:cs="Tahoma"/>
                <w:sz w:val="17"/>
                <w:szCs w:val="17"/>
                <w:lang w:val="en-ZA"/>
              </w:rPr>
              <w:t>ertificate.</w:t>
            </w:r>
          </w:p>
          <w:p w14:paraId="70D623EF" w14:textId="07487208" w:rsidR="000359BD" w:rsidRPr="007603D1" w:rsidRDefault="000359BD" w:rsidP="007603D1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0359BD">
              <w:rPr>
                <w:rFonts w:ascii="Tahoma" w:hAnsi="Tahoma" w:cs="Tahoma"/>
                <w:sz w:val="17"/>
                <w:szCs w:val="17"/>
                <w:lang w:val="en-ZA"/>
              </w:rPr>
              <w:t xml:space="preserve">Please </w:t>
            </w:r>
            <w:r w:rsidRPr="000359BD">
              <w:rPr>
                <w:rFonts w:ascii="Tahoma" w:hAnsi="Tahoma" w:cs="Tahoma"/>
                <w:sz w:val="17"/>
                <w:szCs w:val="17"/>
                <w:lang w:val="en-ZA"/>
              </w:rPr>
              <w:t>Note: Postdocs must apply for Full/Ordinary Membership they do not qualify for student membership</w:t>
            </w:r>
          </w:p>
        </w:tc>
      </w:tr>
    </w:tbl>
    <w:p w14:paraId="0555A27D" w14:textId="77777777" w:rsidR="0036768F" w:rsidRPr="003E607F" w:rsidRDefault="0036768F">
      <w:pPr>
        <w:rPr>
          <w:rFonts w:ascii="Tahoma" w:hAnsi="Tahoma" w:cs="Tahoma"/>
          <w:sz w:val="12"/>
          <w:szCs w:val="12"/>
          <w:lang w:val="en-ZA"/>
        </w:rPr>
      </w:pPr>
    </w:p>
    <w:p w14:paraId="41473914" w14:textId="77777777" w:rsidR="0089235F" w:rsidRPr="003E607F" w:rsidRDefault="0089235F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23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A0" w:firstRow="1" w:lastRow="0" w:firstColumn="1" w:lastColumn="0" w:noHBand="0" w:noVBand="0"/>
      </w:tblPr>
      <w:tblGrid>
        <w:gridCol w:w="392"/>
        <w:gridCol w:w="2268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  <w:gridCol w:w="421"/>
      </w:tblGrid>
      <w:tr w:rsidR="003F00F8" w14:paraId="4CB5E540" w14:textId="77777777" w:rsidTr="007603D1">
        <w:trPr>
          <w:trHeight w:val="57"/>
        </w:trPr>
        <w:tc>
          <w:tcPr>
            <w:tcW w:w="2660" w:type="dxa"/>
            <w:gridSpan w:val="2"/>
            <w:shd w:val="clear" w:color="auto" w:fill="E0E0E0"/>
            <w:vAlign w:val="center"/>
          </w:tcPr>
          <w:p w14:paraId="6465796C" w14:textId="77777777" w:rsidR="000B29C8" w:rsidRPr="007603D1" w:rsidRDefault="0070364B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Category of Membership applied for</w:t>
            </w:r>
          </w:p>
        </w:tc>
        <w:tc>
          <w:tcPr>
            <w:tcW w:w="7578" w:type="dxa"/>
            <w:gridSpan w:val="18"/>
            <w:tcBorders>
              <w:top w:val="single" w:sz="12" w:space="0" w:color="auto"/>
              <w:bottom w:val="single" w:sz="2" w:space="0" w:color="auto"/>
            </w:tcBorders>
            <w:shd w:val="clear" w:color="auto" w:fill="E0E0E0"/>
            <w:vAlign w:val="center"/>
          </w:tcPr>
          <w:p w14:paraId="23F0172D" w14:textId="77777777" w:rsidR="000B29C8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7"/>
                <w:szCs w:val="17"/>
                <w:lang w:val="en-ZA"/>
              </w:rPr>
              <w:t>Sections to be completed</w:t>
            </w:r>
          </w:p>
        </w:tc>
      </w:tr>
      <w:tr w:rsidR="003F00F8" w14:paraId="1493B881" w14:textId="77777777" w:rsidTr="007603D1">
        <w:trPr>
          <w:trHeight w:val="57"/>
        </w:trPr>
        <w:tc>
          <w:tcPr>
            <w:tcW w:w="392" w:type="dxa"/>
            <w:shd w:val="clear" w:color="auto" w:fill="auto"/>
          </w:tcPr>
          <w:p w14:paraId="7928A229" w14:textId="77777777" w:rsidR="00214839" w:rsidRPr="007603D1" w:rsidRDefault="00214839">
            <w:pPr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2268" w:type="dxa"/>
            <w:shd w:val="clear" w:color="auto" w:fill="auto"/>
          </w:tcPr>
          <w:p w14:paraId="26E1FDE6" w14:textId="77777777" w:rsidR="00214839" w:rsidRPr="007603D1" w:rsidRDefault="0070364B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Associate Membership</w:t>
            </w:r>
          </w:p>
        </w:tc>
        <w:tc>
          <w:tcPr>
            <w:tcW w:w="421" w:type="dxa"/>
            <w:tcBorders>
              <w:top w:val="single" w:sz="2" w:space="0" w:color="auto"/>
              <w:bottom w:val="single" w:sz="2" w:space="0" w:color="auto"/>
            </w:tcBorders>
            <w:shd w:val="clear" w:color="auto" w:fill="E0E0E0"/>
          </w:tcPr>
          <w:p w14:paraId="46D635E6" w14:textId="77777777" w:rsidR="00214839" w:rsidRPr="007603D1" w:rsidRDefault="000B29C8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22DE8E20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4EFF25BC" w14:textId="77777777" w:rsidR="00214839" w:rsidRPr="007603D1" w:rsidRDefault="000B29C8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2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2D577B69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10262405" w14:textId="77777777" w:rsidR="00214839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3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22408220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1FCCC2D8" w14:textId="77777777" w:rsidR="00214839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4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0D5B9B4F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0E61DA14" w14:textId="77777777" w:rsidR="00214839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5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5AF7E377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72DE40E4" w14:textId="77777777" w:rsidR="00214839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6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536C63E9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0041CFDE" w14:textId="77777777" w:rsidR="00214839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7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77D0328A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092FCF80" w14:textId="77777777" w:rsidR="00214839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8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0A380AA4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E0E0E0"/>
          </w:tcPr>
          <w:p w14:paraId="22FCDE57" w14:textId="77777777" w:rsidR="00214839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3</w:t>
            </w:r>
          </w:p>
        </w:tc>
        <w:tc>
          <w:tcPr>
            <w:tcW w:w="421" w:type="dxa"/>
            <w:tcBorders>
              <w:top w:val="single" w:sz="2" w:space="0" w:color="auto"/>
            </w:tcBorders>
            <w:shd w:val="clear" w:color="auto" w:fill="auto"/>
          </w:tcPr>
          <w:p w14:paraId="59EA8240" w14:textId="77777777" w:rsidR="00214839" w:rsidRPr="007603D1" w:rsidRDefault="00214839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5B099E78" w14:textId="77777777" w:rsidTr="007603D1">
        <w:trPr>
          <w:trHeight w:val="57"/>
        </w:trPr>
        <w:tc>
          <w:tcPr>
            <w:tcW w:w="392" w:type="dxa"/>
            <w:shd w:val="clear" w:color="auto" w:fill="auto"/>
          </w:tcPr>
          <w:p w14:paraId="0219EBE2" w14:textId="77777777" w:rsidR="00FD7092" w:rsidRPr="007603D1" w:rsidRDefault="00FD7092">
            <w:pPr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2268" w:type="dxa"/>
            <w:shd w:val="clear" w:color="auto" w:fill="auto"/>
          </w:tcPr>
          <w:p w14:paraId="377AE75D" w14:textId="77777777" w:rsidR="00FD7092" w:rsidRPr="007603D1" w:rsidRDefault="00864C6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tudent Membership</w:t>
            </w:r>
          </w:p>
        </w:tc>
        <w:tc>
          <w:tcPr>
            <w:tcW w:w="421" w:type="dxa"/>
            <w:tcBorders>
              <w:top w:val="single" w:sz="2" w:space="0" w:color="auto"/>
              <w:bottom w:val="single" w:sz="2" w:space="0" w:color="auto"/>
            </w:tcBorders>
            <w:shd w:val="clear" w:color="auto" w:fill="E0E0E0"/>
          </w:tcPr>
          <w:p w14:paraId="010A9F5A" w14:textId="77777777" w:rsidR="00FD7092" w:rsidRPr="007603D1" w:rsidRDefault="000B29C8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</w:t>
            </w:r>
          </w:p>
        </w:tc>
        <w:tc>
          <w:tcPr>
            <w:tcW w:w="421" w:type="dxa"/>
            <w:shd w:val="clear" w:color="auto" w:fill="auto"/>
          </w:tcPr>
          <w:p w14:paraId="0F8FEB88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1F4B7DDA" w14:textId="77777777" w:rsidR="00FD7092" w:rsidRPr="007603D1" w:rsidRDefault="000B29C8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2</w:t>
            </w:r>
          </w:p>
        </w:tc>
        <w:tc>
          <w:tcPr>
            <w:tcW w:w="421" w:type="dxa"/>
            <w:shd w:val="clear" w:color="auto" w:fill="auto"/>
          </w:tcPr>
          <w:p w14:paraId="2E27D113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488CA2ED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4</w:t>
            </w:r>
          </w:p>
        </w:tc>
        <w:tc>
          <w:tcPr>
            <w:tcW w:w="421" w:type="dxa"/>
            <w:shd w:val="clear" w:color="auto" w:fill="auto"/>
          </w:tcPr>
          <w:p w14:paraId="56533833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519FD372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5</w:t>
            </w:r>
          </w:p>
        </w:tc>
        <w:tc>
          <w:tcPr>
            <w:tcW w:w="421" w:type="dxa"/>
            <w:shd w:val="clear" w:color="auto" w:fill="auto"/>
          </w:tcPr>
          <w:p w14:paraId="7B7F8ADC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66FF20F1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6</w:t>
            </w:r>
          </w:p>
        </w:tc>
        <w:tc>
          <w:tcPr>
            <w:tcW w:w="421" w:type="dxa"/>
            <w:shd w:val="clear" w:color="auto" w:fill="auto"/>
          </w:tcPr>
          <w:p w14:paraId="649FA3AD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5B5713CA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7</w:t>
            </w:r>
          </w:p>
        </w:tc>
        <w:tc>
          <w:tcPr>
            <w:tcW w:w="421" w:type="dxa"/>
            <w:shd w:val="clear" w:color="auto" w:fill="auto"/>
          </w:tcPr>
          <w:p w14:paraId="369F1476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0FE0B1CF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8</w:t>
            </w:r>
          </w:p>
        </w:tc>
        <w:tc>
          <w:tcPr>
            <w:tcW w:w="421" w:type="dxa"/>
            <w:shd w:val="clear" w:color="auto" w:fill="auto"/>
          </w:tcPr>
          <w:p w14:paraId="3A121BDB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63C3693D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0</w:t>
            </w:r>
          </w:p>
        </w:tc>
        <w:tc>
          <w:tcPr>
            <w:tcW w:w="421" w:type="dxa"/>
            <w:shd w:val="clear" w:color="auto" w:fill="auto"/>
          </w:tcPr>
          <w:p w14:paraId="5AA92A57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26CA3C00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3</w:t>
            </w:r>
          </w:p>
        </w:tc>
        <w:tc>
          <w:tcPr>
            <w:tcW w:w="421" w:type="dxa"/>
            <w:shd w:val="clear" w:color="auto" w:fill="auto"/>
          </w:tcPr>
          <w:p w14:paraId="376C9129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23DF1248" w14:textId="77777777" w:rsidTr="007603D1">
        <w:trPr>
          <w:trHeight w:val="57"/>
        </w:trPr>
        <w:tc>
          <w:tcPr>
            <w:tcW w:w="392" w:type="dxa"/>
            <w:shd w:val="clear" w:color="auto" w:fill="auto"/>
          </w:tcPr>
          <w:p w14:paraId="1B1153DD" w14:textId="77777777" w:rsidR="00FD7092" w:rsidRPr="007603D1" w:rsidRDefault="00FD7092">
            <w:pPr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2268" w:type="dxa"/>
            <w:shd w:val="clear" w:color="auto" w:fill="auto"/>
          </w:tcPr>
          <w:p w14:paraId="02CAF8D7" w14:textId="77777777" w:rsidR="00FD7092" w:rsidRPr="007603D1" w:rsidRDefault="00864C6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nstitutional Membership</w:t>
            </w:r>
          </w:p>
        </w:tc>
        <w:tc>
          <w:tcPr>
            <w:tcW w:w="421" w:type="dxa"/>
            <w:tcBorders>
              <w:top w:val="single" w:sz="2" w:space="0" w:color="auto"/>
              <w:bottom w:val="single" w:sz="2" w:space="0" w:color="auto"/>
            </w:tcBorders>
            <w:shd w:val="clear" w:color="auto" w:fill="E0E0E0"/>
          </w:tcPr>
          <w:p w14:paraId="3FB90262" w14:textId="77777777" w:rsidR="00FD7092" w:rsidRPr="007603D1" w:rsidRDefault="000B29C8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</w:t>
            </w:r>
          </w:p>
        </w:tc>
        <w:tc>
          <w:tcPr>
            <w:tcW w:w="421" w:type="dxa"/>
            <w:shd w:val="clear" w:color="auto" w:fill="auto"/>
          </w:tcPr>
          <w:p w14:paraId="379D3EE0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2681D69E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4</w:t>
            </w:r>
          </w:p>
        </w:tc>
        <w:tc>
          <w:tcPr>
            <w:tcW w:w="421" w:type="dxa"/>
            <w:shd w:val="clear" w:color="auto" w:fill="auto"/>
          </w:tcPr>
          <w:p w14:paraId="5E132A90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2054B4E0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5</w:t>
            </w:r>
          </w:p>
        </w:tc>
        <w:tc>
          <w:tcPr>
            <w:tcW w:w="421" w:type="dxa"/>
            <w:shd w:val="clear" w:color="auto" w:fill="auto"/>
          </w:tcPr>
          <w:p w14:paraId="6CABB1B1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11CCB59C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6</w:t>
            </w:r>
          </w:p>
        </w:tc>
        <w:tc>
          <w:tcPr>
            <w:tcW w:w="421" w:type="dxa"/>
            <w:shd w:val="clear" w:color="auto" w:fill="auto"/>
          </w:tcPr>
          <w:p w14:paraId="755FE122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7A4CCFC8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7</w:t>
            </w:r>
          </w:p>
        </w:tc>
        <w:tc>
          <w:tcPr>
            <w:tcW w:w="421" w:type="dxa"/>
            <w:shd w:val="clear" w:color="auto" w:fill="auto"/>
          </w:tcPr>
          <w:p w14:paraId="6FCC245D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059BF59B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8</w:t>
            </w:r>
          </w:p>
        </w:tc>
        <w:tc>
          <w:tcPr>
            <w:tcW w:w="421" w:type="dxa"/>
            <w:shd w:val="clear" w:color="auto" w:fill="auto"/>
          </w:tcPr>
          <w:p w14:paraId="4B29EB7D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223BEC62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9</w:t>
            </w:r>
          </w:p>
        </w:tc>
        <w:tc>
          <w:tcPr>
            <w:tcW w:w="421" w:type="dxa"/>
            <w:shd w:val="clear" w:color="auto" w:fill="auto"/>
          </w:tcPr>
          <w:p w14:paraId="6FE83A80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3B19249B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3</w:t>
            </w:r>
          </w:p>
        </w:tc>
        <w:tc>
          <w:tcPr>
            <w:tcW w:w="421" w:type="dxa"/>
            <w:shd w:val="clear" w:color="auto" w:fill="auto"/>
          </w:tcPr>
          <w:p w14:paraId="4E9E1B8F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22942135" w14:textId="77777777" w:rsidR="00FD7092" w:rsidRPr="007603D1" w:rsidRDefault="00FD7092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auto"/>
          </w:tcPr>
          <w:p w14:paraId="27CAA315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2C0FB8C7" w14:textId="77777777" w:rsidTr="007603D1">
        <w:trPr>
          <w:trHeight w:val="57"/>
        </w:trPr>
        <w:tc>
          <w:tcPr>
            <w:tcW w:w="392" w:type="dxa"/>
            <w:shd w:val="clear" w:color="auto" w:fill="auto"/>
          </w:tcPr>
          <w:p w14:paraId="3FCD09BB" w14:textId="77777777" w:rsidR="00FD7092" w:rsidRPr="007603D1" w:rsidRDefault="00FD7092">
            <w:pPr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2268" w:type="dxa"/>
            <w:shd w:val="clear" w:color="auto" w:fill="auto"/>
          </w:tcPr>
          <w:p w14:paraId="37FB1FE7" w14:textId="77777777" w:rsidR="00FD7092" w:rsidRPr="007603D1" w:rsidRDefault="00864C6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ubscriber Membership</w:t>
            </w:r>
          </w:p>
        </w:tc>
        <w:tc>
          <w:tcPr>
            <w:tcW w:w="421" w:type="dxa"/>
            <w:tcBorders>
              <w:top w:val="single" w:sz="2" w:space="0" w:color="auto"/>
              <w:bottom w:val="single" w:sz="2" w:space="0" w:color="auto"/>
            </w:tcBorders>
            <w:shd w:val="clear" w:color="auto" w:fill="E0E0E0"/>
          </w:tcPr>
          <w:p w14:paraId="3803BA02" w14:textId="77777777" w:rsidR="00FD7092" w:rsidRPr="007603D1" w:rsidRDefault="000B29C8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</w:t>
            </w:r>
          </w:p>
        </w:tc>
        <w:tc>
          <w:tcPr>
            <w:tcW w:w="421" w:type="dxa"/>
            <w:shd w:val="clear" w:color="auto" w:fill="auto"/>
          </w:tcPr>
          <w:p w14:paraId="0203B772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63A14649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2</w:t>
            </w:r>
          </w:p>
        </w:tc>
        <w:tc>
          <w:tcPr>
            <w:tcW w:w="421" w:type="dxa"/>
            <w:shd w:val="clear" w:color="auto" w:fill="auto"/>
          </w:tcPr>
          <w:p w14:paraId="3D124F5D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027B8266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4</w:t>
            </w:r>
          </w:p>
        </w:tc>
        <w:tc>
          <w:tcPr>
            <w:tcW w:w="421" w:type="dxa"/>
            <w:shd w:val="clear" w:color="auto" w:fill="auto"/>
          </w:tcPr>
          <w:p w14:paraId="57462DD6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3A596015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5</w:t>
            </w:r>
          </w:p>
        </w:tc>
        <w:tc>
          <w:tcPr>
            <w:tcW w:w="421" w:type="dxa"/>
            <w:shd w:val="clear" w:color="auto" w:fill="auto"/>
          </w:tcPr>
          <w:p w14:paraId="11C7E158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3C1CAD08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6</w:t>
            </w:r>
          </w:p>
        </w:tc>
        <w:tc>
          <w:tcPr>
            <w:tcW w:w="421" w:type="dxa"/>
            <w:shd w:val="clear" w:color="auto" w:fill="auto"/>
          </w:tcPr>
          <w:p w14:paraId="3326F15C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78062E03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7</w:t>
            </w:r>
          </w:p>
        </w:tc>
        <w:tc>
          <w:tcPr>
            <w:tcW w:w="421" w:type="dxa"/>
            <w:shd w:val="clear" w:color="auto" w:fill="auto"/>
          </w:tcPr>
          <w:p w14:paraId="20200FE5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090E7FC3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8</w:t>
            </w:r>
          </w:p>
        </w:tc>
        <w:tc>
          <w:tcPr>
            <w:tcW w:w="421" w:type="dxa"/>
            <w:shd w:val="clear" w:color="auto" w:fill="auto"/>
          </w:tcPr>
          <w:p w14:paraId="0C481ED4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45D36D54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1</w:t>
            </w:r>
          </w:p>
        </w:tc>
        <w:tc>
          <w:tcPr>
            <w:tcW w:w="421" w:type="dxa"/>
            <w:shd w:val="clear" w:color="auto" w:fill="auto"/>
          </w:tcPr>
          <w:p w14:paraId="5B15FFD6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7604AA27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4</w:t>
            </w:r>
          </w:p>
        </w:tc>
        <w:tc>
          <w:tcPr>
            <w:tcW w:w="421" w:type="dxa"/>
            <w:shd w:val="clear" w:color="auto" w:fill="auto"/>
          </w:tcPr>
          <w:p w14:paraId="2C008C36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5AD030E9" w14:textId="77777777" w:rsidTr="007603D1">
        <w:trPr>
          <w:trHeight w:val="57"/>
        </w:trPr>
        <w:tc>
          <w:tcPr>
            <w:tcW w:w="392" w:type="dxa"/>
            <w:shd w:val="clear" w:color="auto" w:fill="auto"/>
          </w:tcPr>
          <w:p w14:paraId="723076DE" w14:textId="77777777" w:rsidR="00FD7092" w:rsidRPr="007603D1" w:rsidRDefault="00FD7092">
            <w:pPr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2268" w:type="dxa"/>
            <w:shd w:val="clear" w:color="auto" w:fill="auto"/>
          </w:tcPr>
          <w:p w14:paraId="484D14EA" w14:textId="77777777" w:rsidR="00FD7092" w:rsidRPr="007603D1" w:rsidRDefault="00864C6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ull Membership</w:t>
            </w:r>
            <w:r w:rsidR="00F36C53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[Ordinary]</w:t>
            </w:r>
          </w:p>
        </w:tc>
        <w:tc>
          <w:tcPr>
            <w:tcW w:w="421" w:type="dxa"/>
            <w:tcBorders>
              <w:top w:val="single" w:sz="2" w:space="0" w:color="auto"/>
              <w:bottom w:val="single" w:sz="12" w:space="0" w:color="auto"/>
            </w:tcBorders>
            <w:shd w:val="clear" w:color="auto" w:fill="E0E0E0"/>
          </w:tcPr>
          <w:p w14:paraId="50282EFF" w14:textId="77777777" w:rsidR="00FD7092" w:rsidRPr="007603D1" w:rsidRDefault="000B29C8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</w:t>
            </w:r>
          </w:p>
        </w:tc>
        <w:tc>
          <w:tcPr>
            <w:tcW w:w="421" w:type="dxa"/>
            <w:shd w:val="clear" w:color="auto" w:fill="auto"/>
          </w:tcPr>
          <w:p w14:paraId="309FCC3F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7D6B5E08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2</w:t>
            </w:r>
          </w:p>
        </w:tc>
        <w:tc>
          <w:tcPr>
            <w:tcW w:w="421" w:type="dxa"/>
            <w:shd w:val="clear" w:color="auto" w:fill="auto"/>
          </w:tcPr>
          <w:p w14:paraId="1B034E3F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68DD8BBE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3</w:t>
            </w:r>
          </w:p>
        </w:tc>
        <w:tc>
          <w:tcPr>
            <w:tcW w:w="421" w:type="dxa"/>
            <w:shd w:val="clear" w:color="auto" w:fill="auto"/>
          </w:tcPr>
          <w:p w14:paraId="1646F575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3B433F87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4</w:t>
            </w:r>
          </w:p>
        </w:tc>
        <w:tc>
          <w:tcPr>
            <w:tcW w:w="421" w:type="dxa"/>
            <w:shd w:val="clear" w:color="auto" w:fill="auto"/>
          </w:tcPr>
          <w:p w14:paraId="1DE8F676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0D43CD3C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5</w:t>
            </w:r>
          </w:p>
        </w:tc>
        <w:tc>
          <w:tcPr>
            <w:tcW w:w="421" w:type="dxa"/>
            <w:shd w:val="clear" w:color="auto" w:fill="auto"/>
          </w:tcPr>
          <w:p w14:paraId="7D252B65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15FEAF2A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6</w:t>
            </w:r>
          </w:p>
        </w:tc>
        <w:tc>
          <w:tcPr>
            <w:tcW w:w="421" w:type="dxa"/>
            <w:shd w:val="clear" w:color="auto" w:fill="auto"/>
          </w:tcPr>
          <w:p w14:paraId="6692A045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221B51E2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7</w:t>
            </w:r>
          </w:p>
        </w:tc>
        <w:tc>
          <w:tcPr>
            <w:tcW w:w="421" w:type="dxa"/>
            <w:shd w:val="clear" w:color="auto" w:fill="auto"/>
          </w:tcPr>
          <w:p w14:paraId="0D210446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46ADBB9C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8</w:t>
            </w:r>
          </w:p>
        </w:tc>
        <w:tc>
          <w:tcPr>
            <w:tcW w:w="421" w:type="dxa"/>
            <w:shd w:val="clear" w:color="auto" w:fill="auto"/>
          </w:tcPr>
          <w:p w14:paraId="120322C5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1" w:type="dxa"/>
            <w:shd w:val="clear" w:color="auto" w:fill="E0E0E0"/>
          </w:tcPr>
          <w:p w14:paraId="1D59A3E7" w14:textId="77777777" w:rsidR="00FD7092" w:rsidRPr="007603D1" w:rsidRDefault="0013012F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13</w:t>
            </w:r>
          </w:p>
        </w:tc>
        <w:tc>
          <w:tcPr>
            <w:tcW w:w="421" w:type="dxa"/>
            <w:shd w:val="clear" w:color="auto" w:fill="auto"/>
          </w:tcPr>
          <w:p w14:paraId="12F1A193" w14:textId="77777777" w:rsidR="00FD7092" w:rsidRPr="007603D1" w:rsidRDefault="00FD7092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</w:tbl>
    <w:p w14:paraId="7FF1306F" w14:textId="77777777" w:rsidR="00FD7092" w:rsidRPr="003E607F" w:rsidRDefault="00FD7092">
      <w:pPr>
        <w:rPr>
          <w:rFonts w:ascii="Tahoma" w:hAnsi="Tahoma" w:cs="Tahoma"/>
          <w:sz w:val="12"/>
          <w:szCs w:val="12"/>
          <w:lang w:val="en-ZA"/>
        </w:rPr>
      </w:pPr>
    </w:p>
    <w:p w14:paraId="62DC11B3" w14:textId="77777777" w:rsidR="0089235F" w:rsidRPr="003E607F" w:rsidRDefault="0089235F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142"/>
        <w:gridCol w:w="2268"/>
        <w:gridCol w:w="142"/>
        <w:gridCol w:w="436"/>
        <w:gridCol w:w="131"/>
        <w:gridCol w:w="142"/>
        <w:gridCol w:w="567"/>
        <w:gridCol w:w="425"/>
        <w:gridCol w:w="698"/>
        <w:gridCol w:w="436"/>
        <w:gridCol w:w="1843"/>
      </w:tblGrid>
      <w:tr w:rsidR="003F00F8" w14:paraId="26FF3713" w14:textId="77777777" w:rsidTr="007603D1">
        <w:tc>
          <w:tcPr>
            <w:tcW w:w="10173" w:type="dxa"/>
            <w:gridSpan w:val="12"/>
            <w:shd w:val="clear" w:color="auto" w:fill="E0E0E0"/>
          </w:tcPr>
          <w:p w14:paraId="2F9FF824" w14:textId="77777777" w:rsidR="000864DA" w:rsidRPr="007603D1" w:rsidRDefault="0070364B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1.  APPLICANT DETAILS / PERSON CONTACT DETAILS</w:t>
            </w:r>
          </w:p>
        </w:tc>
      </w:tr>
      <w:tr w:rsidR="003F00F8" w14:paraId="0C9D45BC" w14:textId="77777777" w:rsidTr="007603D1">
        <w:trPr>
          <w:trHeight w:hRule="exact" w:val="284"/>
        </w:trPr>
        <w:tc>
          <w:tcPr>
            <w:tcW w:w="3085" w:type="dxa"/>
            <w:gridSpan w:val="2"/>
            <w:shd w:val="clear" w:color="auto" w:fill="auto"/>
            <w:vAlign w:val="center"/>
          </w:tcPr>
          <w:p w14:paraId="27F09E02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itle</w:t>
            </w:r>
            <w:r w:rsidR="00066D1D"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4EA7EDA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nitial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  <w:tc>
          <w:tcPr>
            <w:tcW w:w="4820" w:type="dxa"/>
            <w:gridSpan w:val="9"/>
            <w:shd w:val="clear" w:color="auto" w:fill="auto"/>
            <w:vAlign w:val="center"/>
          </w:tcPr>
          <w:p w14:paraId="43116004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irst Name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</w:tr>
      <w:tr w:rsidR="003F00F8" w14:paraId="542EBF5D" w14:textId="77777777" w:rsidTr="007603D1">
        <w:trPr>
          <w:trHeight w:hRule="exact" w:val="284"/>
        </w:trPr>
        <w:tc>
          <w:tcPr>
            <w:tcW w:w="6771" w:type="dxa"/>
            <w:gridSpan w:val="8"/>
            <w:shd w:val="clear" w:color="auto" w:fill="auto"/>
            <w:vAlign w:val="center"/>
          </w:tcPr>
          <w:p w14:paraId="0888ED54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urname</w:t>
            </w:r>
            <w:r w:rsidR="00066D1D"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  <w:tc>
          <w:tcPr>
            <w:tcW w:w="3402" w:type="dxa"/>
            <w:gridSpan w:val="4"/>
            <w:shd w:val="clear" w:color="auto" w:fill="auto"/>
            <w:vAlign w:val="center"/>
          </w:tcPr>
          <w:p w14:paraId="0805738E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Gender: </w:t>
            </w:r>
            <w:r w:rsidR="005C7035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Male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           Female: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3F00F8" w14:paraId="3F283E9D" w14:textId="77777777" w:rsidTr="007603D1">
        <w:trPr>
          <w:trHeight w:hRule="exact" w:val="284"/>
        </w:trPr>
        <w:tc>
          <w:tcPr>
            <w:tcW w:w="5931" w:type="dxa"/>
            <w:gridSpan w:val="5"/>
            <w:shd w:val="clear" w:color="auto" w:fill="auto"/>
            <w:vAlign w:val="center"/>
          </w:tcPr>
          <w:p w14:paraId="20703624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ationality:</w:t>
            </w:r>
          </w:p>
        </w:tc>
        <w:tc>
          <w:tcPr>
            <w:tcW w:w="4242" w:type="dxa"/>
            <w:gridSpan w:val="7"/>
            <w:shd w:val="clear" w:color="auto" w:fill="auto"/>
            <w:vAlign w:val="center"/>
          </w:tcPr>
          <w:p w14:paraId="0BD9D760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Race 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optional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</w:tr>
      <w:tr w:rsidR="003F00F8" w14:paraId="2575F640" w14:textId="77777777" w:rsidTr="007603D1">
        <w:trPr>
          <w:trHeight w:hRule="exact" w:val="284"/>
        </w:trPr>
        <w:tc>
          <w:tcPr>
            <w:tcW w:w="7196" w:type="dxa"/>
            <w:gridSpan w:val="9"/>
            <w:shd w:val="clear" w:color="auto" w:fill="auto"/>
            <w:vAlign w:val="center"/>
          </w:tcPr>
          <w:p w14:paraId="05F6E47B" w14:textId="77777777" w:rsidR="00377C41" w:rsidRPr="007603D1" w:rsidRDefault="0063579A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E</w:t>
            </w:r>
            <w:r w:rsidR="0070364B" w:rsidRPr="007603D1">
              <w:rPr>
                <w:rFonts w:ascii="Tahoma" w:hAnsi="Tahoma" w:cs="Tahoma"/>
                <w:sz w:val="16"/>
                <w:szCs w:val="16"/>
                <w:lang w:val="en-ZA"/>
              </w:rPr>
              <w:t>-mail 1:</w:t>
            </w:r>
          </w:p>
        </w:tc>
        <w:tc>
          <w:tcPr>
            <w:tcW w:w="2977" w:type="dxa"/>
            <w:gridSpan w:val="3"/>
            <w:shd w:val="clear" w:color="auto" w:fill="auto"/>
            <w:vAlign w:val="center"/>
          </w:tcPr>
          <w:p w14:paraId="6BA7F52F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Date of birth:</w:t>
            </w:r>
            <w:r w:rsidR="0063579A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  <w:r w:rsidR="008B3546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</w:t>
            </w:r>
            <w:r w:rsidR="0063579A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</w:t>
            </w:r>
            <w:r w:rsidR="0063579A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>YYYY</w:t>
            </w:r>
            <w:r w:rsidR="0063579A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/ </w:t>
            </w:r>
            <w:r w:rsidR="0063579A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>MM</w:t>
            </w:r>
            <w:r w:rsidR="0063579A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/ </w:t>
            </w:r>
            <w:r w:rsidR="0063579A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>DD</w:t>
            </w:r>
          </w:p>
        </w:tc>
      </w:tr>
      <w:tr w:rsidR="003F00F8" w14:paraId="623A3F43" w14:textId="77777777" w:rsidTr="007603D1">
        <w:trPr>
          <w:trHeight w:hRule="exact" w:val="284"/>
        </w:trPr>
        <w:tc>
          <w:tcPr>
            <w:tcW w:w="6062" w:type="dxa"/>
            <w:gridSpan w:val="6"/>
            <w:shd w:val="clear" w:color="auto" w:fill="auto"/>
            <w:vAlign w:val="center"/>
          </w:tcPr>
          <w:p w14:paraId="3974B790" w14:textId="77777777" w:rsidR="00377C41" w:rsidRPr="007603D1" w:rsidRDefault="0063579A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E</w:t>
            </w:r>
            <w:r w:rsidR="0070364B" w:rsidRPr="007603D1">
              <w:rPr>
                <w:rFonts w:ascii="Tahoma" w:hAnsi="Tahoma" w:cs="Tahoma"/>
                <w:sz w:val="16"/>
                <w:szCs w:val="16"/>
                <w:lang w:val="en-ZA"/>
              </w:rPr>
              <w:t>-mail 2:</w:t>
            </w:r>
          </w:p>
        </w:tc>
        <w:tc>
          <w:tcPr>
            <w:tcW w:w="4111" w:type="dxa"/>
            <w:gridSpan w:val="6"/>
            <w:shd w:val="clear" w:color="auto" w:fill="auto"/>
            <w:vAlign w:val="center"/>
          </w:tcPr>
          <w:p w14:paraId="4DB2DFA3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Correspondence 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One only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:   </w:t>
            </w:r>
            <w:r w:rsidR="00B93DBF" w:rsidRPr="007603D1">
              <w:rPr>
                <w:rFonts w:ascii="Tahoma" w:hAnsi="Tahoma" w:cs="Tahoma"/>
                <w:sz w:val="16"/>
                <w:szCs w:val="16"/>
                <w:lang w:val="en-ZA"/>
              </w:rPr>
              <w:t>E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-mail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  <w:r w:rsidRPr="007603D1">
              <w:rPr>
                <w:rFonts w:ascii="Tahoma" w:hAnsi="Tahoma" w:cs="Tahoma"/>
                <w:lang w:val="en-ZA"/>
              </w:rPr>
              <w:t xml:space="preserve">    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Post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3F00F8" w14:paraId="21C880C1" w14:textId="77777777" w:rsidTr="007603D1">
        <w:trPr>
          <w:trHeight w:hRule="exact" w:val="454"/>
        </w:trPr>
        <w:tc>
          <w:tcPr>
            <w:tcW w:w="8330" w:type="dxa"/>
            <w:gridSpan w:val="11"/>
            <w:shd w:val="clear" w:color="auto" w:fill="auto"/>
          </w:tcPr>
          <w:p w14:paraId="6F99DF61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ostal address</w:t>
            </w:r>
            <w:r w:rsidR="00066D1D"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D1B779B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ostal code:</w:t>
            </w:r>
          </w:p>
        </w:tc>
      </w:tr>
      <w:tr w:rsidR="003F00F8" w14:paraId="33FC7333" w14:textId="77777777" w:rsidTr="007603D1">
        <w:trPr>
          <w:trHeight w:hRule="exact" w:val="284"/>
        </w:trPr>
        <w:tc>
          <w:tcPr>
            <w:tcW w:w="10173" w:type="dxa"/>
            <w:gridSpan w:val="12"/>
            <w:shd w:val="clear" w:color="auto" w:fill="auto"/>
            <w:vAlign w:val="center"/>
          </w:tcPr>
          <w:p w14:paraId="240020F1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Employer</w:t>
            </w:r>
            <w:r w:rsidR="00066D1D"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</w:tr>
      <w:tr w:rsidR="003F00F8" w14:paraId="6ED2FEC4" w14:textId="77777777" w:rsidTr="007603D1">
        <w:trPr>
          <w:trHeight w:hRule="exact" w:val="284"/>
        </w:trPr>
        <w:tc>
          <w:tcPr>
            <w:tcW w:w="6204" w:type="dxa"/>
            <w:gridSpan w:val="7"/>
            <w:shd w:val="clear" w:color="auto" w:fill="auto"/>
            <w:vAlign w:val="center"/>
          </w:tcPr>
          <w:p w14:paraId="76DC4776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Occupation</w:t>
            </w:r>
            <w:r w:rsidR="00066D1D"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  <w:tc>
          <w:tcPr>
            <w:tcW w:w="3969" w:type="dxa"/>
            <w:gridSpan w:val="5"/>
            <w:shd w:val="clear" w:color="auto" w:fill="auto"/>
            <w:vAlign w:val="center"/>
          </w:tcPr>
          <w:p w14:paraId="7BAE7532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Cell phone:</w:t>
            </w:r>
          </w:p>
        </w:tc>
      </w:tr>
      <w:tr w:rsidR="003F00F8" w14:paraId="20DA775A" w14:textId="77777777" w:rsidTr="007603D1">
        <w:trPr>
          <w:trHeight w:hRule="exact" w:val="284"/>
        </w:trPr>
        <w:tc>
          <w:tcPr>
            <w:tcW w:w="2943" w:type="dxa"/>
            <w:shd w:val="clear" w:color="auto" w:fill="auto"/>
            <w:vAlign w:val="center"/>
          </w:tcPr>
          <w:p w14:paraId="2F848BEE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Telephone 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Work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 Code:</w:t>
            </w:r>
          </w:p>
        </w:tc>
        <w:tc>
          <w:tcPr>
            <w:tcW w:w="2552" w:type="dxa"/>
            <w:gridSpan w:val="3"/>
            <w:shd w:val="clear" w:color="auto" w:fill="auto"/>
            <w:vAlign w:val="center"/>
          </w:tcPr>
          <w:p w14:paraId="0AF90481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  <w:tc>
          <w:tcPr>
            <w:tcW w:w="2399" w:type="dxa"/>
            <w:gridSpan w:val="6"/>
            <w:shd w:val="clear" w:color="auto" w:fill="auto"/>
            <w:vAlign w:val="center"/>
          </w:tcPr>
          <w:p w14:paraId="0E2E7094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ax Number:  Code</w:t>
            </w:r>
          </w:p>
        </w:tc>
        <w:tc>
          <w:tcPr>
            <w:tcW w:w="2279" w:type="dxa"/>
            <w:gridSpan w:val="2"/>
            <w:shd w:val="clear" w:color="auto" w:fill="auto"/>
            <w:vAlign w:val="center"/>
          </w:tcPr>
          <w:p w14:paraId="26A19B95" w14:textId="77777777" w:rsidR="00377C4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</w:tr>
    </w:tbl>
    <w:p w14:paraId="78217176" w14:textId="77777777" w:rsidR="00D05F1D" w:rsidRPr="003E607F" w:rsidRDefault="00D05F1D" w:rsidP="00D05F1D">
      <w:pPr>
        <w:rPr>
          <w:rFonts w:ascii="Tahoma" w:hAnsi="Tahoma" w:cs="Tahoma"/>
          <w:sz w:val="12"/>
          <w:szCs w:val="12"/>
          <w:lang w:val="en-ZA"/>
        </w:rPr>
      </w:pPr>
    </w:p>
    <w:p w14:paraId="360ABDCB" w14:textId="77777777" w:rsidR="00A72224" w:rsidRPr="003E607F" w:rsidRDefault="00A72224" w:rsidP="00A72224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3"/>
        <w:gridCol w:w="1669"/>
        <w:gridCol w:w="695"/>
        <w:gridCol w:w="10"/>
        <w:gridCol w:w="446"/>
        <w:gridCol w:w="1144"/>
        <w:gridCol w:w="564"/>
        <w:gridCol w:w="425"/>
        <w:gridCol w:w="1831"/>
        <w:gridCol w:w="706"/>
        <w:gridCol w:w="423"/>
        <w:gridCol w:w="1282"/>
        <w:gridCol w:w="565"/>
      </w:tblGrid>
      <w:tr w:rsidR="003F00F8" w14:paraId="44E2C43C" w14:textId="77777777" w:rsidTr="007603D1">
        <w:tc>
          <w:tcPr>
            <w:tcW w:w="10173" w:type="dxa"/>
            <w:gridSpan w:val="13"/>
            <w:tcBorders>
              <w:top w:val="single" w:sz="12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551FED63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 xml:space="preserve">2.  LANGUAGE DETAILS </w:t>
            </w:r>
            <w:r w:rsidRPr="007603D1">
              <w:rPr>
                <w:rFonts w:ascii="Tahoma" w:hAnsi="Tahoma" w:cs="Tahoma"/>
                <w:b/>
                <w:bCs/>
                <w:color w:val="000000"/>
                <w:lang w:val="en-ZA"/>
              </w:rPr>
              <w:t>[Please select]:</w:t>
            </w:r>
          </w:p>
        </w:tc>
      </w:tr>
      <w:tr w:rsidR="003F00F8" w14:paraId="3C16FB41" w14:textId="77777777" w:rsidTr="007603D1">
        <w:tc>
          <w:tcPr>
            <w:tcW w:w="4941" w:type="dxa"/>
            <w:gridSpan w:val="7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4A8F0065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irst Language [Select one from list]</w:t>
            </w:r>
          </w:p>
        </w:tc>
        <w:tc>
          <w:tcPr>
            <w:tcW w:w="5232" w:type="dxa"/>
            <w:gridSpan w:val="6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6B0F1149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econd Language for Certificate [Select one from list]</w:t>
            </w:r>
          </w:p>
        </w:tc>
      </w:tr>
      <w:tr w:rsidR="003F00F8" w14:paraId="7CA19D67" w14:textId="77777777" w:rsidTr="007603D1">
        <w:tc>
          <w:tcPr>
            <w:tcW w:w="4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58B1CF71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0</w:t>
            </w:r>
          </w:p>
        </w:tc>
        <w:tc>
          <w:tcPr>
            <w:tcW w:w="166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70124B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Afrikaans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E7AA4D5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02125434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szCs w:val="18"/>
                <w:lang w:val="en-ZA"/>
              </w:rPr>
              <w:t>1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34F3AF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English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E753B2C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026BD31E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0</w:t>
            </w:r>
          </w:p>
        </w:tc>
        <w:tc>
          <w:tcPr>
            <w:tcW w:w="183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8EC7FD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Afrikaans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99B278D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004939B2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1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37239B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English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25D9ECB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</w:tr>
      <w:tr w:rsidR="003F00F8" w14:paraId="308FFA2E" w14:textId="77777777" w:rsidTr="007603D1">
        <w:tc>
          <w:tcPr>
            <w:tcW w:w="4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5F206BA8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2</w:t>
            </w:r>
          </w:p>
        </w:tc>
        <w:tc>
          <w:tcPr>
            <w:tcW w:w="166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CEF3F4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siNdebele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371D560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11136F90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szCs w:val="18"/>
                <w:lang w:val="en-ZA"/>
              </w:rPr>
              <w:t>3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AB96D1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siXhosa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EC5AFE9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0FA4B46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2</w:t>
            </w:r>
          </w:p>
        </w:tc>
        <w:tc>
          <w:tcPr>
            <w:tcW w:w="183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2676CD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siNdebele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7A85D0F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6106BFF8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3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FF7DC9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siXhosa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689690E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</w:tr>
      <w:tr w:rsidR="003F00F8" w14:paraId="786458E5" w14:textId="77777777" w:rsidTr="007603D1">
        <w:tc>
          <w:tcPr>
            <w:tcW w:w="4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1E7D841D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4</w:t>
            </w:r>
          </w:p>
        </w:tc>
        <w:tc>
          <w:tcPr>
            <w:tcW w:w="166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42185D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siZulu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2AD7ABC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44A34B2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szCs w:val="18"/>
                <w:lang w:val="en-ZA"/>
              </w:rPr>
              <w:t>5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D4658F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esotho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848F112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51551C60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4</w:t>
            </w:r>
          </w:p>
        </w:tc>
        <w:tc>
          <w:tcPr>
            <w:tcW w:w="183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2E6ABD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siZulu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4C1A2AA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638A0A9A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C5B4A6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esotho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8B02410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</w:tr>
      <w:tr w:rsidR="003F00F8" w14:paraId="7C4138CA" w14:textId="77777777" w:rsidTr="007603D1">
        <w:tc>
          <w:tcPr>
            <w:tcW w:w="4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3CB3364A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6</w:t>
            </w:r>
          </w:p>
        </w:tc>
        <w:tc>
          <w:tcPr>
            <w:tcW w:w="166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367A57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esotho sa Leboa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F00440E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083FAEDF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szCs w:val="18"/>
                <w:lang w:val="en-ZA"/>
              </w:rPr>
              <w:t>7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245610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etswana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3066E5E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48C4DBB9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6</w:t>
            </w:r>
          </w:p>
        </w:tc>
        <w:tc>
          <w:tcPr>
            <w:tcW w:w="183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2E1E4D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esotho sa Leboa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B4D3E7F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3D6375C3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7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A99BB3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etswana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4C6DE0C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</w:tr>
      <w:tr w:rsidR="003F00F8" w14:paraId="59563177" w14:textId="77777777" w:rsidTr="007603D1">
        <w:tc>
          <w:tcPr>
            <w:tcW w:w="41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6D2C93B1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8</w:t>
            </w:r>
          </w:p>
        </w:tc>
        <w:tc>
          <w:tcPr>
            <w:tcW w:w="166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2AE64F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iSwati</w:t>
            </w:r>
          </w:p>
        </w:tc>
        <w:tc>
          <w:tcPr>
            <w:tcW w:w="69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2D24C07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78BB6E86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szCs w:val="18"/>
                <w:lang w:val="en-ZA"/>
              </w:rPr>
              <w:t>9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8BFD8B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shivenda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A8AA8DF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547D31A7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8</w:t>
            </w:r>
          </w:p>
        </w:tc>
        <w:tc>
          <w:tcPr>
            <w:tcW w:w="1831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E6A7D0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iSwati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8C0AFBA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43225241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9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A5FBB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shivenda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6F753CA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</w:tr>
      <w:tr w:rsidR="003F00F8" w14:paraId="0654D05C" w14:textId="77777777" w:rsidTr="007603D1">
        <w:tc>
          <w:tcPr>
            <w:tcW w:w="41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5AB48E33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10</w:t>
            </w:r>
          </w:p>
        </w:tc>
        <w:tc>
          <w:tcPr>
            <w:tcW w:w="1669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BC030EA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Xitsonga</w:t>
            </w:r>
          </w:p>
        </w:tc>
        <w:tc>
          <w:tcPr>
            <w:tcW w:w="705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7215A8B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46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D9D9D9"/>
            <w:vAlign w:val="center"/>
          </w:tcPr>
          <w:p w14:paraId="559B8905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szCs w:val="18"/>
                <w:lang w:val="en-ZA"/>
              </w:rPr>
              <w:t>11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AE46ED7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one</w:t>
            </w:r>
          </w:p>
        </w:tc>
        <w:tc>
          <w:tcPr>
            <w:tcW w:w="564" w:type="dxa"/>
            <w:tcBorders>
              <w:top w:val="single" w:sz="4" w:space="0" w:color="auto"/>
              <w:left w:val="nil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87D08C5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5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2FC63F2A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10</w:t>
            </w:r>
          </w:p>
        </w:tc>
        <w:tc>
          <w:tcPr>
            <w:tcW w:w="1831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37200AD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Xitsonga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2790E58F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  <w:tc>
          <w:tcPr>
            <w:tcW w:w="423" w:type="dxa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D9D9D9"/>
            <w:vAlign w:val="center"/>
          </w:tcPr>
          <w:p w14:paraId="7CC36A53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8"/>
                <w:szCs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szCs w:val="18"/>
                <w:lang w:val="en-ZA"/>
              </w:rPr>
              <w:t>11</w:t>
            </w:r>
          </w:p>
        </w:tc>
        <w:tc>
          <w:tcPr>
            <w:tcW w:w="128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FD2E803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one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091BB0A8" w14:textId="77777777" w:rsidR="00A72224" w:rsidRPr="007603D1" w:rsidRDefault="0070364B" w:rsidP="007603D1">
            <w:pPr>
              <w:jc w:val="left"/>
              <w:rPr>
                <w:rFonts w:ascii="Tahoma" w:hAnsi="Tahoma" w:cs="Tahoma"/>
                <w:sz w:val="21"/>
                <w:szCs w:val="21"/>
                <w:lang w:val="en-ZA"/>
              </w:rPr>
            </w:pPr>
            <w:r w:rsidRPr="007603D1">
              <w:rPr>
                <w:rFonts w:ascii="Wingdings" w:hAnsi="Wingdings" w:cs="Tahoma"/>
                <w:sz w:val="21"/>
                <w:szCs w:val="21"/>
                <w:lang w:val="en-ZA"/>
              </w:rPr>
              <w:sym w:font="Wingdings" w:char="F06F"/>
            </w:r>
          </w:p>
        </w:tc>
      </w:tr>
    </w:tbl>
    <w:p w14:paraId="7ECA1D27" w14:textId="77777777" w:rsidR="00A72224" w:rsidRPr="00E34257" w:rsidRDefault="00A72224" w:rsidP="00A72224">
      <w:pPr>
        <w:rPr>
          <w:rFonts w:ascii="Tahoma" w:hAnsi="Tahoma" w:cs="Tahoma"/>
          <w:sz w:val="10"/>
          <w:szCs w:val="10"/>
          <w:lang w:val="en-ZA"/>
        </w:rPr>
      </w:pPr>
    </w:p>
    <w:p w14:paraId="2ACD692A" w14:textId="77777777" w:rsidR="00A72224" w:rsidRPr="00E34257" w:rsidRDefault="00A72224" w:rsidP="00A72224">
      <w:pPr>
        <w:rPr>
          <w:rFonts w:ascii="Tahoma" w:hAnsi="Tahoma" w:cs="Tahoma"/>
          <w:sz w:val="10"/>
          <w:szCs w:val="10"/>
          <w:lang w:val="en-ZA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4"/>
        <w:gridCol w:w="2835"/>
        <w:gridCol w:w="415"/>
        <w:gridCol w:w="3270"/>
        <w:gridCol w:w="447"/>
        <w:gridCol w:w="2672"/>
      </w:tblGrid>
      <w:tr w:rsidR="003F00F8" w14:paraId="5F7807F6" w14:textId="77777777" w:rsidTr="007603D1">
        <w:tc>
          <w:tcPr>
            <w:tcW w:w="10173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0E0E0"/>
          </w:tcPr>
          <w:p w14:paraId="25483DD0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3.  FIELD[S] OF INTEREST</w:t>
            </w:r>
          </w:p>
        </w:tc>
      </w:tr>
      <w:tr w:rsidR="003F00F8" w14:paraId="4C2E0D7E" w14:textId="77777777" w:rsidTr="007603D1">
        <w:trPr>
          <w:trHeight w:val="454"/>
        </w:trPr>
        <w:tc>
          <w:tcPr>
            <w:tcW w:w="336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AD65970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1</w:t>
            </w:r>
            <w:r w:rsidRPr="007603D1">
              <w:rPr>
                <w:rFonts w:ascii="Tahoma" w:hAnsi="Tahoma" w:cs="Tahoma"/>
                <w:b/>
                <w:sz w:val="18"/>
                <w:vertAlign w:val="superscript"/>
                <w:lang w:val="en-ZA"/>
              </w:rPr>
              <w:t>st</w:t>
            </w:r>
            <w:r w:rsidRPr="007603D1">
              <w:rPr>
                <w:rFonts w:ascii="Tahoma" w:hAnsi="Tahoma" w:cs="Tahoma"/>
                <w:b/>
                <w:sz w:val="18"/>
                <w:lang w:val="en-ZA"/>
              </w:rPr>
              <w:t xml:space="preserve"> Choice:  </w:t>
            </w:r>
            <w:r w:rsidRPr="007603D1">
              <w:rPr>
                <w:rFonts w:ascii="Wingdings" w:hAnsi="Wingdings" w:cs="Tahoma"/>
                <w:b/>
                <w:sz w:val="48"/>
                <w:szCs w:val="48"/>
                <w:lang w:val="en-ZA"/>
              </w:rPr>
              <w:sym w:font="Wingdings" w:char="F06F"/>
            </w:r>
          </w:p>
        </w:tc>
        <w:tc>
          <w:tcPr>
            <w:tcW w:w="3685" w:type="dxa"/>
            <w:gridSpan w:val="2"/>
            <w:shd w:val="clear" w:color="auto" w:fill="auto"/>
            <w:vAlign w:val="center"/>
          </w:tcPr>
          <w:p w14:paraId="2C31D4D6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2</w:t>
            </w:r>
            <w:r w:rsidRPr="007603D1">
              <w:rPr>
                <w:rFonts w:ascii="Tahoma" w:hAnsi="Tahoma" w:cs="Tahoma"/>
                <w:b/>
                <w:sz w:val="18"/>
                <w:vertAlign w:val="superscript"/>
                <w:lang w:val="en-ZA"/>
              </w:rPr>
              <w:t>nd</w:t>
            </w:r>
            <w:r w:rsidRPr="007603D1">
              <w:rPr>
                <w:rFonts w:ascii="Tahoma" w:hAnsi="Tahoma" w:cs="Tahoma"/>
                <w:b/>
                <w:sz w:val="18"/>
                <w:lang w:val="en-ZA"/>
              </w:rPr>
              <w:t xml:space="preserve"> Choice:  </w:t>
            </w:r>
            <w:r w:rsidRPr="007603D1">
              <w:rPr>
                <w:rFonts w:ascii="Wingdings" w:hAnsi="Wingdings" w:cs="Tahoma"/>
                <w:b/>
                <w:sz w:val="48"/>
                <w:szCs w:val="48"/>
                <w:lang w:val="en-ZA"/>
              </w:rPr>
              <w:sym w:font="Wingdings" w:char="F06F"/>
            </w:r>
          </w:p>
        </w:tc>
        <w:tc>
          <w:tcPr>
            <w:tcW w:w="3119" w:type="dxa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EBEE399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3</w:t>
            </w:r>
            <w:r w:rsidRPr="007603D1">
              <w:rPr>
                <w:rFonts w:ascii="Tahoma" w:hAnsi="Tahoma" w:cs="Tahoma"/>
                <w:b/>
                <w:sz w:val="18"/>
                <w:vertAlign w:val="superscript"/>
                <w:lang w:val="en-ZA"/>
              </w:rPr>
              <w:t>rd</w:t>
            </w:r>
            <w:r w:rsidRPr="007603D1">
              <w:rPr>
                <w:rFonts w:ascii="Tahoma" w:hAnsi="Tahoma" w:cs="Tahoma"/>
                <w:b/>
                <w:sz w:val="18"/>
                <w:lang w:val="en-ZA"/>
              </w:rPr>
              <w:t xml:space="preserve"> Choice:  </w:t>
            </w:r>
            <w:r w:rsidRPr="007603D1">
              <w:rPr>
                <w:rFonts w:ascii="Wingdings" w:hAnsi="Wingdings" w:cs="Tahoma"/>
                <w:b/>
                <w:sz w:val="48"/>
                <w:szCs w:val="48"/>
                <w:lang w:val="en-ZA"/>
              </w:rPr>
              <w:sym w:font="Wingdings" w:char="F06F"/>
            </w:r>
          </w:p>
        </w:tc>
      </w:tr>
      <w:tr w:rsidR="003F00F8" w14:paraId="6A02897A" w14:textId="77777777" w:rsidTr="007603D1">
        <w:tc>
          <w:tcPr>
            <w:tcW w:w="534" w:type="dxa"/>
            <w:tcBorders>
              <w:left w:val="single" w:sz="12" w:space="0" w:color="auto"/>
            </w:tcBorders>
            <w:shd w:val="clear" w:color="auto" w:fill="E0E0E0"/>
          </w:tcPr>
          <w:p w14:paraId="1DC87B5C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0</w:t>
            </w:r>
          </w:p>
        </w:tc>
        <w:tc>
          <w:tcPr>
            <w:tcW w:w="2835" w:type="dxa"/>
            <w:shd w:val="clear" w:color="auto" w:fill="auto"/>
          </w:tcPr>
          <w:p w14:paraId="2F313112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Astrophysics</w:t>
            </w:r>
          </w:p>
        </w:tc>
        <w:tc>
          <w:tcPr>
            <w:tcW w:w="415" w:type="dxa"/>
            <w:shd w:val="clear" w:color="auto" w:fill="E0E0E0"/>
          </w:tcPr>
          <w:p w14:paraId="0D343F4E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4</w:t>
            </w:r>
          </w:p>
        </w:tc>
        <w:tc>
          <w:tcPr>
            <w:tcW w:w="3270" w:type="dxa"/>
            <w:shd w:val="clear" w:color="auto" w:fill="auto"/>
          </w:tcPr>
          <w:p w14:paraId="286D5CEB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clear- Particle- &amp; Radiation Physics</w:t>
            </w:r>
          </w:p>
        </w:tc>
        <w:tc>
          <w:tcPr>
            <w:tcW w:w="447" w:type="dxa"/>
            <w:shd w:val="clear" w:color="auto" w:fill="E0E0E0"/>
          </w:tcPr>
          <w:p w14:paraId="06926516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7</w:t>
            </w:r>
          </w:p>
        </w:tc>
        <w:tc>
          <w:tcPr>
            <w:tcW w:w="2672" w:type="dxa"/>
            <w:tcBorders>
              <w:right w:val="single" w:sz="12" w:space="0" w:color="auto"/>
            </w:tcBorders>
            <w:shd w:val="clear" w:color="auto" w:fill="auto"/>
          </w:tcPr>
          <w:p w14:paraId="393CBBEF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Education</w:t>
            </w:r>
          </w:p>
        </w:tc>
      </w:tr>
      <w:tr w:rsidR="003F00F8" w14:paraId="19F92E55" w14:textId="77777777" w:rsidTr="007603D1">
        <w:tc>
          <w:tcPr>
            <w:tcW w:w="534" w:type="dxa"/>
            <w:tcBorders>
              <w:left w:val="single" w:sz="12" w:space="0" w:color="auto"/>
            </w:tcBorders>
            <w:shd w:val="clear" w:color="auto" w:fill="E0E0E0"/>
          </w:tcPr>
          <w:p w14:paraId="7E60FC5C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9BE5CF7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Lasers, Optics &amp; Spectroscopy</w:t>
            </w:r>
          </w:p>
        </w:tc>
        <w:tc>
          <w:tcPr>
            <w:tcW w:w="415" w:type="dxa"/>
            <w:shd w:val="clear" w:color="auto" w:fill="E0E0E0"/>
          </w:tcPr>
          <w:p w14:paraId="47016033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5</w:t>
            </w:r>
          </w:p>
        </w:tc>
        <w:tc>
          <w:tcPr>
            <w:tcW w:w="3270" w:type="dxa"/>
            <w:shd w:val="clear" w:color="auto" w:fill="auto"/>
          </w:tcPr>
          <w:p w14:paraId="1AD450A8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olid State &amp; Materials Science</w:t>
            </w:r>
          </w:p>
        </w:tc>
        <w:tc>
          <w:tcPr>
            <w:tcW w:w="447" w:type="dxa"/>
            <w:shd w:val="clear" w:color="auto" w:fill="E0E0E0"/>
          </w:tcPr>
          <w:p w14:paraId="5E27057C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8</w:t>
            </w:r>
          </w:p>
        </w:tc>
        <w:tc>
          <w:tcPr>
            <w:tcW w:w="2672" w:type="dxa"/>
            <w:tcBorders>
              <w:right w:val="single" w:sz="12" w:space="0" w:color="auto"/>
            </w:tcBorders>
            <w:shd w:val="clear" w:color="auto" w:fill="auto"/>
          </w:tcPr>
          <w:p w14:paraId="1A0A58B1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Applied &amp; Industrial Physics</w:t>
            </w:r>
          </w:p>
        </w:tc>
      </w:tr>
      <w:tr w:rsidR="003F00F8" w14:paraId="276C9945" w14:textId="77777777" w:rsidTr="007603D1">
        <w:tc>
          <w:tcPr>
            <w:tcW w:w="534" w:type="dxa"/>
            <w:tcBorders>
              <w:left w:val="single" w:sz="12" w:space="0" w:color="auto"/>
            </w:tcBorders>
            <w:shd w:val="clear" w:color="auto" w:fill="E0E0E0"/>
          </w:tcPr>
          <w:p w14:paraId="077336EB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2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6A0E8626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olar- Terrestrial</w:t>
            </w:r>
          </w:p>
        </w:tc>
        <w:tc>
          <w:tcPr>
            <w:tcW w:w="415" w:type="dxa"/>
            <w:shd w:val="clear" w:color="auto" w:fill="E0E0E0"/>
          </w:tcPr>
          <w:p w14:paraId="4A3D4329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6</w:t>
            </w:r>
          </w:p>
        </w:tc>
        <w:tc>
          <w:tcPr>
            <w:tcW w:w="3270" w:type="dxa"/>
            <w:shd w:val="clear" w:color="auto" w:fill="auto"/>
          </w:tcPr>
          <w:p w14:paraId="2B465031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heoretical Physics</w:t>
            </w:r>
          </w:p>
        </w:tc>
        <w:tc>
          <w:tcPr>
            <w:tcW w:w="447" w:type="dxa"/>
            <w:shd w:val="clear" w:color="auto" w:fill="E0E0E0"/>
          </w:tcPr>
          <w:p w14:paraId="437F288A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9</w:t>
            </w:r>
          </w:p>
        </w:tc>
        <w:tc>
          <w:tcPr>
            <w:tcW w:w="2672" w:type="dxa"/>
            <w:tcBorders>
              <w:right w:val="single" w:sz="12" w:space="0" w:color="auto"/>
            </w:tcBorders>
            <w:shd w:val="clear" w:color="auto" w:fill="auto"/>
          </w:tcPr>
          <w:p w14:paraId="00430D94" w14:textId="77777777" w:rsidR="00A72224" w:rsidRPr="007603D1" w:rsidRDefault="0070364B" w:rsidP="00082CD1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General Physics</w:t>
            </w:r>
          </w:p>
        </w:tc>
      </w:tr>
      <w:tr w:rsidR="003F00F8" w14:paraId="542E8358" w14:textId="77777777" w:rsidTr="007603D1">
        <w:tc>
          <w:tcPr>
            <w:tcW w:w="53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0E0E0"/>
          </w:tcPr>
          <w:p w14:paraId="0C40AFE2" w14:textId="77777777" w:rsidR="00A72224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3</w:t>
            </w:r>
          </w:p>
        </w:tc>
        <w:tc>
          <w:tcPr>
            <w:tcW w:w="9639" w:type="dxa"/>
            <w:gridSpan w:val="5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A81B5D" w14:textId="77777777" w:rsidR="00A72224" w:rsidRPr="007603D1" w:rsidRDefault="0070364B" w:rsidP="00082CD1">
            <w:pPr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lasma Physics</w:t>
            </w:r>
          </w:p>
        </w:tc>
      </w:tr>
    </w:tbl>
    <w:p w14:paraId="1771A887" w14:textId="77777777" w:rsidR="00A72224" w:rsidRPr="003E607F" w:rsidRDefault="00A72224" w:rsidP="00A72224">
      <w:pPr>
        <w:rPr>
          <w:rFonts w:ascii="Tahoma" w:hAnsi="Tahoma" w:cs="Tahoma"/>
          <w:sz w:val="18"/>
          <w:lang w:val="en-ZA"/>
        </w:rPr>
      </w:pPr>
    </w:p>
    <w:tbl>
      <w:tblPr>
        <w:tblW w:w="10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69"/>
        <w:gridCol w:w="2693"/>
        <w:gridCol w:w="850"/>
        <w:gridCol w:w="3245"/>
      </w:tblGrid>
      <w:tr w:rsidR="003F00F8" w14:paraId="058A3D25" w14:textId="77777777" w:rsidTr="007603D1">
        <w:tc>
          <w:tcPr>
            <w:tcW w:w="10157" w:type="dxa"/>
            <w:gridSpan w:val="4"/>
            <w:shd w:val="clear" w:color="auto" w:fill="E0E0E0"/>
          </w:tcPr>
          <w:p w14:paraId="7E5B098C" w14:textId="77777777" w:rsidR="00066D1D" w:rsidRPr="007603D1" w:rsidRDefault="00223BD5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lastRenderedPageBreak/>
              <w:t>4</w:t>
            </w:r>
            <w:r w:rsidR="0070364B"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.  ACADEMIC RECORD</w:t>
            </w:r>
          </w:p>
        </w:tc>
      </w:tr>
      <w:tr w:rsidR="003F00F8" w14:paraId="18B0D278" w14:textId="77777777" w:rsidTr="007603D1">
        <w:tc>
          <w:tcPr>
            <w:tcW w:w="3369" w:type="dxa"/>
            <w:shd w:val="clear" w:color="auto" w:fill="auto"/>
          </w:tcPr>
          <w:p w14:paraId="23585C88" w14:textId="77777777" w:rsidR="0048216A" w:rsidRPr="007603D1" w:rsidRDefault="0070364B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Degree</w:t>
            </w:r>
            <w:r w:rsidR="00BF0643"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 xml:space="preserve"> /</w:t>
            </w: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 xml:space="preserve"> Diploma</w:t>
            </w:r>
          </w:p>
        </w:tc>
        <w:tc>
          <w:tcPr>
            <w:tcW w:w="2693" w:type="dxa"/>
            <w:shd w:val="clear" w:color="auto" w:fill="auto"/>
          </w:tcPr>
          <w:p w14:paraId="0FE287B4" w14:textId="77777777" w:rsidR="0048216A" w:rsidRPr="007603D1" w:rsidRDefault="0070364B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Institution</w:t>
            </w:r>
          </w:p>
        </w:tc>
        <w:tc>
          <w:tcPr>
            <w:tcW w:w="850" w:type="dxa"/>
            <w:shd w:val="clear" w:color="auto" w:fill="auto"/>
          </w:tcPr>
          <w:p w14:paraId="007CC402" w14:textId="77777777" w:rsidR="0048216A" w:rsidRPr="007603D1" w:rsidRDefault="0070364B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Year</w:t>
            </w:r>
          </w:p>
        </w:tc>
        <w:tc>
          <w:tcPr>
            <w:tcW w:w="3245" w:type="dxa"/>
            <w:shd w:val="clear" w:color="auto" w:fill="auto"/>
          </w:tcPr>
          <w:p w14:paraId="4D783C5E" w14:textId="77777777" w:rsidR="0048216A" w:rsidRPr="007603D1" w:rsidRDefault="0070364B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Major subject</w:t>
            </w:r>
            <w:r w:rsidR="004B09B5"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s</w:t>
            </w:r>
            <w:r w:rsidR="004B09B5"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]</w:t>
            </w:r>
          </w:p>
        </w:tc>
      </w:tr>
      <w:tr w:rsidR="003F00F8" w14:paraId="53F4E99D" w14:textId="77777777" w:rsidTr="007603D1">
        <w:trPr>
          <w:trHeight w:hRule="exact" w:val="284"/>
        </w:trPr>
        <w:tc>
          <w:tcPr>
            <w:tcW w:w="3369" w:type="dxa"/>
            <w:shd w:val="clear" w:color="auto" w:fill="auto"/>
            <w:vAlign w:val="center"/>
          </w:tcPr>
          <w:p w14:paraId="52870F3F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260D2EF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788D5A4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245" w:type="dxa"/>
            <w:shd w:val="clear" w:color="auto" w:fill="auto"/>
            <w:vAlign w:val="center"/>
          </w:tcPr>
          <w:p w14:paraId="5778E4F8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59C5907" w14:textId="77777777" w:rsidTr="007603D1">
        <w:trPr>
          <w:trHeight w:hRule="exact" w:val="284"/>
        </w:trPr>
        <w:tc>
          <w:tcPr>
            <w:tcW w:w="3369" w:type="dxa"/>
            <w:shd w:val="clear" w:color="auto" w:fill="auto"/>
            <w:vAlign w:val="center"/>
          </w:tcPr>
          <w:p w14:paraId="75B31EF9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3B828B8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AFF1B31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245" w:type="dxa"/>
            <w:shd w:val="clear" w:color="auto" w:fill="auto"/>
            <w:vAlign w:val="center"/>
          </w:tcPr>
          <w:p w14:paraId="27C32CD9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75D0764B" w14:textId="77777777" w:rsidTr="007603D1">
        <w:trPr>
          <w:trHeight w:hRule="exact" w:val="284"/>
        </w:trPr>
        <w:tc>
          <w:tcPr>
            <w:tcW w:w="3369" w:type="dxa"/>
            <w:shd w:val="clear" w:color="auto" w:fill="auto"/>
            <w:vAlign w:val="center"/>
          </w:tcPr>
          <w:p w14:paraId="5A100D00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4CFA054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C467C80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245" w:type="dxa"/>
            <w:shd w:val="clear" w:color="auto" w:fill="auto"/>
            <w:vAlign w:val="center"/>
          </w:tcPr>
          <w:p w14:paraId="57230700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2DE2932" w14:textId="77777777" w:rsidTr="007603D1">
        <w:trPr>
          <w:trHeight w:hRule="exact" w:val="284"/>
        </w:trPr>
        <w:tc>
          <w:tcPr>
            <w:tcW w:w="3369" w:type="dxa"/>
            <w:shd w:val="clear" w:color="auto" w:fill="auto"/>
            <w:vAlign w:val="center"/>
          </w:tcPr>
          <w:p w14:paraId="59571FA5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E65D547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3B40AEB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245" w:type="dxa"/>
            <w:shd w:val="clear" w:color="auto" w:fill="auto"/>
            <w:vAlign w:val="center"/>
          </w:tcPr>
          <w:p w14:paraId="4D13923E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A3020FF" w14:textId="77777777" w:rsidTr="007603D1">
        <w:trPr>
          <w:trHeight w:hRule="exact" w:val="284"/>
        </w:trPr>
        <w:tc>
          <w:tcPr>
            <w:tcW w:w="3369" w:type="dxa"/>
            <w:shd w:val="clear" w:color="auto" w:fill="auto"/>
            <w:vAlign w:val="center"/>
          </w:tcPr>
          <w:p w14:paraId="1FDF2062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DEA1270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7D2446E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245" w:type="dxa"/>
            <w:shd w:val="clear" w:color="auto" w:fill="auto"/>
            <w:vAlign w:val="center"/>
          </w:tcPr>
          <w:p w14:paraId="4897FF76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4183AB9A" w14:textId="77777777" w:rsidTr="007603D1">
        <w:trPr>
          <w:trHeight w:hRule="exact" w:val="284"/>
        </w:trPr>
        <w:tc>
          <w:tcPr>
            <w:tcW w:w="3369" w:type="dxa"/>
            <w:shd w:val="clear" w:color="auto" w:fill="auto"/>
            <w:vAlign w:val="center"/>
          </w:tcPr>
          <w:p w14:paraId="736E82EB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71A1589F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5D1B14A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245" w:type="dxa"/>
            <w:shd w:val="clear" w:color="auto" w:fill="auto"/>
            <w:vAlign w:val="center"/>
          </w:tcPr>
          <w:p w14:paraId="688B4284" w14:textId="77777777" w:rsidR="00066D1D" w:rsidRPr="007603D1" w:rsidRDefault="00066D1D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</w:tbl>
    <w:p w14:paraId="735B1121" w14:textId="77777777" w:rsidR="00A80E9A" w:rsidRPr="003E607F" w:rsidRDefault="00A80E9A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07AD0532" w14:textId="77777777" w:rsidR="00223BD5" w:rsidRPr="003E607F" w:rsidRDefault="00223BD5" w:rsidP="00A80E9A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794"/>
        <w:gridCol w:w="3969"/>
        <w:gridCol w:w="1276"/>
        <w:gridCol w:w="1118"/>
      </w:tblGrid>
      <w:tr w:rsidR="003F00F8" w14:paraId="6DE6AF49" w14:textId="77777777" w:rsidTr="007603D1">
        <w:tc>
          <w:tcPr>
            <w:tcW w:w="10157" w:type="dxa"/>
            <w:gridSpan w:val="4"/>
            <w:shd w:val="clear" w:color="auto" w:fill="E0E0E0"/>
          </w:tcPr>
          <w:p w14:paraId="13ACF95A" w14:textId="77777777" w:rsidR="00A80E9A" w:rsidRPr="007603D1" w:rsidRDefault="00223BD5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5</w:t>
            </w:r>
            <w:r w:rsidR="0070364B"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.  PHYSICS RELATED EXPERIENCE TO DATE [Starting with the most recent]</w:t>
            </w:r>
          </w:p>
        </w:tc>
      </w:tr>
      <w:tr w:rsidR="003F00F8" w14:paraId="1E50C750" w14:textId="77777777" w:rsidTr="007603D1">
        <w:tc>
          <w:tcPr>
            <w:tcW w:w="3794" w:type="dxa"/>
            <w:shd w:val="clear" w:color="auto" w:fill="E0E0E0"/>
          </w:tcPr>
          <w:p w14:paraId="45DF6932" w14:textId="77777777" w:rsidR="00A80E9A" w:rsidRPr="007603D1" w:rsidRDefault="00AC0C90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Employer</w:t>
            </w:r>
          </w:p>
        </w:tc>
        <w:tc>
          <w:tcPr>
            <w:tcW w:w="3969" w:type="dxa"/>
            <w:shd w:val="clear" w:color="auto" w:fill="E0E0E0"/>
          </w:tcPr>
          <w:p w14:paraId="26D38FBD" w14:textId="77777777" w:rsidR="00A80E9A" w:rsidRPr="007603D1" w:rsidRDefault="00AC0C90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Job Title</w:t>
            </w:r>
          </w:p>
        </w:tc>
        <w:tc>
          <w:tcPr>
            <w:tcW w:w="1276" w:type="dxa"/>
            <w:shd w:val="clear" w:color="auto" w:fill="E0E0E0"/>
          </w:tcPr>
          <w:p w14:paraId="1D3E00B5" w14:textId="77777777" w:rsidR="00A80E9A" w:rsidRPr="007603D1" w:rsidRDefault="00AC0C90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 xml:space="preserve">Start </w:t>
            </w:r>
            <w:r w:rsidR="0070364B"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Year</w:t>
            </w:r>
          </w:p>
        </w:tc>
        <w:tc>
          <w:tcPr>
            <w:tcW w:w="1118" w:type="dxa"/>
            <w:shd w:val="clear" w:color="auto" w:fill="E0E0E0"/>
          </w:tcPr>
          <w:p w14:paraId="6EADD852" w14:textId="77777777" w:rsidR="00A80E9A" w:rsidRPr="007603D1" w:rsidRDefault="00AC0C90" w:rsidP="007603D1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b/>
                <w:sz w:val="16"/>
                <w:szCs w:val="16"/>
                <w:lang w:val="en-ZA"/>
              </w:rPr>
              <w:t>End Year</w:t>
            </w:r>
          </w:p>
        </w:tc>
      </w:tr>
      <w:tr w:rsidR="003F00F8" w14:paraId="36D85240" w14:textId="77777777" w:rsidTr="007603D1">
        <w:trPr>
          <w:trHeight w:hRule="exact" w:val="284"/>
        </w:trPr>
        <w:tc>
          <w:tcPr>
            <w:tcW w:w="3794" w:type="dxa"/>
            <w:shd w:val="clear" w:color="auto" w:fill="auto"/>
            <w:vAlign w:val="center"/>
          </w:tcPr>
          <w:p w14:paraId="1BFB15EA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0A848149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86087BE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4A443CAB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5BAC3E67" w14:textId="77777777" w:rsidTr="007603D1">
        <w:trPr>
          <w:trHeight w:hRule="exact" w:val="284"/>
        </w:trPr>
        <w:tc>
          <w:tcPr>
            <w:tcW w:w="3794" w:type="dxa"/>
            <w:shd w:val="clear" w:color="auto" w:fill="auto"/>
            <w:vAlign w:val="center"/>
          </w:tcPr>
          <w:p w14:paraId="23D82AD5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36EFEF18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DB42AA9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73D55F0C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1084066A" w14:textId="77777777" w:rsidTr="007603D1">
        <w:trPr>
          <w:trHeight w:hRule="exact" w:val="284"/>
        </w:trPr>
        <w:tc>
          <w:tcPr>
            <w:tcW w:w="3794" w:type="dxa"/>
            <w:shd w:val="clear" w:color="auto" w:fill="auto"/>
            <w:vAlign w:val="center"/>
          </w:tcPr>
          <w:p w14:paraId="79E2D6BF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0E555BB8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BAC5EE8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1EC1EBE9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110A772E" w14:textId="77777777" w:rsidTr="007603D1">
        <w:trPr>
          <w:trHeight w:hRule="exact" w:val="284"/>
        </w:trPr>
        <w:tc>
          <w:tcPr>
            <w:tcW w:w="3794" w:type="dxa"/>
            <w:shd w:val="clear" w:color="auto" w:fill="auto"/>
            <w:vAlign w:val="center"/>
          </w:tcPr>
          <w:p w14:paraId="33F6CFE6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1E9277A9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4053E59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0835BFC4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24B7E939" w14:textId="77777777" w:rsidTr="007603D1">
        <w:trPr>
          <w:trHeight w:hRule="exact" w:val="284"/>
        </w:trPr>
        <w:tc>
          <w:tcPr>
            <w:tcW w:w="3794" w:type="dxa"/>
            <w:shd w:val="clear" w:color="auto" w:fill="auto"/>
            <w:vAlign w:val="center"/>
          </w:tcPr>
          <w:p w14:paraId="598AE34C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403EAE4E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FB1BC0E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20883722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18F4AD54" w14:textId="77777777" w:rsidTr="007603D1">
        <w:trPr>
          <w:trHeight w:hRule="exact" w:val="284"/>
        </w:trPr>
        <w:tc>
          <w:tcPr>
            <w:tcW w:w="3794" w:type="dxa"/>
            <w:shd w:val="clear" w:color="auto" w:fill="auto"/>
            <w:vAlign w:val="center"/>
          </w:tcPr>
          <w:p w14:paraId="3E7AE954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0C560925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BA98ACF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1118" w:type="dxa"/>
            <w:shd w:val="clear" w:color="auto" w:fill="auto"/>
            <w:vAlign w:val="center"/>
          </w:tcPr>
          <w:p w14:paraId="123F1426" w14:textId="77777777" w:rsidR="00A80E9A" w:rsidRPr="007603D1" w:rsidRDefault="00A80E9A" w:rsidP="007603D1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</w:tbl>
    <w:p w14:paraId="7DAA39D7" w14:textId="77777777" w:rsidR="0007785D" w:rsidRPr="003E607F" w:rsidRDefault="0007785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0679F481" w14:textId="77777777" w:rsidR="00223BD5" w:rsidRPr="003E607F" w:rsidRDefault="00223BD5" w:rsidP="00A80E9A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34"/>
        <w:gridCol w:w="4536"/>
        <w:gridCol w:w="708"/>
        <w:gridCol w:w="567"/>
        <w:gridCol w:w="3119"/>
        <w:gridCol w:w="674"/>
      </w:tblGrid>
      <w:tr w:rsidR="003F00F8" w14:paraId="631EC846" w14:textId="77777777" w:rsidTr="007603D1">
        <w:tc>
          <w:tcPr>
            <w:tcW w:w="10138" w:type="dxa"/>
            <w:gridSpan w:val="6"/>
            <w:shd w:val="clear" w:color="auto" w:fill="E0E0E0"/>
          </w:tcPr>
          <w:p w14:paraId="0FA5B509" w14:textId="77777777" w:rsidR="00970DCB" w:rsidRPr="007603D1" w:rsidRDefault="00223BD5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6</w:t>
            </w:r>
            <w:r w:rsidR="0070364B" w:rsidRPr="007603D1">
              <w:rPr>
                <w:rFonts w:ascii="Tahoma" w:hAnsi="Tahoma" w:cs="Tahoma"/>
                <w:b/>
                <w:sz w:val="18"/>
                <w:lang w:val="en-ZA"/>
              </w:rPr>
              <w:t>.  SAIP AFFILIATES:  N</w:t>
            </w:r>
            <w:r w:rsidR="0038207E" w:rsidRPr="007603D1">
              <w:rPr>
                <w:rFonts w:ascii="Tahoma" w:hAnsi="Tahoma" w:cs="Tahoma"/>
                <w:b/>
                <w:sz w:val="18"/>
                <w:lang w:val="en-ZA"/>
              </w:rPr>
              <w:t>ational</w:t>
            </w:r>
          </w:p>
        </w:tc>
      </w:tr>
      <w:tr w:rsidR="003F00F8" w14:paraId="3156E8D2" w14:textId="77777777" w:rsidTr="007603D1">
        <w:tc>
          <w:tcPr>
            <w:tcW w:w="10138" w:type="dxa"/>
            <w:gridSpan w:val="6"/>
            <w:shd w:val="clear" w:color="auto" w:fill="E0E0E0"/>
          </w:tcPr>
          <w:p w14:paraId="2EF61380" w14:textId="77777777" w:rsidR="00BD1D11" w:rsidRPr="007603D1" w:rsidRDefault="0070364B" w:rsidP="00A80E9A">
            <w:pPr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Please select if you are a member of any of the following organisations</w:t>
            </w:r>
          </w:p>
        </w:tc>
      </w:tr>
      <w:tr w:rsidR="003F00F8" w14:paraId="3BE866C1" w14:textId="77777777" w:rsidTr="007603D1">
        <w:trPr>
          <w:trHeight w:val="284"/>
        </w:trPr>
        <w:tc>
          <w:tcPr>
            <w:tcW w:w="534" w:type="dxa"/>
            <w:shd w:val="clear" w:color="auto" w:fill="E0E0E0"/>
            <w:vAlign w:val="center"/>
          </w:tcPr>
          <w:p w14:paraId="6E2E9987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1</w:t>
            </w:r>
          </w:p>
        </w:tc>
        <w:tc>
          <w:tcPr>
            <w:tcW w:w="4536" w:type="dxa"/>
            <w:tcBorders>
              <w:right w:val="nil"/>
            </w:tcBorders>
            <w:shd w:val="clear" w:color="auto" w:fill="auto"/>
            <w:vAlign w:val="center"/>
          </w:tcPr>
          <w:p w14:paraId="0CC4B6B3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Astronomy Society of </w:t>
            </w:r>
            <w:smartTag w:uri="urn:schemas-microsoft-com:office:smarttags" w:element="place">
              <w:smartTag w:uri="urn:schemas-microsoft-com:office:smarttags" w:element="country-region">
                <w:r w:rsidRPr="007603D1">
                  <w:rPr>
                    <w:rFonts w:ascii="Tahoma" w:hAnsi="Tahoma" w:cs="Tahoma"/>
                    <w:sz w:val="16"/>
                    <w:szCs w:val="16"/>
                    <w:lang w:val="en-ZA"/>
                  </w:rPr>
                  <w:t>South Africa</w:t>
                </w:r>
              </w:smartTag>
            </w:smartTag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1A19ECE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  <w:tc>
          <w:tcPr>
            <w:tcW w:w="56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6056445D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2</w:t>
            </w:r>
          </w:p>
        </w:tc>
        <w:tc>
          <w:tcPr>
            <w:tcW w:w="3119" w:type="dxa"/>
            <w:tcBorders>
              <w:right w:val="nil"/>
            </w:tcBorders>
            <w:shd w:val="clear" w:color="auto" w:fill="auto"/>
            <w:vAlign w:val="center"/>
          </w:tcPr>
          <w:p w14:paraId="6889839E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Microscopy Society of </w:t>
            </w:r>
            <w:smartTag w:uri="urn:schemas-microsoft-com:office:smarttags" w:element="place">
              <w:r w:rsidRPr="007603D1">
                <w:rPr>
                  <w:rFonts w:ascii="Tahoma" w:hAnsi="Tahoma" w:cs="Tahoma"/>
                  <w:sz w:val="16"/>
                  <w:szCs w:val="16"/>
                  <w:lang w:val="en-ZA"/>
                </w:rPr>
                <w:t>Southern Africa</w:t>
              </w:r>
            </w:smartTag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E8B2A73" w14:textId="77777777" w:rsidR="00CC0C03" w:rsidRPr="007603D1" w:rsidRDefault="00D7357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3F00F8" w14:paraId="497C51FD" w14:textId="77777777" w:rsidTr="007603D1">
        <w:trPr>
          <w:trHeight w:val="284"/>
        </w:trPr>
        <w:tc>
          <w:tcPr>
            <w:tcW w:w="534" w:type="dxa"/>
            <w:shd w:val="clear" w:color="auto" w:fill="E0E0E0"/>
            <w:vAlign w:val="center"/>
          </w:tcPr>
          <w:p w14:paraId="5DBAC005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3</w:t>
            </w:r>
          </w:p>
        </w:tc>
        <w:tc>
          <w:tcPr>
            <w:tcW w:w="4536" w:type="dxa"/>
            <w:tcBorders>
              <w:right w:val="nil"/>
            </w:tcBorders>
            <w:shd w:val="clear" w:color="auto" w:fill="auto"/>
            <w:vAlign w:val="center"/>
          </w:tcPr>
          <w:p w14:paraId="60656BB6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Optical Society of </w:t>
            </w:r>
            <w:smartTag w:uri="urn:schemas-microsoft-com:office:smarttags" w:element="place">
              <w:smartTag w:uri="urn:schemas-microsoft-com:office:smarttags" w:element="country-region">
                <w:r w:rsidRPr="007603D1">
                  <w:rPr>
                    <w:rFonts w:ascii="Tahoma" w:hAnsi="Tahoma" w:cs="Tahoma"/>
                    <w:sz w:val="16"/>
                    <w:szCs w:val="16"/>
                    <w:lang w:val="en-ZA"/>
                  </w:rPr>
                  <w:t>South Africa</w:t>
                </w:r>
              </w:smartTag>
            </w:smartTag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E21489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  <w:tc>
          <w:tcPr>
            <w:tcW w:w="56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553AA96E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4</w:t>
            </w:r>
          </w:p>
        </w:tc>
        <w:tc>
          <w:tcPr>
            <w:tcW w:w="3119" w:type="dxa"/>
            <w:tcBorders>
              <w:right w:val="nil"/>
            </w:tcBorders>
            <w:shd w:val="clear" w:color="auto" w:fill="auto"/>
            <w:vAlign w:val="center"/>
          </w:tcPr>
          <w:p w14:paraId="4682BCBF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Organisation of Theoretical Physics</w:t>
            </w: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08FD8C9" w14:textId="77777777" w:rsidR="00CC0C03" w:rsidRPr="007603D1" w:rsidRDefault="00D7357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3F00F8" w14:paraId="24BF0723" w14:textId="77777777" w:rsidTr="007603D1">
        <w:trPr>
          <w:trHeight w:val="284"/>
        </w:trPr>
        <w:tc>
          <w:tcPr>
            <w:tcW w:w="534" w:type="dxa"/>
            <w:shd w:val="clear" w:color="auto" w:fill="E0E0E0"/>
            <w:vAlign w:val="center"/>
          </w:tcPr>
          <w:p w14:paraId="41622EE0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5</w:t>
            </w:r>
          </w:p>
        </w:tc>
        <w:tc>
          <w:tcPr>
            <w:tcW w:w="4536" w:type="dxa"/>
            <w:tcBorders>
              <w:right w:val="nil"/>
            </w:tcBorders>
            <w:shd w:val="clear" w:color="auto" w:fill="auto"/>
            <w:vAlign w:val="center"/>
          </w:tcPr>
          <w:p w14:paraId="6EAD2AA7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outh African Association of Physicists in Medicine &amp; Biology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44A3C5C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  <w:tc>
          <w:tcPr>
            <w:tcW w:w="56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EFA5A48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6</w:t>
            </w:r>
          </w:p>
        </w:tc>
        <w:tc>
          <w:tcPr>
            <w:tcW w:w="3119" w:type="dxa"/>
            <w:tcBorders>
              <w:right w:val="nil"/>
            </w:tcBorders>
            <w:shd w:val="clear" w:color="auto" w:fill="auto"/>
            <w:vAlign w:val="center"/>
          </w:tcPr>
          <w:p w14:paraId="55665339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outh African Crystallographic Society</w:t>
            </w: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1938E18" w14:textId="77777777" w:rsidR="00CC0C03" w:rsidRPr="007603D1" w:rsidRDefault="00D7357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3F00F8" w14:paraId="6D962CBF" w14:textId="77777777" w:rsidTr="007603D1">
        <w:trPr>
          <w:trHeight w:val="284"/>
        </w:trPr>
        <w:tc>
          <w:tcPr>
            <w:tcW w:w="534" w:type="dxa"/>
            <w:shd w:val="clear" w:color="auto" w:fill="E0E0E0"/>
            <w:vAlign w:val="center"/>
          </w:tcPr>
          <w:p w14:paraId="4F818A14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7</w:t>
            </w:r>
          </w:p>
        </w:tc>
        <w:tc>
          <w:tcPr>
            <w:tcW w:w="4536" w:type="dxa"/>
            <w:tcBorders>
              <w:right w:val="nil"/>
            </w:tcBorders>
            <w:shd w:val="clear" w:color="auto" w:fill="auto"/>
            <w:vAlign w:val="center"/>
          </w:tcPr>
          <w:p w14:paraId="379AFC3B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outh African Spectroscopic Society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12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FCB2A8A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  <w:tc>
          <w:tcPr>
            <w:tcW w:w="567" w:type="dxa"/>
            <w:tcBorders>
              <w:top w:val="single" w:sz="4" w:space="0" w:color="auto"/>
              <w:left w:val="double" w:sz="4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402BD86F" w14:textId="77777777" w:rsidR="00CC0C03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8</w:t>
            </w:r>
          </w:p>
        </w:tc>
        <w:tc>
          <w:tcPr>
            <w:tcW w:w="3119" w:type="dxa"/>
            <w:tcBorders>
              <w:right w:val="nil"/>
            </w:tcBorders>
            <w:shd w:val="clear" w:color="auto" w:fill="auto"/>
            <w:vAlign w:val="center"/>
          </w:tcPr>
          <w:p w14:paraId="6D1AEE2B" w14:textId="77777777" w:rsidR="00CC0C0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outhern African Acoustics Institute</w:t>
            </w:r>
          </w:p>
        </w:tc>
        <w:tc>
          <w:tcPr>
            <w:tcW w:w="674" w:type="dxa"/>
            <w:tcBorders>
              <w:top w:val="single" w:sz="4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3D2FCB47" w14:textId="77777777" w:rsidR="00CC0C03" w:rsidRPr="007603D1" w:rsidRDefault="00D7357B" w:rsidP="007603D1">
            <w:pPr>
              <w:jc w:val="left"/>
              <w:rPr>
                <w:rFonts w:ascii="Tahoma" w:hAnsi="Tahoma" w:cs="Tahoma"/>
                <w:sz w:val="22"/>
                <w:szCs w:val="22"/>
                <w:lang w:val="en-ZA"/>
              </w:rPr>
            </w:pP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</w:tbl>
    <w:p w14:paraId="353F7FF1" w14:textId="77777777" w:rsidR="0007785D" w:rsidRPr="003E607F" w:rsidRDefault="0007785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601C1166" w14:textId="77777777" w:rsidR="00223BD5" w:rsidRPr="003E607F" w:rsidRDefault="00223BD5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3E8BD0ED" w14:textId="77777777" w:rsidR="0007785D" w:rsidRPr="003E607F" w:rsidRDefault="0007785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14DAE480" w14:textId="77777777" w:rsidR="00223BD5" w:rsidRPr="003E607F" w:rsidRDefault="00223BD5" w:rsidP="00A80E9A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435"/>
        <w:gridCol w:w="1690"/>
        <w:gridCol w:w="2535"/>
        <w:gridCol w:w="443"/>
        <w:gridCol w:w="2092"/>
      </w:tblGrid>
      <w:tr w:rsidR="003F00F8" w14:paraId="0597E7BE" w14:textId="77777777" w:rsidTr="007603D1">
        <w:tc>
          <w:tcPr>
            <w:tcW w:w="10138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0E0E0"/>
          </w:tcPr>
          <w:p w14:paraId="2C7CB228" w14:textId="5AA97A78" w:rsidR="001E63C3" w:rsidRPr="007603D1" w:rsidRDefault="00D7410A" w:rsidP="007603D1">
            <w:pPr>
              <w:ind w:left="360"/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>
              <w:rPr>
                <w:rFonts w:ascii="Tahoma" w:hAnsi="Tahoma" w:cs="Tahoma"/>
                <w:b/>
                <w:sz w:val="18"/>
                <w:lang w:val="en-ZA"/>
              </w:rPr>
              <w:t>7</w:t>
            </w:r>
            <w:r w:rsidR="003F5AE8" w:rsidRPr="007603D1">
              <w:rPr>
                <w:rFonts w:ascii="Tahoma" w:hAnsi="Tahoma" w:cs="Tahoma"/>
                <w:b/>
                <w:sz w:val="18"/>
                <w:lang w:val="en-ZA"/>
              </w:rPr>
              <w:t xml:space="preserve">.  </w:t>
            </w:r>
            <w:r w:rsidR="0070364B" w:rsidRPr="007603D1">
              <w:rPr>
                <w:rFonts w:ascii="Tahoma" w:hAnsi="Tahoma" w:cs="Tahoma"/>
                <w:b/>
                <w:sz w:val="18"/>
                <w:lang w:val="en-ZA"/>
              </w:rPr>
              <w:t>MEMBERSHIP FEE PAYMENT INFORMATION</w:t>
            </w:r>
            <w:r w:rsidR="003A4FC5" w:rsidRPr="007603D1">
              <w:rPr>
                <w:rFonts w:ascii="Tahoma" w:hAnsi="Tahoma" w:cs="Tahoma"/>
                <w:b/>
                <w:sz w:val="18"/>
                <w:lang w:val="en-ZA"/>
              </w:rPr>
              <w:t xml:space="preserve"> - Invoice purposes</w:t>
            </w:r>
          </w:p>
          <w:p w14:paraId="46CB7016" w14:textId="77777777" w:rsidR="001E63C3" w:rsidRPr="007603D1" w:rsidRDefault="0070364B" w:rsidP="007603D1">
            <w:pPr>
              <w:ind w:left="360"/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[To be completed only if applicant is NOT responsible for paying SAIP membership fee]</w:t>
            </w:r>
          </w:p>
        </w:tc>
      </w:tr>
      <w:tr w:rsidR="003F00F8" w14:paraId="6000B138" w14:textId="77777777" w:rsidTr="007603D1">
        <w:trPr>
          <w:trHeight w:hRule="exact" w:val="284"/>
        </w:trPr>
        <w:tc>
          <w:tcPr>
            <w:tcW w:w="3378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FA21F25" w14:textId="77777777" w:rsidR="00E90F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itle:</w:t>
            </w:r>
          </w:p>
        </w:tc>
        <w:tc>
          <w:tcPr>
            <w:tcW w:w="6760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9918DFA" w14:textId="77777777" w:rsidR="00E90F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ull Name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</w:tr>
      <w:tr w:rsidR="003F00F8" w14:paraId="3FB2C8DA" w14:textId="77777777" w:rsidTr="007603D1">
        <w:trPr>
          <w:trHeight w:hRule="exact" w:val="284"/>
        </w:trPr>
        <w:tc>
          <w:tcPr>
            <w:tcW w:w="3378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59BA5DC" w14:textId="77777777" w:rsidR="00E90F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nitials:</w:t>
            </w:r>
          </w:p>
        </w:tc>
        <w:tc>
          <w:tcPr>
            <w:tcW w:w="6760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0F36ADB6" w14:textId="77777777" w:rsidR="00E90F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urname:</w:t>
            </w:r>
          </w:p>
        </w:tc>
      </w:tr>
      <w:tr w:rsidR="003F00F8" w14:paraId="765C586E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8D033B4" w14:textId="77777777" w:rsidR="00E90F24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nstitution:</w:t>
            </w:r>
          </w:p>
        </w:tc>
      </w:tr>
      <w:tr w:rsidR="003F00F8" w14:paraId="4F3B2C47" w14:textId="77777777" w:rsidTr="007603D1">
        <w:trPr>
          <w:trHeight w:hRule="exact" w:val="284"/>
        </w:trPr>
        <w:tc>
          <w:tcPr>
            <w:tcW w:w="2943" w:type="dxa"/>
            <w:tcBorders>
              <w:left w:val="single" w:sz="12" w:space="0" w:color="auto"/>
              <w:right w:val="nil"/>
            </w:tcBorders>
            <w:shd w:val="clear" w:color="auto" w:fill="auto"/>
            <w:vAlign w:val="center"/>
          </w:tcPr>
          <w:p w14:paraId="4FB95E35" w14:textId="77777777" w:rsidR="007D4818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Telephone 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Work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 Code:</w:t>
            </w:r>
          </w:p>
        </w:tc>
        <w:tc>
          <w:tcPr>
            <w:tcW w:w="2125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156006FA" w14:textId="77777777" w:rsidR="007D4818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  <w:tc>
          <w:tcPr>
            <w:tcW w:w="2535" w:type="dxa"/>
            <w:tcBorders>
              <w:right w:val="nil"/>
            </w:tcBorders>
            <w:shd w:val="clear" w:color="auto" w:fill="auto"/>
            <w:vAlign w:val="center"/>
          </w:tcPr>
          <w:p w14:paraId="1FF851A1" w14:textId="77777777" w:rsidR="007D4818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ax Number:  Code</w:t>
            </w:r>
          </w:p>
        </w:tc>
        <w:tc>
          <w:tcPr>
            <w:tcW w:w="2535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46058CB" w14:textId="77777777" w:rsidR="007D4818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</w:tr>
      <w:tr w:rsidR="003F00F8" w14:paraId="273018E8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1E730A" w14:textId="77777777" w:rsidR="007D4818" w:rsidRPr="007603D1" w:rsidRDefault="0063579A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E</w:t>
            </w:r>
            <w:r w:rsidR="0070364B" w:rsidRPr="007603D1">
              <w:rPr>
                <w:rFonts w:ascii="Tahoma" w:hAnsi="Tahoma" w:cs="Tahoma"/>
                <w:sz w:val="16"/>
                <w:szCs w:val="16"/>
                <w:lang w:val="en-ZA"/>
              </w:rPr>
              <w:t>-mail:</w:t>
            </w:r>
          </w:p>
        </w:tc>
      </w:tr>
      <w:tr w:rsidR="003F00F8" w14:paraId="381699EC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B3840B0" w14:textId="77777777" w:rsidR="007D4818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ostal address:</w:t>
            </w:r>
          </w:p>
        </w:tc>
      </w:tr>
      <w:tr w:rsidR="003F00F8" w14:paraId="01DA8838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61BC17C" w14:textId="77777777" w:rsidR="00D5666E" w:rsidRPr="007603D1" w:rsidRDefault="00D5666E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6B390C19" w14:textId="77777777" w:rsidTr="007603D1">
        <w:trPr>
          <w:trHeight w:hRule="exact" w:val="284"/>
        </w:trPr>
        <w:tc>
          <w:tcPr>
            <w:tcW w:w="8046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7A87B79" w14:textId="77777777" w:rsidR="007D4818" w:rsidRPr="007603D1" w:rsidRDefault="007D4818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09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595B477" w14:textId="77777777" w:rsidR="007D4818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ostal code:</w:t>
            </w:r>
          </w:p>
        </w:tc>
      </w:tr>
    </w:tbl>
    <w:p w14:paraId="0692173E" w14:textId="77777777" w:rsidR="00D87314" w:rsidRPr="003E607F" w:rsidRDefault="00D87314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2D925840" w14:textId="77777777" w:rsidR="00223BD5" w:rsidRPr="003E607F" w:rsidRDefault="00223BD5" w:rsidP="00223BD5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436"/>
        <w:gridCol w:w="1822"/>
        <w:gridCol w:w="2420"/>
        <w:gridCol w:w="425"/>
        <w:gridCol w:w="2092"/>
      </w:tblGrid>
      <w:tr w:rsidR="003F00F8" w14:paraId="41B14AF8" w14:textId="77777777" w:rsidTr="007603D1">
        <w:tc>
          <w:tcPr>
            <w:tcW w:w="10138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0E0E0"/>
          </w:tcPr>
          <w:p w14:paraId="625067F7" w14:textId="5E311210" w:rsidR="007132A5" w:rsidRPr="007603D1" w:rsidRDefault="00D7410A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>
              <w:rPr>
                <w:rFonts w:ascii="Tahoma" w:hAnsi="Tahoma" w:cs="Tahoma"/>
                <w:b/>
                <w:sz w:val="18"/>
                <w:lang w:val="en-ZA"/>
              </w:rPr>
              <w:t>8</w:t>
            </w:r>
            <w:r w:rsidR="0070364B" w:rsidRPr="007603D1">
              <w:rPr>
                <w:rFonts w:ascii="Tahoma" w:hAnsi="Tahoma" w:cs="Tahoma"/>
                <w:b/>
                <w:sz w:val="18"/>
                <w:lang w:val="en-ZA"/>
              </w:rPr>
              <w:t xml:space="preserve">.  DETAILS OF ORGANISATION </w:t>
            </w:r>
            <w:r w:rsidR="0070364B" w:rsidRPr="007603D1">
              <w:rPr>
                <w:rFonts w:ascii="Tahoma" w:hAnsi="Tahoma" w:cs="Tahoma"/>
                <w:sz w:val="18"/>
                <w:lang w:val="en-ZA"/>
              </w:rPr>
              <w:t>[For Institutional applicant only]</w:t>
            </w:r>
          </w:p>
        </w:tc>
      </w:tr>
      <w:tr w:rsidR="003F00F8" w14:paraId="14558E03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95D692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ame of organisation:</w:t>
            </w:r>
          </w:p>
        </w:tc>
      </w:tr>
      <w:tr w:rsidR="003F00F8" w14:paraId="759E37B3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35BCF1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URL:</w:t>
            </w:r>
          </w:p>
        </w:tc>
      </w:tr>
      <w:tr w:rsidR="003F00F8" w14:paraId="0F8BC399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CBB92D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Does your company employ physicists? </w:t>
            </w:r>
            <w:r w:rsidR="005578B2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Yes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      No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3F00F8" w14:paraId="24B0258F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DB8CA9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f “Yes”, please estimate the number of physicists employed currently:</w:t>
            </w:r>
          </w:p>
        </w:tc>
      </w:tr>
      <w:tr w:rsidR="003F00F8" w14:paraId="7E9C5385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9DA3A9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Does your company offer scholarships for physics students?</w:t>
            </w:r>
            <w:r w:rsidR="005578B2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Yes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      No  </w:t>
            </w:r>
            <w:r w:rsidRPr="007603D1">
              <w:rPr>
                <w:rFonts w:ascii="Wingdings" w:hAnsi="Wingdings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3F00F8" w14:paraId="1A0D4E71" w14:textId="77777777" w:rsidTr="007603D1">
        <w:tc>
          <w:tcPr>
            <w:tcW w:w="10138" w:type="dxa"/>
            <w:gridSpan w:val="6"/>
            <w:tcBorders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4E3D204F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f “Yes”, please provide details of contact person who would be able to provide application forms:</w:t>
            </w:r>
          </w:p>
        </w:tc>
      </w:tr>
      <w:tr w:rsidR="003F00F8" w14:paraId="3CC0D89E" w14:textId="77777777" w:rsidTr="007603D1">
        <w:trPr>
          <w:trHeight w:hRule="exact" w:val="284"/>
        </w:trPr>
        <w:tc>
          <w:tcPr>
            <w:tcW w:w="3379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vAlign w:val="center"/>
          </w:tcPr>
          <w:p w14:paraId="0B87136E" w14:textId="77777777" w:rsidR="007B6E1F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itle:</w:t>
            </w:r>
          </w:p>
        </w:tc>
        <w:tc>
          <w:tcPr>
            <w:tcW w:w="6759" w:type="dxa"/>
            <w:gridSpan w:val="4"/>
            <w:tcBorders>
              <w:top w:val="nil"/>
              <w:right w:val="single" w:sz="12" w:space="0" w:color="auto"/>
            </w:tcBorders>
            <w:shd w:val="clear" w:color="auto" w:fill="auto"/>
            <w:vAlign w:val="center"/>
          </w:tcPr>
          <w:p w14:paraId="58011649" w14:textId="77777777" w:rsidR="007B6E1F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ull Name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</w:tr>
      <w:tr w:rsidR="003F00F8" w14:paraId="61FD0165" w14:textId="77777777" w:rsidTr="007603D1">
        <w:trPr>
          <w:trHeight w:hRule="exact" w:val="284"/>
        </w:trPr>
        <w:tc>
          <w:tcPr>
            <w:tcW w:w="337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D430708" w14:textId="77777777" w:rsidR="007B6E1F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nitials:</w:t>
            </w:r>
          </w:p>
        </w:tc>
        <w:tc>
          <w:tcPr>
            <w:tcW w:w="6759" w:type="dxa"/>
            <w:gridSpan w:val="4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F718B62" w14:textId="77777777" w:rsidR="007B6E1F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urname:</w:t>
            </w:r>
          </w:p>
        </w:tc>
      </w:tr>
      <w:tr w:rsidR="003F00F8" w14:paraId="3F11307D" w14:textId="77777777" w:rsidTr="007603D1">
        <w:trPr>
          <w:trHeight w:hRule="exact" w:val="284"/>
        </w:trPr>
        <w:tc>
          <w:tcPr>
            <w:tcW w:w="2943" w:type="dxa"/>
            <w:tcBorders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22B74E1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Telephone 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Work</w:t>
            </w:r>
            <w:r w:rsidR="004B09B5" w:rsidRPr="007603D1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: Code:</w:t>
            </w:r>
          </w:p>
        </w:tc>
        <w:tc>
          <w:tcPr>
            <w:tcW w:w="2258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82FB8E0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  <w:tc>
          <w:tcPr>
            <w:tcW w:w="2420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D43ABE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ax Number:  Code</w:t>
            </w:r>
          </w:p>
        </w:tc>
        <w:tc>
          <w:tcPr>
            <w:tcW w:w="2517" w:type="dxa"/>
            <w:gridSpan w:val="2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E9544" w14:textId="77777777" w:rsidR="007132A5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</w:tr>
      <w:tr w:rsidR="003F00F8" w14:paraId="2951A8CC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17DFCA3" w14:textId="77777777" w:rsidR="00387BF7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ostal address:</w:t>
            </w:r>
          </w:p>
        </w:tc>
      </w:tr>
      <w:tr w:rsidR="003F00F8" w14:paraId="7A354E87" w14:textId="77777777" w:rsidTr="007603D1">
        <w:trPr>
          <w:trHeight w:hRule="exact" w:val="284"/>
        </w:trPr>
        <w:tc>
          <w:tcPr>
            <w:tcW w:w="10138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CC55AB3" w14:textId="77777777" w:rsidR="00387BF7" w:rsidRPr="007603D1" w:rsidRDefault="00387BF7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355339BC" w14:textId="77777777" w:rsidTr="007603D1">
        <w:trPr>
          <w:trHeight w:hRule="exact" w:val="284"/>
        </w:trPr>
        <w:tc>
          <w:tcPr>
            <w:tcW w:w="8046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A129883" w14:textId="77777777" w:rsidR="00387BF7" w:rsidRPr="007603D1" w:rsidRDefault="00387BF7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209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71C303" w14:textId="77777777" w:rsidR="00387BF7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ostal code:</w:t>
            </w:r>
          </w:p>
        </w:tc>
      </w:tr>
    </w:tbl>
    <w:p w14:paraId="54DAAD7F" w14:textId="77777777" w:rsidR="00223BD5" w:rsidRPr="003E607F" w:rsidRDefault="00223BD5" w:rsidP="00223BD5">
      <w:pPr>
        <w:rPr>
          <w:rFonts w:ascii="Tahoma" w:hAnsi="Tahoma" w:cs="Tahoma"/>
          <w:sz w:val="18"/>
          <w:lang w:val="en-ZA"/>
        </w:rPr>
      </w:pPr>
    </w:p>
    <w:tbl>
      <w:tblPr>
        <w:tblW w:w="1013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02"/>
        <w:gridCol w:w="1984"/>
        <w:gridCol w:w="5352"/>
      </w:tblGrid>
      <w:tr w:rsidR="003F00F8" w14:paraId="59C80A41" w14:textId="77777777" w:rsidTr="007603D1">
        <w:tc>
          <w:tcPr>
            <w:tcW w:w="10138" w:type="dxa"/>
            <w:gridSpan w:val="3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0E0E0"/>
          </w:tcPr>
          <w:p w14:paraId="643ED6EC" w14:textId="61124A37" w:rsidR="005578B2" w:rsidRPr="007603D1" w:rsidRDefault="00D7410A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>
              <w:rPr>
                <w:rFonts w:ascii="Tahoma" w:hAnsi="Tahoma" w:cs="Tahoma"/>
                <w:b/>
                <w:sz w:val="18"/>
                <w:lang w:val="en-ZA"/>
              </w:rPr>
              <w:t>9</w:t>
            </w:r>
            <w:r w:rsidR="0070364B" w:rsidRPr="007603D1">
              <w:rPr>
                <w:rFonts w:ascii="Tahoma" w:hAnsi="Tahoma" w:cs="Tahoma"/>
                <w:b/>
                <w:sz w:val="18"/>
                <w:lang w:val="en-ZA"/>
              </w:rPr>
              <w:t>.  COURSE OF STUDY</w:t>
            </w:r>
            <w:r w:rsidR="0070364B" w:rsidRPr="007603D1">
              <w:rPr>
                <w:rFonts w:ascii="Tahoma" w:hAnsi="Tahoma" w:cs="Tahoma"/>
                <w:sz w:val="18"/>
                <w:lang w:val="en-ZA"/>
              </w:rPr>
              <w:t xml:space="preserve"> [For Student applicants only]</w:t>
            </w:r>
          </w:p>
        </w:tc>
      </w:tr>
      <w:tr w:rsidR="003F00F8" w14:paraId="295F5770" w14:textId="77777777" w:rsidTr="007603D1">
        <w:trPr>
          <w:trHeight w:hRule="exact" w:val="284"/>
        </w:trPr>
        <w:tc>
          <w:tcPr>
            <w:tcW w:w="2802" w:type="dxa"/>
            <w:tcBorders>
              <w:top w:val="single" w:sz="2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6A3E3661" w14:textId="77777777" w:rsidR="005578B2" w:rsidRPr="007603D1" w:rsidRDefault="00F37EBD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Current Degree:</w:t>
            </w:r>
          </w:p>
        </w:tc>
        <w:tc>
          <w:tcPr>
            <w:tcW w:w="7336" w:type="dxa"/>
            <w:gridSpan w:val="2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FB90E1D" w14:textId="77777777" w:rsidR="005578B2" w:rsidRPr="007603D1" w:rsidRDefault="005578B2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539F9E3B" w14:textId="77777777" w:rsidTr="007603D1">
        <w:trPr>
          <w:trHeight w:hRule="exact" w:val="284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49AA228D" w14:textId="77777777" w:rsidR="005578B2" w:rsidRPr="007603D1" w:rsidRDefault="00F37EBD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Field of study:</w:t>
            </w:r>
          </w:p>
        </w:tc>
        <w:tc>
          <w:tcPr>
            <w:tcW w:w="7336" w:type="dxa"/>
            <w:gridSpan w:val="2"/>
            <w:shd w:val="clear" w:color="auto" w:fill="auto"/>
            <w:vAlign w:val="center"/>
          </w:tcPr>
          <w:p w14:paraId="1EFC6446" w14:textId="77777777" w:rsidR="005578B2" w:rsidRPr="007603D1" w:rsidRDefault="005578B2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5E19F8AA" w14:textId="77777777" w:rsidTr="007603D1">
        <w:trPr>
          <w:trHeight w:hRule="exact" w:val="284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D861E3E" w14:textId="77777777" w:rsidR="005578B2" w:rsidRPr="007603D1" w:rsidRDefault="00F37EBD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University:</w:t>
            </w:r>
          </w:p>
        </w:tc>
        <w:tc>
          <w:tcPr>
            <w:tcW w:w="7336" w:type="dxa"/>
            <w:gridSpan w:val="2"/>
            <w:shd w:val="clear" w:color="auto" w:fill="auto"/>
            <w:vAlign w:val="center"/>
          </w:tcPr>
          <w:p w14:paraId="0D42FE14" w14:textId="77777777" w:rsidR="005578B2" w:rsidRPr="007603D1" w:rsidRDefault="005578B2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6051371B" w14:textId="77777777" w:rsidTr="007603D1">
        <w:trPr>
          <w:trHeight w:hRule="exact" w:val="284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56582D4" w14:textId="77777777" w:rsidR="005578B2" w:rsidRPr="007603D1" w:rsidRDefault="00F37EBD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lastRenderedPageBreak/>
              <w:t>Department:</w:t>
            </w:r>
          </w:p>
        </w:tc>
        <w:tc>
          <w:tcPr>
            <w:tcW w:w="7336" w:type="dxa"/>
            <w:gridSpan w:val="2"/>
            <w:shd w:val="clear" w:color="auto" w:fill="auto"/>
            <w:vAlign w:val="center"/>
          </w:tcPr>
          <w:p w14:paraId="4258B62A" w14:textId="77777777" w:rsidR="005578B2" w:rsidRPr="007603D1" w:rsidRDefault="005578B2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1E17F2A6" w14:textId="77777777" w:rsidTr="007603D1">
        <w:trPr>
          <w:trHeight w:hRule="exact" w:val="284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26BBFC73" w14:textId="77777777" w:rsidR="005578B2" w:rsidRPr="007603D1" w:rsidRDefault="00F37EBD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upervisor [Name &amp; Surname]</w:t>
            </w:r>
          </w:p>
        </w:tc>
        <w:tc>
          <w:tcPr>
            <w:tcW w:w="7336" w:type="dxa"/>
            <w:gridSpan w:val="2"/>
            <w:shd w:val="clear" w:color="auto" w:fill="auto"/>
            <w:vAlign w:val="center"/>
          </w:tcPr>
          <w:p w14:paraId="14D08200" w14:textId="77777777" w:rsidR="005578B2" w:rsidRPr="007603D1" w:rsidRDefault="005578B2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780351C2" w14:textId="77777777" w:rsidTr="007603D1">
        <w:trPr>
          <w:trHeight w:hRule="exact" w:val="284"/>
        </w:trPr>
        <w:tc>
          <w:tcPr>
            <w:tcW w:w="2802" w:type="dxa"/>
            <w:tcBorders>
              <w:top w:val="single" w:sz="4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17C48A12" w14:textId="77777777" w:rsidR="00F36C53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upervisor’s Telephone No. [Wo</w:t>
            </w:r>
            <w:r w:rsidR="00E06317" w:rsidRPr="007603D1">
              <w:rPr>
                <w:rFonts w:ascii="Tahoma" w:hAnsi="Tahoma" w:cs="Tahoma"/>
                <w:sz w:val="16"/>
                <w:szCs w:val="16"/>
                <w:lang w:val="en-ZA"/>
              </w:rPr>
              <w:t>r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k}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9F19E1E" w14:textId="77777777" w:rsidR="00F36C53" w:rsidRPr="007603D1" w:rsidRDefault="00E06317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Code:</w:t>
            </w:r>
          </w:p>
        </w:tc>
        <w:tc>
          <w:tcPr>
            <w:tcW w:w="5352" w:type="dxa"/>
            <w:tcBorders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14:paraId="754BCCF9" w14:textId="77777777" w:rsidR="00F36C53" w:rsidRPr="007603D1" w:rsidRDefault="00E06317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</w:tr>
    </w:tbl>
    <w:p w14:paraId="32646F7F" w14:textId="77777777" w:rsidR="00D87314" w:rsidRPr="003E607F" w:rsidRDefault="00D87314" w:rsidP="00A80E9A">
      <w:pPr>
        <w:rPr>
          <w:rFonts w:ascii="Tahoma" w:hAnsi="Tahoma" w:cs="Tahoma"/>
          <w:sz w:val="18"/>
          <w:lang w:val="en-ZA"/>
        </w:rPr>
      </w:pPr>
    </w:p>
    <w:tbl>
      <w:tblPr>
        <w:tblW w:w="10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069"/>
        <w:gridCol w:w="284"/>
        <w:gridCol w:w="4536"/>
        <w:gridCol w:w="249"/>
      </w:tblGrid>
      <w:tr w:rsidR="003F00F8" w14:paraId="366BC9FB" w14:textId="77777777" w:rsidTr="007603D1">
        <w:tc>
          <w:tcPr>
            <w:tcW w:w="10138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E0E0E0"/>
          </w:tcPr>
          <w:p w14:paraId="521623E4" w14:textId="06932189" w:rsidR="00F85F6F" w:rsidRPr="007603D1" w:rsidRDefault="0070364B" w:rsidP="007603D1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1</w:t>
            </w:r>
            <w:r w:rsidR="00D7410A">
              <w:rPr>
                <w:rFonts w:ascii="Tahoma" w:hAnsi="Tahoma" w:cs="Tahoma"/>
                <w:b/>
                <w:sz w:val="18"/>
                <w:lang w:val="en-ZA"/>
              </w:rPr>
              <w:t>0</w:t>
            </w: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.  FOR SUBSCRIBER applicants that are Students or Learners</w:t>
            </w:r>
          </w:p>
        </w:tc>
      </w:tr>
      <w:tr w:rsidR="003F00F8" w14:paraId="3C162641" w14:textId="77777777" w:rsidTr="007603D1">
        <w:tc>
          <w:tcPr>
            <w:tcW w:w="10138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0306817" w14:textId="77777777" w:rsidR="009B105B" w:rsidRPr="007603D1" w:rsidRDefault="0070364B" w:rsidP="00A80E9A">
            <w:pPr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To be completed by School Principal</w:t>
            </w:r>
            <w:r w:rsidR="00A22BF0" w:rsidRPr="007603D1">
              <w:rPr>
                <w:rFonts w:ascii="Tahoma" w:hAnsi="Tahoma" w:cs="Tahoma"/>
                <w:b/>
                <w:sz w:val="18"/>
                <w:lang w:val="en-ZA"/>
              </w:rPr>
              <w:t>:</w:t>
            </w:r>
          </w:p>
        </w:tc>
      </w:tr>
      <w:tr w:rsidR="003F00F8" w14:paraId="2BAB01C8" w14:textId="77777777" w:rsidTr="007603D1">
        <w:trPr>
          <w:trHeight w:hRule="exact" w:val="284"/>
        </w:trPr>
        <w:tc>
          <w:tcPr>
            <w:tcW w:w="10138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bottom"/>
          </w:tcPr>
          <w:p w14:paraId="38C654AB" w14:textId="77777777" w:rsidR="009B105B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Name of Applicant:</w:t>
            </w:r>
            <w:r w:rsidR="00A22BF0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__________________________________________________________________________________</w:t>
            </w:r>
          </w:p>
        </w:tc>
      </w:tr>
      <w:tr w:rsidR="003F00F8" w14:paraId="48E25BBF" w14:textId="77777777" w:rsidTr="007603D1">
        <w:tc>
          <w:tcPr>
            <w:tcW w:w="10138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A703171" w14:textId="77777777" w:rsidR="00FB63E1" w:rsidRPr="007603D1" w:rsidRDefault="00FB63E1" w:rsidP="007603D1">
            <w:pPr>
              <w:ind w:right="141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  <w:p w14:paraId="1D25A973" w14:textId="77777777" w:rsidR="00A22BF0" w:rsidRPr="007603D1" w:rsidRDefault="0070364B" w:rsidP="007603D1">
            <w:pPr>
              <w:ind w:right="141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I ________________________________________________________</w:t>
            </w:r>
            <w:r w:rsidR="00FB63E1" w:rsidRPr="007603D1">
              <w:rPr>
                <w:rFonts w:ascii="Tahoma" w:hAnsi="Tahoma" w:cs="Tahoma"/>
                <w:sz w:val="16"/>
                <w:szCs w:val="16"/>
                <w:lang w:val="en-ZA"/>
              </w:rPr>
              <w:t>________________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________ [name of principal that] certify that the above applicant has sufficient scientific or technical knowledge to be able to profit from participation in the activities of the South African Institute of Physics.</w:t>
            </w:r>
          </w:p>
        </w:tc>
      </w:tr>
      <w:tr w:rsidR="003F00F8" w14:paraId="5CBD0DF9" w14:textId="77777777" w:rsidTr="007603D1">
        <w:trPr>
          <w:trHeight w:hRule="exact" w:val="284"/>
        </w:trPr>
        <w:tc>
          <w:tcPr>
            <w:tcW w:w="10138" w:type="dxa"/>
            <w:gridSpan w:val="4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bottom"/>
          </w:tcPr>
          <w:p w14:paraId="2EE6865B" w14:textId="77777777" w:rsidR="00FB63E1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he applicant is a _____________________________________________ [name of subject] teacher at my school</w:t>
            </w:r>
          </w:p>
        </w:tc>
      </w:tr>
      <w:tr w:rsidR="003F00F8" w14:paraId="19E3D3D4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BCDFD25" w14:textId="77777777" w:rsidR="003912E6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The applicant is a learner at my school in Grade ______________.</w:t>
            </w:r>
          </w:p>
        </w:tc>
        <w:tc>
          <w:tcPr>
            <w:tcW w:w="5069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08755FAB" w14:textId="77777777" w:rsidR="003912E6" w:rsidRPr="007603D1" w:rsidRDefault="003912E6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6518511C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442220A" w14:textId="77777777" w:rsidR="007631F7" w:rsidRPr="007603D1" w:rsidRDefault="007631F7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0820B20D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B5D15" w14:textId="77777777" w:rsidR="007631F7" w:rsidRPr="007603D1" w:rsidRDefault="0070364B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School Stamp</w:t>
            </w:r>
          </w:p>
        </w:tc>
        <w:tc>
          <w:tcPr>
            <w:tcW w:w="249" w:type="dxa"/>
            <w:vMerge w:val="restart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10EEFF4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65D684E1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0EC878B" w14:textId="77777777" w:rsidR="007631F7" w:rsidRPr="007603D1" w:rsidRDefault="007631F7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3D18E0AC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700604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AA3B7FF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5741714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1B4A45F" w14:textId="77777777" w:rsidR="007631F7" w:rsidRPr="007603D1" w:rsidRDefault="007631F7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3A12BB49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A7B336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B931AB2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268139A1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1A609D8" w14:textId="77777777" w:rsidR="007631F7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_________________________________________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69D48A6B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CF1ABE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941A5C5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F6051BB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68C9EC5" w14:textId="77777777" w:rsidR="007631F7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Principal Signature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1BB3B7C5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9DCFFD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9410B6E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6FC64BA0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D2C3372" w14:textId="77777777" w:rsidR="007631F7" w:rsidRPr="007603D1" w:rsidRDefault="007631F7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23BE8551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0D334A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87586EF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392368AB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55019EF" w14:textId="77777777" w:rsidR="007631F7" w:rsidRPr="007603D1" w:rsidRDefault="007631F7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0CFFB361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9143A4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7DCB549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1308780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E7335F9" w14:textId="77777777" w:rsidR="007631F7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_________________________________________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44EA60BB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8DC683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00594F6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E571701" w14:textId="77777777" w:rsidTr="007603D1">
        <w:trPr>
          <w:trHeight w:hRule="exact" w:val="284"/>
        </w:trPr>
        <w:tc>
          <w:tcPr>
            <w:tcW w:w="506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DCADCB7" w14:textId="77777777" w:rsidR="007631F7" w:rsidRPr="007603D1" w:rsidRDefault="0070364B" w:rsidP="007603D1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Date</w:t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single" w:sz="6" w:space="0" w:color="auto"/>
            </w:tcBorders>
            <w:shd w:val="clear" w:color="auto" w:fill="auto"/>
          </w:tcPr>
          <w:p w14:paraId="2A82408F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536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F3785A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49" w:type="dxa"/>
            <w:vMerge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45CFCB2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3F00F8" w14:paraId="0C9B229A" w14:textId="77777777" w:rsidTr="007603D1">
        <w:tc>
          <w:tcPr>
            <w:tcW w:w="10138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1A28C7" w14:textId="77777777" w:rsidR="007631F7" w:rsidRPr="007603D1" w:rsidRDefault="007631F7" w:rsidP="00A80E9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</w:tbl>
    <w:p w14:paraId="368B2C49" w14:textId="77777777" w:rsidR="00F44628" w:rsidRPr="003E607F" w:rsidRDefault="00F44628" w:rsidP="00F44628">
      <w:pPr>
        <w:rPr>
          <w:rFonts w:ascii="Tahoma" w:hAnsi="Tahoma" w:cs="Tahoma"/>
          <w:sz w:val="18"/>
          <w:lang w:val="en-ZA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138"/>
      </w:tblGrid>
      <w:tr w:rsidR="003F00F8" w14:paraId="623480D1" w14:textId="77777777" w:rsidTr="007603D1">
        <w:tc>
          <w:tcPr>
            <w:tcW w:w="10138" w:type="dxa"/>
            <w:shd w:val="clear" w:color="auto" w:fill="E0E0E0"/>
          </w:tcPr>
          <w:p w14:paraId="142ECB28" w14:textId="4C95FD04" w:rsidR="00F44628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1</w:t>
            </w:r>
            <w:r w:rsidR="00D7410A">
              <w:rPr>
                <w:rFonts w:ascii="Tahoma" w:hAnsi="Tahoma" w:cs="Tahoma"/>
                <w:b/>
                <w:sz w:val="18"/>
                <w:lang w:val="en-ZA"/>
              </w:rPr>
              <w:t>1</w:t>
            </w: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.  ANY FURTHER INFORMATION / COMMENTS</w:t>
            </w:r>
          </w:p>
        </w:tc>
      </w:tr>
      <w:tr w:rsidR="003F00F8" w14:paraId="66F7085F" w14:textId="77777777" w:rsidTr="007603D1">
        <w:trPr>
          <w:trHeight w:hRule="exact" w:val="284"/>
        </w:trPr>
        <w:tc>
          <w:tcPr>
            <w:tcW w:w="10138" w:type="dxa"/>
            <w:shd w:val="clear" w:color="auto" w:fill="auto"/>
          </w:tcPr>
          <w:p w14:paraId="133EB01D" w14:textId="77777777" w:rsidR="00F44628" w:rsidRPr="007603D1" w:rsidRDefault="00F44628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2E6DE231" w14:textId="77777777" w:rsidTr="007603D1">
        <w:trPr>
          <w:trHeight w:hRule="exact" w:val="284"/>
        </w:trPr>
        <w:tc>
          <w:tcPr>
            <w:tcW w:w="10138" w:type="dxa"/>
            <w:shd w:val="clear" w:color="auto" w:fill="auto"/>
          </w:tcPr>
          <w:p w14:paraId="2E091B6D" w14:textId="77777777" w:rsidR="00F44628" w:rsidRPr="007603D1" w:rsidRDefault="00F44628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1EE81209" w14:textId="77777777" w:rsidTr="007603D1">
        <w:trPr>
          <w:trHeight w:hRule="exact" w:val="284"/>
        </w:trPr>
        <w:tc>
          <w:tcPr>
            <w:tcW w:w="10138" w:type="dxa"/>
            <w:shd w:val="clear" w:color="auto" w:fill="auto"/>
          </w:tcPr>
          <w:p w14:paraId="488B311D" w14:textId="77777777" w:rsidR="00F44628" w:rsidRPr="007603D1" w:rsidRDefault="00F44628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0CA2EE07" w14:textId="77777777" w:rsidTr="007603D1">
        <w:trPr>
          <w:trHeight w:hRule="exact" w:val="284"/>
        </w:trPr>
        <w:tc>
          <w:tcPr>
            <w:tcW w:w="10138" w:type="dxa"/>
            <w:shd w:val="clear" w:color="auto" w:fill="auto"/>
          </w:tcPr>
          <w:p w14:paraId="48089758" w14:textId="77777777" w:rsidR="00F44628" w:rsidRPr="007603D1" w:rsidRDefault="00F44628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41ECE6F4" w14:textId="77777777" w:rsidTr="007603D1">
        <w:trPr>
          <w:trHeight w:hRule="exact" w:val="284"/>
        </w:trPr>
        <w:tc>
          <w:tcPr>
            <w:tcW w:w="10138" w:type="dxa"/>
            <w:shd w:val="clear" w:color="auto" w:fill="auto"/>
          </w:tcPr>
          <w:p w14:paraId="61923AF6" w14:textId="77777777" w:rsidR="00F44628" w:rsidRPr="007603D1" w:rsidRDefault="00F44628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1407DF15" w14:textId="77777777" w:rsidTr="007603D1">
        <w:trPr>
          <w:trHeight w:hRule="exact" w:val="284"/>
        </w:trPr>
        <w:tc>
          <w:tcPr>
            <w:tcW w:w="10138" w:type="dxa"/>
            <w:shd w:val="clear" w:color="auto" w:fill="auto"/>
          </w:tcPr>
          <w:p w14:paraId="3864F496" w14:textId="77777777" w:rsidR="00F44628" w:rsidRPr="007603D1" w:rsidRDefault="00F44628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3826E376" w14:textId="77777777" w:rsidTr="007603D1">
        <w:trPr>
          <w:trHeight w:hRule="exact" w:val="284"/>
        </w:trPr>
        <w:tc>
          <w:tcPr>
            <w:tcW w:w="10138" w:type="dxa"/>
            <w:shd w:val="clear" w:color="auto" w:fill="auto"/>
          </w:tcPr>
          <w:p w14:paraId="0D05F223" w14:textId="77777777" w:rsidR="00F44628" w:rsidRPr="007603D1" w:rsidRDefault="00F44628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</w:tbl>
    <w:p w14:paraId="46F0E8EE" w14:textId="77777777" w:rsidR="00F44628" w:rsidRPr="003E607F" w:rsidRDefault="00F44628" w:rsidP="00A80E9A">
      <w:pPr>
        <w:rPr>
          <w:rFonts w:ascii="Tahoma" w:hAnsi="Tahoma" w:cs="Tahoma"/>
          <w:sz w:val="18"/>
          <w:lang w:val="en-ZA"/>
        </w:rPr>
      </w:pP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204"/>
        <w:gridCol w:w="425"/>
        <w:gridCol w:w="3544"/>
      </w:tblGrid>
      <w:tr w:rsidR="003F00F8" w14:paraId="5343343A" w14:textId="77777777" w:rsidTr="007603D1">
        <w:tc>
          <w:tcPr>
            <w:tcW w:w="10173" w:type="dxa"/>
            <w:gridSpan w:val="3"/>
            <w:shd w:val="clear" w:color="auto" w:fill="E0E0E0"/>
          </w:tcPr>
          <w:p w14:paraId="2324BBBE" w14:textId="0EC498FB" w:rsidR="00F44628" w:rsidRPr="007603D1" w:rsidRDefault="0070364B" w:rsidP="007603D1">
            <w:pPr>
              <w:jc w:val="center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1</w:t>
            </w:r>
            <w:r w:rsidR="00D7410A">
              <w:rPr>
                <w:rFonts w:ascii="Tahoma" w:hAnsi="Tahoma" w:cs="Tahoma"/>
                <w:b/>
                <w:sz w:val="18"/>
                <w:lang w:val="en-ZA"/>
              </w:rPr>
              <w:t>2</w:t>
            </w: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.  SIGNATURES</w:t>
            </w:r>
          </w:p>
        </w:tc>
      </w:tr>
      <w:tr w:rsidR="003F00F8" w14:paraId="6C17244A" w14:textId="77777777" w:rsidTr="007603D1">
        <w:trPr>
          <w:trHeight w:val="284"/>
        </w:trPr>
        <w:tc>
          <w:tcPr>
            <w:tcW w:w="10173" w:type="dxa"/>
            <w:gridSpan w:val="3"/>
            <w:shd w:val="clear" w:color="auto" w:fill="E0E0E0"/>
          </w:tcPr>
          <w:p w14:paraId="5437647E" w14:textId="77777777" w:rsidR="00F44628" w:rsidRPr="007603D1" w:rsidRDefault="0070364B" w:rsidP="007603D1">
            <w:pPr>
              <w:jc w:val="left"/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Proposer details [not necessary for Subscriber applicants</w:t>
            </w:r>
          </w:p>
        </w:tc>
      </w:tr>
      <w:tr w:rsidR="003F00F8" w14:paraId="3F86695F" w14:textId="77777777" w:rsidTr="007603D1">
        <w:trPr>
          <w:trHeight w:hRule="exact" w:val="340"/>
        </w:trPr>
        <w:tc>
          <w:tcPr>
            <w:tcW w:w="62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82803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Full name[s]:</w:t>
            </w:r>
          </w:p>
        </w:tc>
        <w:tc>
          <w:tcPr>
            <w:tcW w:w="39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83E21E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Signature:</w:t>
            </w:r>
          </w:p>
        </w:tc>
      </w:tr>
      <w:tr w:rsidR="003F00F8" w14:paraId="6EF4F7F1" w14:textId="77777777" w:rsidTr="007603D1">
        <w:trPr>
          <w:trHeight w:hRule="exact" w:val="340"/>
        </w:trPr>
        <w:tc>
          <w:tcPr>
            <w:tcW w:w="62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3E80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Surname:</w:t>
            </w:r>
          </w:p>
        </w:tc>
        <w:tc>
          <w:tcPr>
            <w:tcW w:w="396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CBB77EF" w14:textId="77777777" w:rsidR="006A18CA" w:rsidRPr="007603D1" w:rsidRDefault="006A18CA" w:rsidP="00A80E9A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2A864329" w14:textId="77777777" w:rsidTr="007603D1">
        <w:trPr>
          <w:trHeight w:hRule="exact" w:val="340"/>
        </w:trPr>
        <w:tc>
          <w:tcPr>
            <w:tcW w:w="62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8DCF3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Affiliation:</w:t>
            </w:r>
          </w:p>
        </w:tc>
        <w:tc>
          <w:tcPr>
            <w:tcW w:w="396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A12E9F" w14:textId="77777777" w:rsidR="006A18CA" w:rsidRPr="007603D1" w:rsidRDefault="006A18CA" w:rsidP="00A80E9A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3DAE5822" w14:textId="77777777" w:rsidTr="007603D1">
        <w:tc>
          <w:tcPr>
            <w:tcW w:w="1017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7BCB349D" w14:textId="77777777" w:rsidR="00DF2F77" w:rsidRPr="007603D1" w:rsidRDefault="009456A9" w:rsidP="00A80E9A">
            <w:pPr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Seconder details [not necessary for Students or Subscriber applicants</w:t>
            </w:r>
          </w:p>
        </w:tc>
      </w:tr>
      <w:tr w:rsidR="003F00F8" w14:paraId="44A01816" w14:textId="77777777" w:rsidTr="007603D1">
        <w:trPr>
          <w:trHeight w:val="340"/>
        </w:trPr>
        <w:tc>
          <w:tcPr>
            <w:tcW w:w="620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7D5CF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Full name[s]:</w:t>
            </w:r>
          </w:p>
        </w:tc>
        <w:tc>
          <w:tcPr>
            <w:tcW w:w="39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524EA6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Signature:</w:t>
            </w:r>
          </w:p>
        </w:tc>
      </w:tr>
      <w:tr w:rsidR="003F00F8" w14:paraId="2202A9D1" w14:textId="77777777" w:rsidTr="007603D1">
        <w:trPr>
          <w:trHeight w:val="340"/>
        </w:trPr>
        <w:tc>
          <w:tcPr>
            <w:tcW w:w="620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8DF67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Surname:</w:t>
            </w:r>
          </w:p>
        </w:tc>
        <w:tc>
          <w:tcPr>
            <w:tcW w:w="396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2F6356" w14:textId="77777777" w:rsidR="006A18CA" w:rsidRPr="007603D1" w:rsidRDefault="006A18CA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42633C3B" w14:textId="77777777" w:rsidTr="007603D1">
        <w:trPr>
          <w:trHeight w:val="340"/>
        </w:trPr>
        <w:tc>
          <w:tcPr>
            <w:tcW w:w="62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98D04" w14:textId="77777777" w:rsidR="006A18CA" w:rsidRPr="007603D1" w:rsidRDefault="0070364B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Affiliation:</w:t>
            </w:r>
          </w:p>
        </w:tc>
        <w:tc>
          <w:tcPr>
            <w:tcW w:w="3969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E3C757" w14:textId="77777777" w:rsidR="006A18CA" w:rsidRPr="007603D1" w:rsidRDefault="006A18CA" w:rsidP="00462FCC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  <w:tr w:rsidR="003F00F8" w14:paraId="52A84A43" w14:textId="77777777" w:rsidTr="007603D1">
        <w:tc>
          <w:tcPr>
            <w:tcW w:w="10173" w:type="dxa"/>
            <w:gridSpan w:val="3"/>
            <w:tcBorders>
              <w:top w:val="single" w:sz="4" w:space="0" w:color="auto"/>
              <w:bottom w:val="nil"/>
            </w:tcBorders>
            <w:shd w:val="clear" w:color="auto" w:fill="E0E0E0"/>
          </w:tcPr>
          <w:p w14:paraId="740A8549" w14:textId="77777777" w:rsidR="009456A9" w:rsidRPr="007603D1" w:rsidRDefault="00D80657" w:rsidP="00A80E9A">
            <w:pPr>
              <w:rPr>
                <w:rFonts w:ascii="Tahoma" w:hAnsi="Tahoma" w:cs="Tahoma"/>
                <w:b/>
                <w:sz w:val="18"/>
                <w:lang w:val="en-ZA"/>
              </w:rPr>
            </w:pPr>
            <w:r w:rsidRPr="007603D1">
              <w:rPr>
                <w:rFonts w:ascii="Tahoma" w:hAnsi="Tahoma" w:cs="Tahoma"/>
                <w:b/>
                <w:sz w:val="18"/>
                <w:lang w:val="en-ZA"/>
              </w:rPr>
              <w:t>Declaration by Applicant / Representative of Organisation</w:t>
            </w:r>
          </w:p>
        </w:tc>
      </w:tr>
      <w:tr w:rsidR="003F00F8" w14:paraId="35DAC389" w14:textId="77777777" w:rsidTr="007603D1">
        <w:tc>
          <w:tcPr>
            <w:tcW w:w="10173" w:type="dxa"/>
            <w:gridSpan w:val="3"/>
            <w:tcBorders>
              <w:top w:val="nil"/>
              <w:bottom w:val="single" w:sz="4" w:space="0" w:color="auto"/>
            </w:tcBorders>
            <w:shd w:val="clear" w:color="auto" w:fill="E0E0E0"/>
          </w:tcPr>
          <w:p w14:paraId="1D35D937" w14:textId="77777777" w:rsidR="00D80657" w:rsidRPr="007603D1" w:rsidRDefault="00C14109" w:rsidP="00A80E9A">
            <w:pPr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7603D1">
              <w:rPr>
                <w:rFonts w:ascii="Tahoma" w:hAnsi="Tahoma" w:cs="Tahoma"/>
                <w:sz w:val="17"/>
                <w:szCs w:val="17"/>
              </w:rPr>
              <w:t>I certify that the information supplied in this application is correct and that, if I am awarded membership, I will abide by the regulations of the SAIP.  I also agree to inform the SAIP of any change to my contact details</w:t>
            </w:r>
          </w:p>
        </w:tc>
      </w:tr>
      <w:tr w:rsidR="003F00F8" w14:paraId="5C4D4BFA" w14:textId="77777777" w:rsidTr="007603D1">
        <w:trPr>
          <w:trHeight w:hRule="exact" w:val="907"/>
        </w:trPr>
        <w:tc>
          <w:tcPr>
            <w:tcW w:w="6629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248C2D39" w14:textId="77777777" w:rsidR="007A0FE3" w:rsidRPr="007603D1" w:rsidRDefault="00480E67" w:rsidP="007603D1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8"/>
                <w:lang w:val="en-ZA"/>
              </w:rPr>
              <w:t>Signature of Applicant:  ______________________________________</w:t>
            </w: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30AF9E01" w14:textId="77777777" w:rsidR="00480E67" w:rsidRPr="007603D1" w:rsidRDefault="0070364B" w:rsidP="007603D1">
            <w:pPr>
              <w:jc w:val="left"/>
              <w:rPr>
                <w:rFonts w:ascii="Tahoma" w:hAnsi="Tahoma" w:cs="Tahoma"/>
                <w:color w:val="969696"/>
                <w:sz w:val="18"/>
                <w:lang w:val="en-ZA"/>
              </w:rPr>
            </w:pP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Date: </w:t>
            </w:r>
            <w:r w:rsidR="005D7BB3"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>Y</w:t>
            </w:r>
            <w:r w:rsidR="005D7BB3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>Y</w:t>
            </w:r>
            <w:r w:rsidR="005D7BB3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>Y</w:t>
            </w:r>
            <w:r w:rsidR="005D7BB3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Y 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="005D7BB3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MM</w:t>
            </w:r>
            <w:r w:rsidR="005D7BB3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 </w:t>
            </w:r>
            <w:r w:rsidRPr="007603D1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="005D7BB3"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</w:t>
            </w:r>
            <w:r w:rsidRPr="007603D1">
              <w:rPr>
                <w:rFonts w:ascii="Tahoma" w:hAnsi="Tahoma" w:cs="Tahoma"/>
                <w:color w:val="969696"/>
                <w:sz w:val="16"/>
                <w:szCs w:val="16"/>
                <w:lang w:val="en-ZA"/>
              </w:rPr>
              <w:t xml:space="preserve"> DD</w:t>
            </w:r>
          </w:p>
        </w:tc>
      </w:tr>
      <w:tr w:rsidR="003F00F8" w14:paraId="739569F8" w14:textId="77777777" w:rsidTr="007603D1">
        <w:trPr>
          <w:trHeight w:hRule="exact" w:val="170"/>
        </w:trPr>
        <w:tc>
          <w:tcPr>
            <w:tcW w:w="10173" w:type="dxa"/>
            <w:gridSpan w:val="3"/>
            <w:tcBorders>
              <w:top w:val="nil"/>
            </w:tcBorders>
            <w:shd w:val="clear" w:color="auto" w:fill="auto"/>
          </w:tcPr>
          <w:p w14:paraId="1C6897D4" w14:textId="77777777" w:rsidR="009456A9" w:rsidRPr="007603D1" w:rsidRDefault="009456A9" w:rsidP="00A80E9A">
            <w:pPr>
              <w:rPr>
                <w:rFonts w:ascii="Tahoma" w:hAnsi="Tahoma" w:cs="Tahoma"/>
                <w:sz w:val="18"/>
                <w:lang w:val="en-ZA"/>
              </w:rPr>
            </w:pPr>
          </w:p>
        </w:tc>
      </w:tr>
    </w:tbl>
    <w:p w14:paraId="460F33A6" w14:textId="77777777" w:rsidR="0076799F" w:rsidRPr="003E607F" w:rsidRDefault="0076799F">
      <w:pPr>
        <w:rPr>
          <w:rFonts w:ascii="Tahoma" w:hAnsi="Tahoma" w:cs="Tahoma"/>
          <w:sz w:val="18"/>
          <w:lang w:val="en-ZA"/>
        </w:rPr>
        <w:sectPr w:rsidR="0076799F" w:rsidRPr="003E607F" w:rsidSect="00DD74B5">
          <w:footerReference w:type="default" r:id="rId11"/>
          <w:type w:val="continuous"/>
          <w:pgSz w:w="11907" w:h="16840" w:code="9"/>
          <w:pgMar w:top="737" w:right="851" w:bottom="851" w:left="1134" w:header="720" w:footer="340" w:gutter="0"/>
          <w:cols w:space="720"/>
        </w:sectPr>
      </w:pPr>
    </w:p>
    <w:p w14:paraId="503D3827" w14:textId="77777777" w:rsidR="006D018C" w:rsidRDefault="006D018C" w:rsidP="00BC3CF7">
      <w:pPr>
        <w:pStyle w:val="NoSpacing"/>
        <w:rPr>
          <w:rFonts w:ascii="Arial Narrow" w:hAnsi="Arial Narrow"/>
          <w:sz w:val="24"/>
          <w:szCs w:val="24"/>
        </w:rPr>
      </w:pPr>
    </w:p>
    <w:p w14:paraId="57A009A2" w14:textId="77777777" w:rsidR="009A6A5E" w:rsidRDefault="009A6A5E" w:rsidP="00BC3CF7">
      <w:pPr>
        <w:pStyle w:val="NoSpacing"/>
        <w:rPr>
          <w:rFonts w:ascii="Arial Narrow" w:hAnsi="Arial Narrow"/>
          <w:sz w:val="24"/>
          <w:szCs w:val="24"/>
        </w:rPr>
      </w:pPr>
    </w:p>
    <w:p w14:paraId="319E610C" w14:textId="77777777" w:rsidR="006D018C" w:rsidRPr="000E66EC" w:rsidRDefault="0070364B" w:rsidP="000E66EC">
      <w:pPr>
        <w:pStyle w:val="NoSpacing"/>
        <w:jc w:val="center"/>
        <w:rPr>
          <w:rFonts w:ascii="Arial Narrow" w:hAnsi="Arial Narrow"/>
          <w:b/>
          <w:sz w:val="24"/>
          <w:szCs w:val="24"/>
        </w:rPr>
      </w:pPr>
      <w:bookmarkStart w:id="0" w:name="_Hlk75438877"/>
      <w:r w:rsidRPr="000E66EC">
        <w:rPr>
          <w:rFonts w:ascii="Arial Narrow" w:hAnsi="Arial Narrow"/>
          <w:b/>
          <w:sz w:val="24"/>
          <w:szCs w:val="24"/>
        </w:rPr>
        <w:t>CONSENT FORM:</w:t>
      </w:r>
    </w:p>
    <w:p w14:paraId="23FDD0FE" w14:textId="77777777" w:rsidR="00145B8F" w:rsidRPr="000E66EC" w:rsidRDefault="0070364B" w:rsidP="000E66EC">
      <w:pPr>
        <w:pStyle w:val="NoSpacing"/>
        <w:jc w:val="center"/>
        <w:rPr>
          <w:rFonts w:ascii="Arial Narrow" w:hAnsi="Arial Narrow"/>
        </w:rPr>
      </w:pPr>
      <w:r w:rsidRPr="000E66EC">
        <w:rPr>
          <w:rFonts w:ascii="Arial Narrow" w:hAnsi="Arial Narrow"/>
        </w:rPr>
        <w:t xml:space="preserve">Provided in terms of the PROTECTION OF PERSONAL INFORMATION </w:t>
      </w:r>
      <w:r w:rsidRPr="000E66EC">
        <w:rPr>
          <w:rFonts w:ascii="Arial Narrow" w:hAnsi="Arial Narrow"/>
          <w:spacing w:val="-4"/>
        </w:rPr>
        <w:t xml:space="preserve">ACT </w:t>
      </w:r>
      <w:r w:rsidRPr="000E66EC">
        <w:rPr>
          <w:rFonts w:ascii="Arial Narrow" w:hAnsi="Arial Narrow"/>
        </w:rPr>
        <w:t>4 OF</w:t>
      </w:r>
      <w:r w:rsidRPr="000E66EC">
        <w:rPr>
          <w:rFonts w:ascii="Arial Narrow" w:hAnsi="Arial Narrow"/>
          <w:spacing w:val="-51"/>
        </w:rPr>
        <w:t xml:space="preserve"> </w:t>
      </w:r>
      <w:r w:rsidRPr="000E66EC">
        <w:rPr>
          <w:rFonts w:ascii="Arial Narrow" w:hAnsi="Arial Narrow"/>
        </w:rPr>
        <w:t>2013 (POPIA)</w:t>
      </w:r>
    </w:p>
    <w:bookmarkEnd w:id="0"/>
    <w:p w14:paraId="5B476CA0" w14:textId="77777777" w:rsidR="00C00341" w:rsidRPr="0092566E" w:rsidRDefault="00C00341" w:rsidP="000E66EC">
      <w:pPr>
        <w:pStyle w:val="NoSpacing"/>
        <w:jc w:val="both"/>
        <w:rPr>
          <w:rFonts w:ascii="Arial Narrow" w:hAnsi="Arial Narrow" w:cs="Calibri"/>
          <w:b/>
        </w:rPr>
      </w:pPr>
    </w:p>
    <w:p w14:paraId="5E1F137C" w14:textId="77777777" w:rsidR="00AA5F5A" w:rsidRPr="0092566E" w:rsidRDefault="0070364B" w:rsidP="000E66EC">
      <w:pPr>
        <w:pStyle w:val="NoSpacing"/>
        <w:jc w:val="both"/>
        <w:rPr>
          <w:rFonts w:ascii="Arial Narrow" w:hAnsi="Arial Narrow" w:cs="Calibri"/>
        </w:rPr>
      </w:pPr>
      <w:r w:rsidRPr="0092566E">
        <w:rPr>
          <w:rFonts w:ascii="Arial Narrow" w:hAnsi="Arial Narrow" w:cs="Calibri"/>
          <w:b/>
        </w:rPr>
        <w:t>SOUTH AFRICAN INSTITUTE OF PHYSICS</w:t>
      </w:r>
      <w:r w:rsidRPr="0092566E">
        <w:rPr>
          <w:rFonts w:ascii="Arial Narrow" w:hAnsi="Arial Narrow" w:cs="Calibri"/>
        </w:rPr>
        <w:t xml:space="preserve">: SAIP is a voluntary association registered under the </w:t>
      </w:r>
      <w:r w:rsidR="0006118A" w:rsidRPr="0092566E">
        <w:rPr>
          <w:rFonts w:ascii="Arial Narrow" w:hAnsi="Arial Narrow" w:cs="Calibri"/>
        </w:rPr>
        <w:t>Non-profit</w:t>
      </w:r>
      <w:r w:rsidRPr="0092566E">
        <w:rPr>
          <w:rFonts w:ascii="Arial Narrow" w:hAnsi="Arial Narrow" w:cs="Calibri"/>
        </w:rPr>
        <w:t xml:space="preserve"> Organisations Act, No. 71 0f 1997 with registration number 130-172 NPO and partially exempted from tax under section 10(1)(d)(iv)(bb) of the Income Tax Act, No. 58 of 1962.  </w:t>
      </w:r>
      <w:r w:rsidRPr="0092566E">
        <w:rPr>
          <w:rFonts w:ascii="Arial Narrow" w:hAnsi="Arial Narrow" w:cs="Calibri"/>
          <w:b/>
        </w:rPr>
        <w:t>Physical Address</w:t>
      </w:r>
      <w:r w:rsidRPr="0092566E">
        <w:rPr>
          <w:rFonts w:ascii="Arial Narrow" w:hAnsi="Arial Narrow" w:cs="Calibri"/>
        </w:rPr>
        <w:t>: South African Institute of Physics, Building 33, CSIR North Gate Entrance, Pretoria.</w:t>
      </w:r>
    </w:p>
    <w:p w14:paraId="693B6252" w14:textId="77777777" w:rsidR="00BC3CF7" w:rsidRPr="000E66EC" w:rsidRDefault="00BC3CF7" w:rsidP="000E66EC">
      <w:pPr>
        <w:pStyle w:val="NoSpacing"/>
        <w:jc w:val="both"/>
        <w:rPr>
          <w:rFonts w:ascii="Arial Narrow" w:hAnsi="Arial Narrow"/>
        </w:rPr>
      </w:pPr>
    </w:p>
    <w:p w14:paraId="2637E1AC" w14:textId="77777777" w:rsidR="000C546B" w:rsidRPr="000E66EC" w:rsidRDefault="0070364B" w:rsidP="000E66EC">
      <w:pPr>
        <w:pStyle w:val="NoSpacing"/>
        <w:jc w:val="both"/>
        <w:rPr>
          <w:rFonts w:ascii="Arial Narrow" w:hAnsi="Arial Narrow"/>
          <w:b/>
          <w:lang w:val="en-GB"/>
        </w:rPr>
      </w:pPr>
      <w:r w:rsidRPr="000E66EC">
        <w:rPr>
          <w:rFonts w:ascii="Arial Narrow" w:hAnsi="Arial Narrow"/>
          <w:b/>
          <w:lang w:val="en-GB"/>
        </w:rPr>
        <w:t xml:space="preserve">SAIP mission is “To be the Voice of Physics in South Africa” </w:t>
      </w:r>
    </w:p>
    <w:p w14:paraId="48D93CF4" w14:textId="77777777" w:rsidR="000C546B" w:rsidRPr="000E66EC" w:rsidRDefault="000C546B" w:rsidP="000E66EC">
      <w:pPr>
        <w:pStyle w:val="NoSpacing"/>
        <w:jc w:val="both"/>
        <w:rPr>
          <w:rFonts w:ascii="Arial Narrow" w:hAnsi="Arial Narrow"/>
          <w:b/>
          <w:lang w:val="en-GB"/>
        </w:rPr>
      </w:pPr>
    </w:p>
    <w:p w14:paraId="510442B1" w14:textId="77777777" w:rsidR="007344B4" w:rsidRPr="000E66EC" w:rsidRDefault="0070364B" w:rsidP="000E66EC">
      <w:pPr>
        <w:pStyle w:val="elementor-icon-list-item"/>
        <w:shd w:val="clear" w:color="auto" w:fill="FFFFFF"/>
        <w:spacing w:before="0" w:beforeAutospacing="0" w:after="0" w:afterAutospacing="0"/>
        <w:jc w:val="both"/>
        <w:textAlignment w:val="baseline"/>
        <w:rPr>
          <w:rFonts w:ascii="Noto Sans" w:hAnsi="Noto Sans" w:cs="Noto Sans"/>
          <w:color w:val="222222"/>
          <w:sz w:val="22"/>
          <w:szCs w:val="22"/>
        </w:rPr>
      </w:pPr>
      <w:r w:rsidRPr="000E66EC">
        <w:rPr>
          <w:rFonts w:ascii="Arial Narrow" w:hAnsi="Arial Narrow"/>
          <w:b/>
          <w:sz w:val="22"/>
          <w:szCs w:val="22"/>
        </w:rPr>
        <w:t>SAIP</w:t>
      </w:r>
      <w:r w:rsidR="00EC647B" w:rsidRPr="000E66EC">
        <w:rPr>
          <w:rFonts w:ascii="Arial Narrow" w:hAnsi="Arial Narrow"/>
          <w:b/>
          <w:sz w:val="22"/>
          <w:szCs w:val="22"/>
        </w:rPr>
        <w:t>’</w:t>
      </w:r>
      <w:r w:rsidR="00BC3CF7" w:rsidRPr="000E66EC">
        <w:rPr>
          <w:rFonts w:ascii="Arial Narrow" w:hAnsi="Arial Narrow"/>
          <w:b/>
          <w:sz w:val="22"/>
          <w:szCs w:val="22"/>
        </w:rPr>
        <w:t xml:space="preserve">S </w:t>
      </w:r>
      <w:r w:rsidRPr="000E66EC">
        <w:rPr>
          <w:rFonts w:ascii="Arial Narrow" w:hAnsi="Arial Narrow"/>
          <w:b/>
          <w:sz w:val="22"/>
          <w:szCs w:val="22"/>
        </w:rPr>
        <w:t>GOALS</w:t>
      </w:r>
      <w:r w:rsidR="00BC3CF7" w:rsidRPr="000E66EC">
        <w:rPr>
          <w:rFonts w:ascii="Arial Narrow" w:hAnsi="Arial Narrow"/>
          <w:sz w:val="22"/>
          <w:szCs w:val="22"/>
        </w:rPr>
        <w:t xml:space="preserve">: </w:t>
      </w:r>
      <w:r w:rsidRPr="000E66EC">
        <w:rPr>
          <w:rFonts w:ascii="Arial Narrow" w:hAnsi="Arial Narrow"/>
          <w:sz w:val="22"/>
          <w:szCs w:val="22"/>
        </w:rPr>
        <w:t xml:space="preserve">SAIP’s goals </w:t>
      </w:r>
      <w:r w:rsidR="000C546B" w:rsidRPr="000E66EC">
        <w:rPr>
          <w:rFonts w:ascii="Arial Narrow" w:hAnsi="Arial Narrow"/>
          <w:sz w:val="22"/>
          <w:szCs w:val="22"/>
        </w:rPr>
        <w:t>include;</w:t>
      </w:r>
      <w:r w:rsidRPr="000E66EC">
        <w:rPr>
          <w:rFonts w:ascii="Arial Narrow" w:hAnsi="Arial Narrow"/>
          <w:sz w:val="22"/>
          <w:szCs w:val="22"/>
        </w:rPr>
        <w:t xml:space="preserve"> </w:t>
      </w:r>
      <w:r w:rsidR="0006118A" w:rsidRPr="000E66EC">
        <w:rPr>
          <w:rFonts w:ascii="Arial Narrow" w:hAnsi="Arial Narrow"/>
          <w:sz w:val="22"/>
          <w:szCs w:val="22"/>
        </w:rPr>
        <w:t xml:space="preserve">To promote study and research in physics and related subjects and to encourage applications thereof; </w:t>
      </w:r>
      <w:r w:rsidR="0006118A" w:rsidRPr="0006118A">
        <w:rPr>
          <w:rFonts w:ascii="Arial Narrow" w:hAnsi="Arial Narrow"/>
          <w:sz w:val="22"/>
          <w:szCs w:val="22"/>
        </w:rPr>
        <w:t>To further the exchange of knowledge among physicists by means of publications and conferences</w:t>
      </w:r>
      <w:r w:rsidR="0006118A" w:rsidRPr="000E66EC">
        <w:rPr>
          <w:rFonts w:ascii="Arial Narrow" w:hAnsi="Arial Narrow"/>
          <w:sz w:val="22"/>
          <w:szCs w:val="22"/>
        </w:rPr>
        <w:t xml:space="preserve">; </w:t>
      </w:r>
      <w:r w:rsidR="0006118A" w:rsidRPr="0006118A">
        <w:rPr>
          <w:rFonts w:ascii="Arial Narrow" w:hAnsi="Arial Narrow"/>
          <w:sz w:val="22"/>
          <w:szCs w:val="22"/>
        </w:rPr>
        <w:t>To uphold the status of and ensure a high standard of professional conduct among physicists</w:t>
      </w:r>
      <w:r w:rsidR="0006118A" w:rsidRPr="000E66EC">
        <w:rPr>
          <w:rFonts w:ascii="Arial Narrow" w:hAnsi="Arial Narrow"/>
          <w:sz w:val="22"/>
          <w:szCs w:val="22"/>
        </w:rPr>
        <w:t xml:space="preserve">; </w:t>
      </w:r>
      <w:r w:rsidR="0006118A" w:rsidRPr="0006118A">
        <w:rPr>
          <w:rFonts w:ascii="Arial Narrow" w:hAnsi="Arial Narrow"/>
          <w:sz w:val="22"/>
          <w:szCs w:val="22"/>
        </w:rPr>
        <w:t>Giving awards for excellence at various levels</w:t>
      </w:r>
      <w:r w:rsidR="0006118A" w:rsidRPr="000E66EC">
        <w:rPr>
          <w:rFonts w:ascii="Arial Narrow" w:hAnsi="Arial Narrow"/>
          <w:sz w:val="22"/>
          <w:szCs w:val="22"/>
        </w:rPr>
        <w:t>; P</w:t>
      </w:r>
      <w:r w:rsidRPr="000E66EC">
        <w:rPr>
          <w:rFonts w:ascii="Arial Narrow" w:hAnsi="Arial Narrow"/>
          <w:sz w:val="22"/>
          <w:szCs w:val="22"/>
        </w:rPr>
        <w:t xml:space="preserve">romoting efforts to increase the number of students in Physics, and </w:t>
      </w:r>
      <w:r w:rsidR="0006118A" w:rsidRPr="000E66EC">
        <w:rPr>
          <w:rFonts w:ascii="Arial Narrow" w:hAnsi="Arial Narrow"/>
          <w:sz w:val="22"/>
          <w:szCs w:val="22"/>
        </w:rPr>
        <w:t>C</w:t>
      </w:r>
      <w:r w:rsidRPr="000E66EC">
        <w:rPr>
          <w:rFonts w:ascii="Arial Narrow" w:hAnsi="Arial Narrow"/>
          <w:sz w:val="22"/>
          <w:szCs w:val="22"/>
        </w:rPr>
        <w:t xml:space="preserve">ontributing to and assist in shaping </w:t>
      </w:r>
      <w:r w:rsidR="000C546B" w:rsidRPr="000E66EC">
        <w:rPr>
          <w:rFonts w:ascii="Arial Narrow" w:hAnsi="Arial Narrow"/>
          <w:sz w:val="22"/>
          <w:szCs w:val="22"/>
        </w:rPr>
        <w:t>s</w:t>
      </w:r>
      <w:r w:rsidRPr="000E66EC">
        <w:rPr>
          <w:rFonts w:ascii="Arial Narrow" w:hAnsi="Arial Narrow"/>
          <w:sz w:val="22"/>
          <w:szCs w:val="22"/>
        </w:rPr>
        <w:t>cience policies in South Africa.</w:t>
      </w:r>
    </w:p>
    <w:p w14:paraId="2B7F6947" w14:textId="77777777" w:rsidR="00BC3CF7" w:rsidRPr="000E66EC" w:rsidRDefault="00BC3CF7" w:rsidP="000E66EC">
      <w:pPr>
        <w:pStyle w:val="NoSpacing"/>
        <w:jc w:val="both"/>
        <w:rPr>
          <w:rFonts w:ascii="Arial Narrow" w:hAnsi="Arial Narrow"/>
          <w:lang w:val="en-GB"/>
        </w:rPr>
      </w:pPr>
    </w:p>
    <w:p w14:paraId="51F68EA0" w14:textId="77777777" w:rsidR="002C69C4" w:rsidRPr="000E66EC" w:rsidRDefault="0070364B" w:rsidP="000E66EC">
      <w:pPr>
        <w:pStyle w:val="NoSpacing"/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>I, the undersigned, ………………………………………… hereby:</w:t>
      </w:r>
    </w:p>
    <w:p w14:paraId="7ACA750D" w14:textId="77777777" w:rsidR="006D3C3A" w:rsidRPr="000E66EC" w:rsidRDefault="006D3C3A" w:rsidP="000E66EC">
      <w:pPr>
        <w:pStyle w:val="NoSpacing"/>
        <w:jc w:val="both"/>
        <w:rPr>
          <w:rFonts w:ascii="Arial Narrow" w:hAnsi="Arial Narrow"/>
          <w:lang w:val="en-GB"/>
        </w:rPr>
      </w:pPr>
    </w:p>
    <w:p w14:paraId="43F96743" w14:textId="77777777" w:rsidR="006D3C3A" w:rsidRPr="000E66EC" w:rsidRDefault="0070364B" w:rsidP="000E66EC">
      <w:pPr>
        <w:pStyle w:val="NoSpacing"/>
        <w:numPr>
          <w:ilvl w:val="0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Confirm that I am a </w:t>
      </w:r>
      <w:r w:rsidR="00AA5F5A" w:rsidRPr="000E66EC">
        <w:rPr>
          <w:rFonts w:ascii="Arial Narrow" w:hAnsi="Arial Narrow"/>
          <w:lang w:val="en-GB"/>
        </w:rPr>
        <w:t>member</w:t>
      </w:r>
      <w:r w:rsidRPr="000E66EC">
        <w:rPr>
          <w:rFonts w:ascii="Arial Narrow" w:hAnsi="Arial Narrow"/>
          <w:lang w:val="en-GB"/>
        </w:rPr>
        <w:t xml:space="preserve"> or </w:t>
      </w:r>
      <w:r w:rsidR="00AA5F5A" w:rsidRPr="000E66EC">
        <w:rPr>
          <w:rFonts w:ascii="Arial Narrow" w:hAnsi="Arial Narrow"/>
          <w:lang w:val="en-GB"/>
        </w:rPr>
        <w:t>beneficiary</w:t>
      </w:r>
      <w:r w:rsidRPr="000E66EC">
        <w:rPr>
          <w:rFonts w:ascii="Arial Narrow" w:hAnsi="Arial Narrow"/>
          <w:lang w:val="en-GB"/>
        </w:rPr>
        <w:t xml:space="preserve"> of one or more of the </w:t>
      </w:r>
      <w:r w:rsidR="00EC647B" w:rsidRPr="000E66EC">
        <w:rPr>
          <w:rFonts w:ascii="Arial Narrow" w:hAnsi="Arial Narrow"/>
          <w:lang w:val="en-GB"/>
        </w:rPr>
        <w:t xml:space="preserve">activities and </w:t>
      </w:r>
      <w:r w:rsidRPr="000E66EC">
        <w:rPr>
          <w:rFonts w:ascii="Arial Narrow" w:hAnsi="Arial Narrow"/>
          <w:lang w:val="en-GB"/>
        </w:rPr>
        <w:t xml:space="preserve">services being rendered by </w:t>
      </w:r>
      <w:r w:rsidR="00AA5F5A" w:rsidRPr="000E66EC">
        <w:rPr>
          <w:rFonts w:ascii="Arial Narrow" w:hAnsi="Arial Narrow"/>
          <w:lang w:val="en-GB"/>
        </w:rPr>
        <w:t>SAIP</w:t>
      </w:r>
      <w:r w:rsidR="000D2274" w:rsidRPr="000E66EC">
        <w:rPr>
          <w:rFonts w:ascii="Arial Narrow" w:hAnsi="Arial Narrow"/>
          <w:lang w:val="en-GB"/>
        </w:rPr>
        <w:t xml:space="preserve"> and that the personal information provided by myself to </w:t>
      </w:r>
      <w:r w:rsidR="00AA5F5A" w:rsidRPr="000E66EC">
        <w:rPr>
          <w:rFonts w:ascii="Arial Narrow" w:hAnsi="Arial Narrow"/>
          <w:lang w:val="en-GB"/>
        </w:rPr>
        <w:t>SAIP</w:t>
      </w:r>
      <w:r w:rsidR="00EC647B" w:rsidRPr="000E66EC">
        <w:rPr>
          <w:rFonts w:ascii="Arial Narrow" w:hAnsi="Arial Narrow"/>
          <w:lang w:val="en-GB"/>
        </w:rPr>
        <w:t xml:space="preserve"> </w:t>
      </w:r>
      <w:r w:rsidR="000D2274" w:rsidRPr="000E66EC">
        <w:rPr>
          <w:rFonts w:ascii="Arial Narrow" w:hAnsi="Arial Narrow"/>
          <w:lang w:val="en-GB"/>
        </w:rPr>
        <w:t xml:space="preserve">is </w:t>
      </w:r>
      <w:r w:rsidR="00C00341" w:rsidRPr="000E66EC">
        <w:rPr>
          <w:rFonts w:ascii="Arial Narrow" w:hAnsi="Arial Narrow"/>
          <w:lang w:val="en-GB"/>
        </w:rPr>
        <w:t>accurate, current and not misleading</w:t>
      </w:r>
      <w:r w:rsidRPr="000E66EC">
        <w:rPr>
          <w:rFonts w:ascii="Arial Narrow" w:hAnsi="Arial Narrow"/>
          <w:lang w:val="en-GB"/>
        </w:rPr>
        <w:t xml:space="preserve">;  </w:t>
      </w:r>
    </w:p>
    <w:p w14:paraId="51FB52C6" w14:textId="77777777" w:rsidR="006D3C3A" w:rsidRPr="000E66EC" w:rsidRDefault="0070364B" w:rsidP="000E66EC">
      <w:pPr>
        <w:pStyle w:val="NoSpacing"/>
        <w:numPr>
          <w:ilvl w:val="0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>Acknowledge and understand that</w:t>
      </w:r>
      <w:r w:rsidR="00C00341" w:rsidRPr="000E66EC">
        <w:rPr>
          <w:rFonts w:ascii="Arial Narrow" w:hAnsi="Arial Narrow"/>
          <w:lang w:val="en-GB"/>
        </w:rPr>
        <w:t xml:space="preserve">, in reviewing my request for participation or offering the </w:t>
      </w:r>
      <w:r w:rsidR="00FD4B83" w:rsidRPr="000E66EC">
        <w:rPr>
          <w:rFonts w:ascii="Arial Narrow" w:hAnsi="Arial Narrow"/>
          <w:lang w:val="en-GB"/>
        </w:rPr>
        <w:t xml:space="preserve">activities and </w:t>
      </w:r>
      <w:r w:rsidR="00C00341" w:rsidRPr="000E66EC">
        <w:rPr>
          <w:rFonts w:ascii="Arial Narrow" w:hAnsi="Arial Narrow"/>
          <w:lang w:val="en-GB"/>
        </w:rPr>
        <w:t xml:space="preserve">services to me, </w:t>
      </w:r>
      <w:r w:rsidR="00AA5F5A" w:rsidRPr="000E66EC">
        <w:rPr>
          <w:rFonts w:ascii="Arial Narrow" w:hAnsi="Arial Narrow"/>
          <w:lang w:val="en-GB"/>
        </w:rPr>
        <w:t>SAIP</w:t>
      </w:r>
      <w:r w:rsidR="00FD4B83" w:rsidRPr="000E66EC">
        <w:rPr>
          <w:rFonts w:ascii="Arial Narrow" w:hAnsi="Arial Narrow"/>
          <w:lang w:val="en-GB"/>
        </w:rPr>
        <w:t xml:space="preserve"> </w:t>
      </w:r>
      <w:r w:rsidRPr="000E66EC">
        <w:rPr>
          <w:rFonts w:ascii="Arial Narrow" w:hAnsi="Arial Narrow"/>
          <w:lang w:val="en-GB"/>
        </w:rPr>
        <w:t>will collect and process my personal information, including my full names, identity number, financial information, contact numbers, physical and postal address</w:t>
      </w:r>
      <w:r w:rsidR="00271D84" w:rsidRPr="000E66EC">
        <w:rPr>
          <w:rFonts w:ascii="Arial Narrow" w:hAnsi="Arial Narrow"/>
          <w:lang w:val="en-GB"/>
        </w:rPr>
        <w:t>es; pictures</w:t>
      </w:r>
      <w:r w:rsidRPr="000E66EC">
        <w:rPr>
          <w:rFonts w:ascii="Arial Narrow" w:hAnsi="Arial Narrow"/>
          <w:lang w:val="en-GB"/>
        </w:rPr>
        <w:t xml:space="preserve">; </w:t>
      </w:r>
    </w:p>
    <w:p w14:paraId="31A3632D" w14:textId="77777777" w:rsidR="006D3C3A" w:rsidRPr="000E66EC" w:rsidRDefault="0070364B" w:rsidP="000E66EC">
      <w:pPr>
        <w:pStyle w:val="NoSpacing"/>
        <w:numPr>
          <w:ilvl w:val="0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Acknowledge and understand that </w:t>
      </w:r>
      <w:r w:rsidR="00AA5F5A" w:rsidRPr="000E66EC">
        <w:rPr>
          <w:rFonts w:ascii="Arial Narrow" w:hAnsi="Arial Narrow"/>
          <w:lang w:val="en-GB"/>
        </w:rPr>
        <w:t>SAIP</w:t>
      </w:r>
      <w:r w:rsidR="00FD4B83" w:rsidRPr="000E66EC">
        <w:rPr>
          <w:rFonts w:ascii="Arial Narrow" w:hAnsi="Arial Narrow"/>
          <w:lang w:val="en-GB"/>
        </w:rPr>
        <w:t xml:space="preserve"> may</w:t>
      </w:r>
      <w:r w:rsidRPr="000E66EC">
        <w:rPr>
          <w:rFonts w:ascii="Arial Narrow" w:hAnsi="Arial Narrow"/>
          <w:lang w:val="en-GB"/>
        </w:rPr>
        <w:t xml:space="preserve"> </w:t>
      </w:r>
      <w:r w:rsidR="00C00341" w:rsidRPr="000E66EC">
        <w:rPr>
          <w:rFonts w:ascii="Arial Narrow" w:hAnsi="Arial Narrow"/>
          <w:lang w:val="en-GB"/>
        </w:rPr>
        <w:t xml:space="preserve">in reviewing my request for participation or offering the </w:t>
      </w:r>
      <w:r w:rsidR="00FD4B83" w:rsidRPr="000E66EC">
        <w:rPr>
          <w:rFonts w:ascii="Arial Narrow" w:hAnsi="Arial Narrow"/>
          <w:lang w:val="en-GB"/>
        </w:rPr>
        <w:t>activities and</w:t>
      </w:r>
      <w:r w:rsidR="00C00341" w:rsidRPr="000E66EC">
        <w:rPr>
          <w:rFonts w:ascii="Arial Narrow" w:hAnsi="Arial Narrow"/>
          <w:lang w:val="en-GB"/>
        </w:rPr>
        <w:t xml:space="preserve"> services </w:t>
      </w:r>
      <w:r w:rsidRPr="000E66EC">
        <w:rPr>
          <w:rFonts w:ascii="Arial Narrow" w:hAnsi="Arial Narrow"/>
          <w:lang w:val="en-GB"/>
        </w:rPr>
        <w:t xml:space="preserve">collect my special personal information, including biometric information; </w:t>
      </w:r>
    </w:p>
    <w:p w14:paraId="642088BE" w14:textId="77777777" w:rsidR="002A08B6" w:rsidRPr="000E66EC" w:rsidRDefault="0070364B" w:rsidP="000E66EC">
      <w:pPr>
        <w:pStyle w:val="NoSpacing"/>
        <w:numPr>
          <w:ilvl w:val="0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Grant consent to </w:t>
      </w:r>
      <w:r w:rsidR="00AA5F5A" w:rsidRPr="000E66EC">
        <w:rPr>
          <w:rFonts w:ascii="Arial Narrow" w:hAnsi="Arial Narrow"/>
          <w:lang w:val="en-GB"/>
        </w:rPr>
        <w:t>SAIP</w:t>
      </w:r>
      <w:r w:rsidRPr="000E66EC">
        <w:rPr>
          <w:rFonts w:ascii="Arial Narrow" w:hAnsi="Arial Narrow"/>
          <w:lang w:val="en-GB"/>
        </w:rPr>
        <w:t xml:space="preserve">: </w:t>
      </w:r>
    </w:p>
    <w:p w14:paraId="4F2AC13B" w14:textId="77777777" w:rsidR="002A08B6" w:rsidRPr="000E66EC" w:rsidRDefault="002A08B6" w:rsidP="000E66EC">
      <w:pPr>
        <w:pStyle w:val="ListParagraph"/>
        <w:jc w:val="both"/>
        <w:rPr>
          <w:rFonts w:ascii="Arial Narrow" w:hAnsi="Arial Narrow"/>
        </w:rPr>
      </w:pPr>
    </w:p>
    <w:p w14:paraId="3643D6F7" w14:textId="77777777" w:rsidR="002A08B6" w:rsidRPr="000E66EC" w:rsidRDefault="0070364B" w:rsidP="000E66EC">
      <w:pPr>
        <w:pStyle w:val="NoSpacing"/>
        <w:numPr>
          <w:ilvl w:val="1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>Collect my personal information from any other source, including family and other public sources</w:t>
      </w:r>
      <w:r w:rsidR="000D2274" w:rsidRPr="000E66EC">
        <w:rPr>
          <w:rFonts w:ascii="Arial Narrow" w:hAnsi="Arial Narrow"/>
          <w:lang w:val="en-GB"/>
        </w:rPr>
        <w:t xml:space="preserve">; </w:t>
      </w:r>
    </w:p>
    <w:p w14:paraId="639A9619" w14:textId="77777777" w:rsidR="000D2274" w:rsidRPr="000E66EC" w:rsidRDefault="0070364B" w:rsidP="000E66EC">
      <w:pPr>
        <w:pStyle w:val="NoSpacing"/>
        <w:numPr>
          <w:ilvl w:val="1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Retain my personal information for purposes of implementing </w:t>
      </w:r>
      <w:r w:rsidR="00AA5F5A" w:rsidRPr="000E66EC">
        <w:rPr>
          <w:rFonts w:ascii="Arial Narrow" w:hAnsi="Arial Narrow"/>
          <w:lang w:val="en-GB"/>
        </w:rPr>
        <w:t>SAIP</w:t>
      </w:r>
      <w:r w:rsidRPr="000E66EC">
        <w:rPr>
          <w:rFonts w:ascii="Arial Narrow" w:hAnsi="Arial Narrow"/>
          <w:lang w:val="en-GB"/>
        </w:rPr>
        <w:t xml:space="preserve">’s public benefit </w:t>
      </w:r>
      <w:r w:rsidR="00FD4B83" w:rsidRPr="000E66EC">
        <w:rPr>
          <w:rFonts w:ascii="Arial Narrow" w:hAnsi="Arial Narrow"/>
          <w:lang w:val="en-GB"/>
        </w:rPr>
        <w:t xml:space="preserve">activities </w:t>
      </w:r>
      <w:r w:rsidRPr="000E66EC">
        <w:rPr>
          <w:rFonts w:ascii="Arial Narrow" w:hAnsi="Arial Narrow"/>
          <w:lang w:val="en-GB"/>
        </w:rPr>
        <w:t xml:space="preserve">services and historical, statistical or research purposes; </w:t>
      </w:r>
    </w:p>
    <w:p w14:paraId="3C7D2B27" w14:textId="77777777" w:rsidR="000D2274" w:rsidRPr="000E66EC" w:rsidRDefault="0070364B" w:rsidP="000E66EC">
      <w:pPr>
        <w:pStyle w:val="NoSpacing"/>
        <w:numPr>
          <w:ilvl w:val="1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Give effect to the processing of my personal information pursuant to an agreement between myself and </w:t>
      </w:r>
      <w:r w:rsidR="00AA5F5A" w:rsidRPr="000E66EC">
        <w:rPr>
          <w:rFonts w:ascii="Arial Narrow" w:hAnsi="Arial Narrow"/>
          <w:lang w:val="en-GB"/>
        </w:rPr>
        <w:t>SAIP</w:t>
      </w:r>
      <w:r w:rsidRPr="000E66EC">
        <w:rPr>
          <w:rFonts w:ascii="Arial Narrow" w:hAnsi="Arial Narrow"/>
          <w:lang w:val="en-GB"/>
        </w:rPr>
        <w:t xml:space="preserve">; </w:t>
      </w:r>
    </w:p>
    <w:p w14:paraId="28ED4A7D" w14:textId="77777777" w:rsidR="000D2274" w:rsidRPr="000E66EC" w:rsidRDefault="0070364B" w:rsidP="000E66EC">
      <w:pPr>
        <w:pStyle w:val="NoSpacing"/>
        <w:numPr>
          <w:ilvl w:val="1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>Further process my personal information in manner that is compatible with the purpose for its collection, including</w:t>
      </w:r>
      <w:r w:rsidR="00271D84" w:rsidRPr="000E66EC">
        <w:rPr>
          <w:rFonts w:ascii="Arial Narrow" w:hAnsi="Arial Narrow"/>
          <w:lang w:val="en-GB"/>
        </w:rPr>
        <w:t xml:space="preserve">: audit reports, donor reports, combat money laundering, </w:t>
      </w:r>
      <w:r w:rsidRPr="000E66EC">
        <w:rPr>
          <w:rFonts w:ascii="Arial Narrow" w:hAnsi="Arial Narrow"/>
          <w:lang w:val="en-GB"/>
        </w:rPr>
        <w:t xml:space="preserve">the referral to appropriate </w:t>
      </w:r>
      <w:r w:rsidR="00AA5F5A" w:rsidRPr="000E66EC">
        <w:rPr>
          <w:rFonts w:ascii="Arial Narrow" w:hAnsi="Arial Narrow"/>
          <w:lang w:val="en-GB"/>
        </w:rPr>
        <w:t xml:space="preserve">collaborating, subsidiary organisations and </w:t>
      </w:r>
      <w:r w:rsidR="003305A5">
        <w:rPr>
          <w:rFonts w:ascii="Arial Narrow" w:hAnsi="Arial Narrow"/>
          <w:lang w:val="en-GB"/>
        </w:rPr>
        <w:t>service providers</w:t>
      </w:r>
      <w:r w:rsidRPr="000E66EC">
        <w:rPr>
          <w:rFonts w:ascii="Arial Narrow" w:hAnsi="Arial Narrow"/>
          <w:lang w:val="en-GB"/>
        </w:rPr>
        <w:t xml:space="preserve"> that can render related services; </w:t>
      </w:r>
      <w:r w:rsidR="00271D84" w:rsidRPr="000E66EC">
        <w:rPr>
          <w:rFonts w:ascii="Arial Narrow" w:hAnsi="Arial Narrow"/>
          <w:lang w:val="en-GB"/>
        </w:rPr>
        <w:t xml:space="preserve">and </w:t>
      </w:r>
    </w:p>
    <w:p w14:paraId="324F76A7" w14:textId="77777777" w:rsidR="000D2274" w:rsidRPr="000E66EC" w:rsidRDefault="0070364B" w:rsidP="000E66EC">
      <w:pPr>
        <w:pStyle w:val="NoSpacing"/>
        <w:numPr>
          <w:ilvl w:val="1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To communicate with me in future for purposes of </w:t>
      </w:r>
      <w:r w:rsidR="00271D84" w:rsidRPr="000E66EC">
        <w:rPr>
          <w:rFonts w:ascii="Arial Narrow" w:hAnsi="Arial Narrow"/>
          <w:lang w:val="en-GB"/>
        </w:rPr>
        <w:t xml:space="preserve">ongoing communication, </w:t>
      </w:r>
      <w:r w:rsidRPr="000E66EC">
        <w:rPr>
          <w:rFonts w:ascii="Arial Narrow" w:hAnsi="Arial Narrow"/>
          <w:lang w:val="en-GB"/>
        </w:rPr>
        <w:t>direct marketing</w:t>
      </w:r>
      <w:r w:rsidR="00C00341" w:rsidRPr="000E66EC">
        <w:rPr>
          <w:rFonts w:ascii="Arial Narrow" w:hAnsi="Arial Narrow"/>
          <w:lang w:val="en-GB"/>
        </w:rPr>
        <w:t>, as defined,</w:t>
      </w:r>
      <w:r w:rsidRPr="000E66EC">
        <w:rPr>
          <w:rFonts w:ascii="Arial Narrow" w:hAnsi="Arial Narrow"/>
          <w:lang w:val="en-GB"/>
        </w:rPr>
        <w:t xml:space="preserve"> or fundraisin</w:t>
      </w:r>
      <w:r w:rsidR="00271D84" w:rsidRPr="000E66EC">
        <w:rPr>
          <w:rFonts w:ascii="Arial Narrow" w:hAnsi="Arial Narrow"/>
          <w:lang w:val="en-GB"/>
        </w:rPr>
        <w:t>g</w:t>
      </w:r>
      <w:r w:rsidR="00855957" w:rsidRPr="000E66EC">
        <w:rPr>
          <w:rFonts w:ascii="Arial Narrow" w:hAnsi="Arial Narrow"/>
          <w:lang w:val="en-GB"/>
        </w:rPr>
        <w:t xml:space="preserve"> and to publish my picture and other non-sensitive personal information in </w:t>
      </w:r>
      <w:r w:rsidR="00AA5F5A" w:rsidRPr="000E66EC">
        <w:rPr>
          <w:rFonts w:ascii="Arial Narrow" w:hAnsi="Arial Narrow"/>
          <w:lang w:val="en-GB"/>
        </w:rPr>
        <w:t>SAIP</w:t>
      </w:r>
      <w:r w:rsidR="00855957" w:rsidRPr="000E66EC">
        <w:rPr>
          <w:rFonts w:ascii="Arial Narrow" w:hAnsi="Arial Narrow"/>
          <w:lang w:val="en-GB"/>
        </w:rPr>
        <w:t>’s annual report, donor reports, brochures and website.</w:t>
      </w:r>
      <w:r w:rsidR="00271D84" w:rsidRPr="000E66EC">
        <w:rPr>
          <w:rFonts w:ascii="Arial Narrow" w:hAnsi="Arial Narrow"/>
          <w:lang w:val="en-GB"/>
        </w:rPr>
        <w:t xml:space="preserve"> </w:t>
      </w:r>
    </w:p>
    <w:p w14:paraId="2D87A4F5" w14:textId="77777777" w:rsidR="0006118A" w:rsidRPr="000E66EC" w:rsidRDefault="0070364B" w:rsidP="000E66EC">
      <w:pPr>
        <w:pStyle w:val="NoSpacing"/>
        <w:numPr>
          <w:ilvl w:val="1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>Consent to receive information from SAIP for example newsletters, press releases, job announcements, events announcements among other relevant information related to physics</w:t>
      </w:r>
    </w:p>
    <w:p w14:paraId="47D01F00" w14:textId="77777777" w:rsidR="002A08B6" w:rsidRPr="000E66EC" w:rsidRDefault="002A08B6" w:rsidP="000E66EC">
      <w:pPr>
        <w:rPr>
          <w:rFonts w:ascii="Arial Narrow" w:hAnsi="Arial Narrow"/>
        </w:rPr>
      </w:pPr>
    </w:p>
    <w:p w14:paraId="16420E3B" w14:textId="77777777" w:rsidR="00C00341" w:rsidRPr="000E66EC" w:rsidRDefault="0070364B" w:rsidP="000E66EC">
      <w:pPr>
        <w:pStyle w:val="NoSpacing"/>
        <w:numPr>
          <w:ilvl w:val="0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Confirm that to the extent that I have provided </w:t>
      </w:r>
      <w:r w:rsidR="00AA5F5A" w:rsidRPr="000E66EC">
        <w:rPr>
          <w:rFonts w:ascii="Arial Narrow" w:hAnsi="Arial Narrow"/>
          <w:lang w:val="en-GB"/>
        </w:rPr>
        <w:t>SAIP</w:t>
      </w:r>
      <w:r w:rsidRPr="000E66EC">
        <w:rPr>
          <w:rFonts w:ascii="Arial Narrow" w:hAnsi="Arial Narrow"/>
          <w:lang w:val="en-GB"/>
        </w:rPr>
        <w:t xml:space="preserve"> with the personal information of other persons, including family or friends, I have obtained their consent to furnish such personal information.</w:t>
      </w:r>
    </w:p>
    <w:p w14:paraId="7F28AEFE" w14:textId="77777777" w:rsidR="00271D84" w:rsidRPr="000E66EC" w:rsidRDefault="0070364B" w:rsidP="000E66EC">
      <w:pPr>
        <w:pStyle w:val="NoSpacing"/>
        <w:numPr>
          <w:ilvl w:val="0"/>
          <w:numId w:val="5"/>
        </w:numPr>
        <w:jc w:val="both"/>
        <w:rPr>
          <w:rFonts w:ascii="Arial Narrow" w:hAnsi="Arial Narrow"/>
          <w:lang w:val="en-GB"/>
        </w:rPr>
      </w:pPr>
      <w:r w:rsidRPr="000E66EC">
        <w:rPr>
          <w:rFonts w:ascii="Arial Narrow" w:hAnsi="Arial Narrow"/>
          <w:lang w:val="en-GB"/>
        </w:rPr>
        <w:t xml:space="preserve">Acknowledge that I have been made aware of where I can access a copy of </w:t>
      </w:r>
      <w:r w:rsidR="00AA5F5A" w:rsidRPr="000E66EC">
        <w:rPr>
          <w:rFonts w:ascii="Arial Narrow" w:hAnsi="Arial Narrow"/>
          <w:lang w:val="en-GB"/>
        </w:rPr>
        <w:t>SAIP</w:t>
      </w:r>
      <w:r w:rsidRPr="000E66EC">
        <w:rPr>
          <w:rFonts w:ascii="Arial Narrow" w:hAnsi="Arial Narrow"/>
          <w:lang w:val="en-GB"/>
        </w:rPr>
        <w:t>’s Privacy Policy and Promotion of Access to Information manual</w:t>
      </w:r>
      <w:r w:rsidR="00996D5A">
        <w:rPr>
          <w:rFonts w:ascii="Arial Narrow" w:hAnsi="Arial Narrow"/>
          <w:lang w:val="en-GB"/>
        </w:rPr>
        <w:t xml:space="preserve"> available at </w:t>
      </w:r>
      <w:hyperlink r:id="rId12" w:history="1">
        <w:r w:rsidR="00996D5A" w:rsidRPr="00FA6F25">
          <w:rPr>
            <w:rStyle w:val="Hyperlink"/>
            <w:rFonts w:ascii="Arial Narrow" w:hAnsi="Arial Narrow"/>
            <w:lang w:val="en-GB"/>
          </w:rPr>
          <w:t>https://www.saip.org.za/paia-popia/</w:t>
        </w:r>
      </w:hyperlink>
      <w:r w:rsidR="00996D5A">
        <w:rPr>
          <w:rFonts w:ascii="Arial Narrow" w:hAnsi="Arial Narrow"/>
          <w:lang w:val="en-GB"/>
        </w:rPr>
        <w:t xml:space="preserve"> </w:t>
      </w:r>
      <w:r w:rsidRPr="000E66EC">
        <w:rPr>
          <w:rFonts w:ascii="Arial Narrow" w:hAnsi="Arial Narrow"/>
          <w:lang w:val="en-GB"/>
        </w:rPr>
        <w:t xml:space="preserve"> </w:t>
      </w:r>
      <w:r w:rsidR="00D71AD8">
        <w:rPr>
          <w:rFonts w:ascii="Arial Narrow" w:hAnsi="Arial Narrow"/>
          <w:lang w:val="en-GB"/>
        </w:rPr>
        <w:t xml:space="preserve"> </w:t>
      </w:r>
    </w:p>
    <w:p w14:paraId="56CE4401" w14:textId="77777777" w:rsidR="00C00341" w:rsidRPr="000E66EC" w:rsidRDefault="00C00341" w:rsidP="000E66EC">
      <w:pPr>
        <w:rPr>
          <w:rFonts w:ascii="Arial Narrow" w:hAnsi="Arial Narrow"/>
        </w:rPr>
      </w:pPr>
    </w:p>
    <w:p w14:paraId="4213AC69" w14:textId="77777777" w:rsidR="00271D84" w:rsidRDefault="0070364B" w:rsidP="000E66EC">
      <w:pPr>
        <w:rPr>
          <w:rFonts w:ascii="Arial Narrow" w:hAnsi="Arial Narrow"/>
        </w:rPr>
      </w:pPr>
      <w:r w:rsidRPr="000E66EC">
        <w:rPr>
          <w:rFonts w:ascii="Arial Narrow" w:hAnsi="Arial Narrow"/>
        </w:rPr>
        <w:t>Signed on this ……</w:t>
      </w:r>
      <w:r w:rsidR="00996D5A">
        <w:rPr>
          <w:rFonts w:ascii="Arial Narrow" w:hAnsi="Arial Narrow"/>
        </w:rPr>
        <w:t>……………………………………</w:t>
      </w:r>
      <w:r w:rsidRPr="000E66EC">
        <w:rPr>
          <w:rFonts w:ascii="Arial Narrow" w:hAnsi="Arial Narrow"/>
        </w:rPr>
        <w:t xml:space="preserve">day of </w:t>
      </w:r>
      <w:r w:rsidR="00996D5A">
        <w:rPr>
          <w:rFonts w:ascii="Arial Narrow" w:hAnsi="Arial Narrow"/>
        </w:rPr>
        <w:t>………..</w:t>
      </w:r>
      <w:r w:rsidRPr="000E66EC">
        <w:rPr>
          <w:rFonts w:ascii="Arial Narrow" w:hAnsi="Arial Narrow"/>
        </w:rPr>
        <w:t>…………….</w:t>
      </w:r>
    </w:p>
    <w:p w14:paraId="07CA0E04" w14:textId="77777777" w:rsidR="00996D5A" w:rsidRDefault="00996D5A" w:rsidP="000E66EC">
      <w:pPr>
        <w:rPr>
          <w:rFonts w:ascii="Arial Narrow" w:hAnsi="Arial Narrow"/>
        </w:rPr>
      </w:pPr>
    </w:p>
    <w:p w14:paraId="6D886912" w14:textId="77777777" w:rsidR="00996D5A" w:rsidRPr="000E66EC" w:rsidRDefault="00996D5A" w:rsidP="000E66EC">
      <w:pPr>
        <w:rPr>
          <w:rFonts w:ascii="Arial Narrow" w:hAnsi="Arial Narrow"/>
        </w:rPr>
      </w:pPr>
    </w:p>
    <w:p w14:paraId="2533CB88" w14:textId="77777777" w:rsidR="00996D5A" w:rsidRPr="000E66EC" w:rsidRDefault="0070364B" w:rsidP="000E66EC">
      <w:pPr>
        <w:rPr>
          <w:rFonts w:ascii="Arial Narrow" w:hAnsi="Arial Narrow"/>
        </w:rPr>
      </w:pPr>
      <w:r>
        <w:rPr>
          <w:rFonts w:ascii="Arial Narrow" w:hAnsi="Arial Narrow"/>
        </w:rPr>
        <w:t>________________________________________________</w:t>
      </w:r>
    </w:p>
    <w:p w14:paraId="4F13DAC6" w14:textId="77777777" w:rsidR="00AE4158" w:rsidRPr="000E66EC" w:rsidRDefault="00AE4158" w:rsidP="000E66EC">
      <w:pPr>
        <w:rPr>
          <w:rFonts w:ascii="Arial Narrow" w:hAnsi="Arial Narrow"/>
        </w:rPr>
      </w:pPr>
    </w:p>
    <w:p w14:paraId="47BCCAE0" w14:textId="77777777" w:rsidR="00996D5A" w:rsidRDefault="00996D5A" w:rsidP="000E66EC">
      <w:pPr>
        <w:rPr>
          <w:rFonts w:ascii="Arial Narrow" w:hAnsi="Arial Narrow"/>
        </w:rPr>
      </w:pPr>
    </w:p>
    <w:p w14:paraId="30BFD143" w14:textId="77777777" w:rsidR="00855957" w:rsidRPr="000E66EC" w:rsidRDefault="0070364B" w:rsidP="000E66EC">
      <w:pPr>
        <w:rPr>
          <w:rFonts w:ascii="Arial Narrow" w:hAnsi="Arial Narrow"/>
        </w:rPr>
      </w:pPr>
      <w:r w:rsidRPr="000E66EC">
        <w:rPr>
          <w:rFonts w:ascii="Arial Narrow" w:hAnsi="Arial Narrow"/>
        </w:rPr>
        <w:t>FULL NAMES: ……………………………………………….</w:t>
      </w:r>
    </w:p>
    <w:p w14:paraId="49CBC1AB" w14:textId="77777777" w:rsidR="00AE4158" w:rsidRPr="00C00341" w:rsidRDefault="00AE4158" w:rsidP="00855957">
      <w:pPr>
        <w:jc w:val="center"/>
        <w:rPr>
          <w:rFonts w:ascii="Arial Narrow" w:hAnsi="Arial Narrow"/>
          <w:sz w:val="24"/>
          <w:szCs w:val="24"/>
        </w:rPr>
      </w:pPr>
    </w:p>
    <w:sectPr w:rsidR="00AE4158" w:rsidRPr="00C00341" w:rsidSect="00DD74B5">
      <w:headerReference w:type="default" r:id="rId13"/>
      <w:footerReference w:type="default" r:id="rId14"/>
      <w:pgSz w:w="11920" w:h="16850"/>
      <w:pgMar w:top="1040" w:right="721" w:bottom="280" w:left="851" w:header="426" w:footer="1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9A9744" w14:textId="77777777" w:rsidR="00DD74B5" w:rsidRDefault="00DD74B5">
      <w:r>
        <w:separator/>
      </w:r>
    </w:p>
  </w:endnote>
  <w:endnote w:type="continuationSeparator" w:id="0">
    <w:p w14:paraId="4F456946" w14:textId="77777777" w:rsidR="00DD74B5" w:rsidRDefault="00DD7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95C86E" w14:textId="77777777" w:rsidR="004F74CD" w:rsidRDefault="004F74CD" w:rsidP="002025F2">
    <w:pPr>
      <w:pStyle w:val="Footer"/>
      <w:jc w:val="center"/>
      <w:rPr>
        <w:lang w:val="en-US"/>
      </w:rPr>
    </w:pPr>
  </w:p>
  <w:p w14:paraId="3C371853" w14:textId="77777777" w:rsidR="004F74CD" w:rsidRPr="00F36C53" w:rsidRDefault="0070364B" w:rsidP="002025F2">
    <w:pPr>
      <w:pStyle w:val="Footer"/>
      <w:jc w:val="center"/>
      <w:rPr>
        <w:rFonts w:ascii="Bookman Old Style" w:hAnsi="Bookman Old Style"/>
        <w:sz w:val="18"/>
        <w:szCs w:val="18"/>
        <w:lang w:val="en-US"/>
      </w:rPr>
    </w:pPr>
    <w:r w:rsidRPr="00F36C53">
      <w:rPr>
        <w:rFonts w:ascii="Bookman Old Style" w:hAnsi="Bookman Old Style"/>
        <w:sz w:val="18"/>
        <w:szCs w:val="18"/>
        <w:lang w:val="en-US"/>
      </w:rPr>
      <w:t xml:space="preserve">Page </w:t>
    </w:r>
    <w:r w:rsidRPr="00F36C53">
      <w:rPr>
        <w:rFonts w:ascii="Bookman Old Style" w:hAnsi="Bookman Old Style"/>
        <w:b/>
        <w:sz w:val="18"/>
        <w:szCs w:val="18"/>
        <w:lang w:val="en-US"/>
      </w:rPr>
      <w:fldChar w:fldCharType="begin"/>
    </w:r>
    <w:r w:rsidRPr="00F36C53">
      <w:rPr>
        <w:rFonts w:ascii="Bookman Old Style" w:hAnsi="Bookman Old Style"/>
        <w:b/>
        <w:sz w:val="18"/>
        <w:szCs w:val="18"/>
        <w:lang w:val="en-US"/>
      </w:rPr>
      <w:instrText xml:space="preserve"> PAGE </w:instrText>
    </w:r>
    <w:r w:rsidRPr="00F36C53">
      <w:rPr>
        <w:rFonts w:ascii="Bookman Old Style" w:hAnsi="Bookman Old Style"/>
        <w:b/>
        <w:sz w:val="18"/>
        <w:szCs w:val="18"/>
        <w:lang w:val="en-US"/>
      </w:rPr>
      <w:fldChar w:fldCharType="separate"/>
    </w:r>
    <w:r w:rsidR="00087779">
      <w:rPr>
        <w:rFonts w:ascii="Bookman Old Style" w:hAnsi="Bookman Old Style"/>
        <w:b/>
        <w:noProof/>
        <w:sz w:val="18"/>
        <w:szCs w:val="18"/>
        <w:lang w:val="en-US"/>
      </w:rPr>
      <w:t>3</w:t>
    </w:r>
    <w:r w:rsidRPr="00F36C53">
      <w:rPr>
        <w:rFonts w:ascii="Bookman Old Style" w:hAnsi="Bookman Old Style"/>
        <w:b/>
        <w:sz w:val="18"/>
        <w:szCs w:val="18"/>
        <w:lang w:val="en-US"/>
      </w:rPr>
      <w:fldChar w:fldCharType="end"/>
    </w:r>
    <w:r w:rsidRPr="00F36C53">
      <w:rPr>
        <w:rFonts w:ascii="Bookman Old Style" w:hAnsi="Bookman Old Style"/>
        <w:sz w:val="18"/>
        <w:szCs w:val="18"/>
        <w:lang w:val="en-US"/>
      </w:rPr>
      <w:t xml:space="preserve"> of </w:t>
    </w:r>
    <w:r w:rsidRPr="00F36C53">
      <w:rPr>
        <w:rFonts w:ascii="Bookman Old Style" w:hAnsi="Bookman Old Style"/>
        <w:b/>
        <w:sz w:val="18"/>
        <w:szCs w:val="18"/>
        <w:lang w:val="en-US"/>
      </w:rPr>
      <w:fldChar w:fldCharType="begin"/>
    </w:r>
    <w:r w:rsidRPr="00F36C53">
      <w:rPr>
        <w:rFonts w:ascii="Bookman Old Style" w:hAnsi="Bookman Old Style"/>
        <w:b/>
        <w:sz w:val="18"/>
        <w:szCs w:val="18"/>
        <w:lang w:val="en-US"/>
      </w:rPr>
      <w:instrText xml:space="preserve"> NUMPAGES </w:instrText>
    </w:r>
    <w:r w:rsidRPr="00F36C53">
      <w:rPr>
        <w:rFonts w:ascii="Bookman Old Style" w:hAnsi="Bookman Old Style"/>
        <w:b/>
        <w:sz w:val="18"/>
        <w:szCs w:val="18"/>
        <w:lang w:val="en-US"/>
      </w:rPr>
      <w:fldChar w:fldCharType="separate"/>
    </w:r>
    <w:r w:rsidR="00087779">
      <w:rPr>
        <w:rFonts w:ascii="Bookman Old Style" w:hAnsi="Bookman Old Style"/>
        <w:b/>
        <w:noProof/>
        <w:sz w:val="18"/>
        <w:szCs w:val="18"/>
        <w:lang w:val="en-US"/>
      </w:rPr>
      <w:t>3</w:t>
    </w:r>
    <w:r w:rsidRPr="00F36C53">
      <w:rPr>
        <w:rFonts w:ascii="Bookman Old Style" w:hAnsi="Bookman Old Style"/>
        <w:b/>
        <w:sz w:val="18"/>
        <w:szCs w:val="18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2D1EE3" w14:textId="010AA8AC" w:rsidR="00281C24" w:rsidRDefault="0070364B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3106D40A" w14:textId="77777777" w:rsidR="00281C24" w:rsidRDefault="00281C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EB7126" w14:textId="77777777" w:rsidR="00DD74B5" w:rsidRDefault="00DD74B5">
      <w:r>
        <w:separator/>
      </w:r>
    </w:p>
  </w:footnote>
  <w:footnote w:type="continuationSeparator" w:id="0">
    <w:p w14:paraId="4F654845" w14:textId="77777777" w:rsidR="00DD74B5" w:rsidRDefault="00DD74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B67900" w14:textId="2C97EB09" w:rsidR="00855957" w:rsidRDefault="008553A3" w:rsidP="00EC647B">
    <w:pPr>
      <w:pStyle w:val="Header"/>
      <w:jc w:val="center"/>
    </w:pPr>
    <w:r>
      <w:rPr>
        <w:noProof/>
      </w:rPr>
      <w:pict w14:anchorId="024BAF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5" o:spid="_x0000_i1025" type="#_x0000_t75" alt="Logo, company name&#10;&#10;Description automatically generated" style="width:90.5pt;height:90.5pt;visibility:visible;mso-wrap-style:square">
          <v:imagedata r:id="rId1" o:title="Logo, company name&#10;&#10;Description automatically generat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C17DC"/>
    <w:multiLevelType w:val="hybridMultilevel"/>
    <w:tmpl w:val="A156F5C2"/>
    <w:lvl w:ilvl="0" w:tplc="6532B0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C094C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EC6B45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03883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A6A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8D273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BEA69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381A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BFEDFB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8C62A25"/>
    <w:multiLevelType w:val="singleLevel"/>
    <w:tmpl w:val="0BE805FA"/>
    <w:lvl w:ilvl="0">
      <w:start w:val="1"/>
      <w:numFmt w:val="decimal"/>
      <w:pStyle w:val="Heading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4012C59"/>
    <w:multiLevelType w:val="hybridMultilevel"/>
    <w:tmpl w:val="9E664F18"/>
    <w:lvl w:ilvl="0" w:tplc="2252E9AA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F08DBA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1EF95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4055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1805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0F82A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48ED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7EB0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F44D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4D5FAE"/>
    <w:multiLevelType w:val="hybridMultilevel"/>
    <w:tmpl w:val="C0DEACFA"/>
    <w:lvl w:ilvl="0" w:tplc="EFECF2D2">
      <w:start w:val="1"/>
      <w:numFmt w:val="decimal"/>
      <w:lvlText w:val="%1."/>
      <w:lvlJc w:val="left"/>
      <w:pPr>
        <w:ind w:left="720" w:hanging="360"/>
      </w:pPr>
    </w:lvl>
    <w:lvl w:ilvl="1" w:tplc="118EE47A">
      <w:start w:val="1"/>
      <w:numFmt w:val="lowerLetter"/>
      <w:lvlText w:val="%2."/>
      <w:lvlJc w:val="left"/>
      <w:pPr>
        <w:ind w:left="1440" w:hanging="360"/>
      </w:pPr>
    </w:lvl>
    <w:lvl w:ilvl="2" w:tplc="CD4C58A0" w:tentative="1">
      <w:start w:val="1"/>
      <w:numFmt w:val="lowerRoman"/>
      <w:lvlText w:val="%3."/>
      <w:lvlJc w:val="right"/>
      <w:pPr>
        <w:ind w:left="2160" w:hanging="180"/>
      </w:pPr>
    </w:lvl>
    <w:lvl w:ilvl="3" w:tplc="4B929A14" w:tentative="1">
      <w:start w:val="1"/>
      <w:numFmt w:val="decimal"/>
      <w:lvlText w:val="%4."/>
      <w:lvlJc w:val="left"/>
      <w:pPr>
        <w:ind w:left="2880" w:hanging="360"/>
      </w:pPr>
    </w:lvl>
    <w:lvl w:ilvl="4" w:tplc="8B9C572C" w:tentative="1">
      <w:start w:val="1"/>
      <w:numFmt w:val="lowerLetter"/>
      <w:lvlText w:val="%5."/>
      <w:lvlJc w:val="left"/>
      <w:pPr>
        <w:ind w:left="3600" w:hanging="360"/>
      </w:pPr>
    </w:lvl>
    <w:lvl w:ilvl="5" w:tplc="CA90A82C" w:tentative="1">
      <w:start w:val="1"/>
      <w:numFmt w:val="lowerRoman"/>
      <w:lvlText w:val="%6."/>
      <w:lvlJc w:val="right"/>
      <w:pPr>
        <w:ind w:left="4320" w:hanging="180"/>
      </w:pPr>
    </w:lvl>
    <w:lvl w:ilvl="6" w:tplc="0C94CB00" w:tentative="1">
      <w:start w:val="1"/>
      <w:numFmt w:val="decimal"/>
      <w:lvlText w:val="%7."/>
      <w:lvlJc w:val="left"/>
      <w:pPr>
        <w:ind w:left="5040" w:hanging="360"/>
      </w:pPr>
    </w:lvl>
    <w:lvl w:ilvl="7" w:tplc="620A7F36" w:tentative="1">
      <w:start w:val="1"/>
      <w:numFmt w:val="lowerLetter"/>
      <w:lvlText w:val="%8."/>
      <w:lvlJc w:val="left"/>
      <w:pPr>
        <w:ind w:left="5760" w:hanging="360"/>
      </w:pPr>
    </w:lvl>
    <w:lvl w:ilvl="8" w:tplc="B5143F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951BAB"/>
    <w:multiLevelType w:val="hybridMultilevel"/>
    <w:tmpl w:val="6AB8B6D8"/>
    <w:lvl w:ilvl="0" w:tplc="EF6203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384B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ED6784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ADE2A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3C011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6A2D7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534EF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8000DB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60ACE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64919578">
    <w:abstractNumId w:val="1"/>
  </w:num>
  <w:num w:numId="2" w16cid:durableId="511990423">
    <w:abstractNumId w:val="0"/>
  </w:num>
  <w:num w:numId="3" w16cid:durableId="252052486">
    <w:abstractNumId w:val="4"/>
  </w:num>
  <w:num w:numId="4" w16cid:durableId="888035832">
    <w:abstractNumId w:val="2"/>
  </w:num>
  <w:num w:numId="5" w16cid:durableId="11734940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YxMLQ0sbQwNzJU0lEKTi0uzszPAykwqgUANM2H8ywAAAA="/>
  </w:docVars>
  <w:rsids>
    <w:rsidRoot w:val="00695813"/>
    <w:rsid w:val="000216B9"/>
    <w:rsid w:val="00027C56"/>
    <w:rsid w:val="000359BD"/>
    <w:rsid w:val="00053945"/>
    <w:rsid w:val="0006118A"/>
    <w:rsid w:val="00066D1D"/>
    <w:rsid w:val="0007785D"/>
    <w:rsid w:val="00082CD1"/>
    <w:rsid w:val="000864DA"/>
    <w:rsid w:val="00087779"/>
    <w:rsid w:val="000A4A2D"/>
    <w:rsid w:val="000B29C8"/>
    <w:rsid w:val="000C546B"/>
    <w:rsid w:val="000D2274"/>
    <w:rsid w:val="000E66EC"/>
    <w:rsid w:val="000F32AC"/>
    <w:rsid w:val="00106F8C"/>
    <w:rsid w:val="00121426"/>
    <w:rsid w:val="0013012F"/>
    <w:rsid w:val="00145B8F"/>
    <w:rsid w:val="00152CD9"/>
    <w:rsid w:val="001600EE"/>
    <w:rsid w:val="00175925"/>
    <w:rsid w:val="001833D8"/>
    <w:rsid w:val="0018680B"/>
    <w:rsid w:val="00186E12"/>
    <w:rsid w:val="001C2CDE"/>
    <w:rsid w:val="001D5332"/>
    <w:rsid w:val="001D73BD"/>
    <w:rsid w:val="001E63C3"/>
    <w:rsid w:val="001F3519"/>
    <w:rsid w:val="001F6F40"/>
    <w:rsid w:val="002025C0"/>
    <w:rsid w:val="002025F2"/>
    <w:rsid w:val="00214839"/>
    <w:rsid w:val="00223BD5"/>
    <w:rsid w:val="00237BFD"/>
    <w:rsid w:val="00237EE5"/>
    <w:rsid w:val="00266609"/>
    <w:rsid w:val="00271D84"/>
    <w:rsid w:val="002745BA"/>
    <w:rsid w:val="00281C24"/>
    <w:rsid w:val="002845B2"/>
    <w:rsid w:val="00284643"/>
    <w:rsid w:val="00293173"/>
    <w:rsid w:val="002A0274"/>
    <w:rsid w:val="002A08B6"/>
    <w:rsid w:val="002C69C4"/>
    <w:rsid w:val="002D3BCE"/>
    <w:rsid w:val="002F5DCF"/>
    <w:rsid w:val="00306233"/>
    <w:rsid w:val="00325306"/>
    <w:rsid w:val="003305A5"/>
    <w:rsid w:val="0034434C"/>
    <w:rsid w:val="00352853"/>
    <w:rsid w:val="0036768F"/>
    <w:rsid w:val="003679F3"/>
    <w:rsid w:val="00377C41"/>
    <w:rsid w:val="0038207E"/>
    <w:rsid w:val="00387BF7"/>
    <w:rsid w:val="003912E6"/>
    <w:rsid w:val="00391F6B"/>
    <w:rsid w:val="003A2F60"/>
    <w:rsid w:val="003A4FC5"/>
    <w:rsid w:val="003C16AD"/>
    <w:rsid w:val="003E607F"/>
    <w:rsid w:val="003F00F8"/>
    <w:rsid w:val="003F5AE8"/>
    <w:rsid w:val="003F7502"/>
    <w:rsid w:val="0040401C"/>
    <w:rsid w:val="00410820"/>
    <w:rsid w:val="00411515"/>
    <w:rsid w:val="0043205C"/>
    <w:rsid w:val="00436F98"/>
    <w:rsid w:val="004422BA"/>
    <w:rsid w:val="00447148"/>
    <w:rsid w:val="00462FCC"/>
    <w:rsid w:val="00476500"/>
    <w:rsid w:val="00480E67"/>
    <w:rsid w:val="0048216A"/>
    <w:rsid w:val="0048618B"/>
    <w:rsid w:val="004967EF"/>
    <w:rsid w:val="004B09B5"/>
    <w:rsid w:val="004C04C1"/>
    <w:rsid w:val="004C56F3"/>
    <w:rsid w:val="004E07E6"/>
    <w:rsid w:val="004E5E6B"/>
    <w:rsid w:val="004F48D0"/>
    <w:rsid w:val="004F74CD"/>
    <w:rsid w:val="00535464"/>
    <w:rsid w:val="00545A07"/>
    <w:rsid w:val="00545B54"/>
    <w:rsid w:val="00551B20"/>
    <w:rsid w:val="005578B2"/>
    <w:rsid w:val="005764C9"/>
    <w:rsid w:val="005846E3"/>
    <w:rsid w:val="005C7035"/>
    <w:rsid w:val="005C71EE"/>
    <w:rsid w:val="005C7F72"/>
    <w:rsid w:val="005D7BB3"/>
    <w:rsid w:val="00617F50"/>
    <w:rsid w:val="00634533"/>
    <w:rsid w:val="0063579A"/>
    <w:rsid w:val="00644424"/>
    <w:rsid w:val="00647F55"/>
    <w:rsid w:val="00652B43"/>
    <w:rsid w:val="0066280E"/>
    <w:rsid w:val="00673CD7"/>
    <w:rsid w:val="00683B43"/>
    <w:rsid w:val="0068492F"/>
    <w:rsid w:val="0068732C"/>
    <w:rsid w:val="00695813"/>
    <w:rsid w:val="006A18CA"/>
    <w:rsid w:val="006B4775"/>
    <w:rsid w:val="006D018C"/>
    <w:rsid w:val="006D3C3A"/>
    <w:rsid w:val="006D551A"/>
    <w:rsid w:val="006F4CE2"/>
    <w:rsid w:val="0070159E"/>
    <w:rsid w:val="0070364B"/>
    <w:rsid w:val="007132A5"/>
    <w:rsid w:val="007344B4"/>
    <w:rsid w:val="007603D1"/>
    <w:rsid w:val="007631F7"/>
    <w:rsid w:val="0076650B"/>
    <w:rsid w:val="0076799F"/>
    <w:rsid w:val="00786701"/>
    <w:rsid w:val="00786BA7"/>
    <w:rsid w:val="007940F3"/>
    <w:rsid w:val="007A0FE3"/>
    <w:rsid w:val="007A32F1"/>
    <w:rsid w:val="007A7AED"/>
    <w:rsid w:val="007B6E1F"/>
    <w:rsid w:val="007D049E"/>
    <w:rsid w:val="007D4818"/>
    <w:rsid w:val="007F08B7"/>
    <w:rsid w:val="007F423C"/>
    <w:rsid w:val="0080055B"/>
    <w:rsid w:val="008269F6"/>
    <w:rsid w:val="0083046D"/>
    <w:rsid w:val="0085111D"/>
    <w:rsid w:val="008553A3"/>
    <w:rsid w:val="00855957"/>
    <w:rsid w:val="00864C61"/>
    <w:rsid w:val="0089235F"/>
    <w:rsid w:val="00897CAE"/>
    <w:rsid w:val="008B3546"/>
    <w:rsid w:val="008C3AB6"/>
    <w:rsid w:val="00911CD0"/>
    <w:rsid w:val="00916EF4"/>
    <w:rsid w:val="00916FBD"/>
    <w:rsid w:val="0092566E"/>
    <w:rsid w:val="00930AF1"/>
    <w:rsid w:val="009456A9"/>
    <w:rsid w:val="00970DCB"/>
    <w:rsid w:val="00976A4B"/>
    <w:rsid w:val="00996D5A"/>
    <w:rsid w:val="009A6A5E"/>
    <w:rsid w:val="009B105B"/>
    <w:rsid w:val="009E0607"/>
    <w:rsid w:val="00A12D75"/>
    <w:rsid w:val="00A22BF0"/>
    <w:rsid w:val="00A72224"/>
    <w:rsid w:val="00A80E9A"/>
    <w:rsid w:val="00A87732"/>
    <w:rsid w:val="00AA5F5A"/>
    <w:rsid w:val="00AB549F"/>
    <w:rsid w:val="00AC0C90"/>
    <w:rsid w:val="00AC1291"/>
    <w:rsid w:val="00AE4158"/>
    <w:rsid w:val="00AF543F"/>
    <w:rsid w:val="00B0522E"/>
    <w:rsid w:val="00B345FE"/>
    <w:rsid w:val="00B5460C"/>
    <w:rsid w:val="00B577A8"/>
    <w:rsid w:val="00B7052F"/>
    <w:rsid w:val="00B877EA"/>
    <w:rsid w:val="00B927B8"/>
    <w:rsid w:val="00B93DBF"/>
    <w:rsid w:val="00BB1C59"/>
    <w:rsid w:val="00BC3CF7"/>
    <w:rsid w:val="00BD1D11"/>
    <w:rsid w:val="00BF0643"/>
    <w:rsid w:val="00C00341"/>
    <w:rsid w:val="00C14109"/>
    <w:rsid w:val="00C35E75"/>
    <w:rsid w:val="00C526CB"/>
    <w:rsid w:val="00C56E30"/>
    <w:rsid w:val="00C624F1"/>
    <w:rsid w:val="00C66A69"/>
    <w:rsid w:val="00C75DE6"/>
    <w:rsid w:val="00CB0150"/>
    <w:rsid w:val="00CC01DB"/>
    <w:rsid w:val="00CC0702"/>
    <w:rsid w:val="00CC0C03"/>
    <w:rsid w:val="00CF53BB"/>
    <w:rsid w:val="00D05F1D"/>
    <w:rsid w:val="00D17C4F"/>
    <w:rsid w:val="00D221A2"/>
    <w:rsid w:val="00D42004"/>
    <w:rsid w:val="00D5666E"/>
    <w:rsid w:val="00D62981"/>
    <w:rsid w:val="00D71AD8"/>
    <w:rsid w:val="00D7357B"/>
    <w:rsid w:val="00D7410A"/>
    <w:rsid w:val="00D80657"/>
    <w:rsid w:val="00D84303"/>
    <w:rsid w:val="00D85A47"/>
    <w:rsid w:val="00D87314"/>
    <w:rsid w:val="00DA679B"/>
    <w:rsid w:val="00DD74B5"/>
    <w:rsid w:val="00DF2F77"/>
    <w:rsid w:val="00E06317"/>
    <w:rsid w:val="00E140DA"/>
    <w:rsid w:val="00E34257"/>
    <w:rsid w:val="00E44164"/>
    <w:rsid w:val="00E76A89"/>
    <w:rsid w:val="00E90F24"/>
    <w:rsid w:val="00E942A5"/>
    <w:rsid w:val="00EA2AC1"/>
    <w:rsid w:val="00EC3B6E"/>
    <w:rsid w:val="00EC44E4"/>
    <w:rsid w:val="00EC647B"/>
    <w:rsid w:val="00EE1369"/>
    <w:rsid w:val="00EF33F8"/>
    <w:rsid w:val="00F153B2"/>
    <w:rsid w:val="00F17C1A"/>
    <w:rsid w:val="00F24AAA"/>
    <w:rsid w:val="00F25C99"/>
    <w:rsid w:val="00F32164"/>
    <w:rsid w:val="00F36C53"/>
    <w:rsid w:val="00F37EBD"/>
    <w:rsid w:val="00F442F2"/>
    <w:rsid w:val="00F44628"/>
    <w:rsid w:val="00F56238"/>
    <w:rsid w:val="00F85F6F"/>
    <w:rsid w:val="00F929B7"/>
    <w:rsid w:val="00FA6F25"/>
    <w:rsid w:val="00FB63E1"/>
    <w:rsid w:val="00FD4B83"/>
    <w:rsid w:val="00FD7092"/>
    <w:rsid w:val="00FE32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51"/>
    <o:shapelayout v:ext="edit">
      <o:idmap v:ext="edit" data="2"/>
    </o:shapelayout>
  </w:shapeDefaults>
  <w:decimalSymbol w:val=","/>
  <w:listSeparator w:val=","/>
  <w14:docId w14:val="58ED7734"/>
  <w15:docId w15:val="{79DD0604-F375-461C-A803-DC27057A2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aliases w:val="2"/>
    <w:basedOn w:val="Normal"/>
    <w:next w:val="Normal"/>
    <w:qFormat/>
    <w:pPr>
      <w:widowControl w:val="0"/>
      <w:spacing w:after="240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32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</w:pBdr>
      <w:tabs>
        <w:tab w:val="right" w:leader="dot" w:pos="9639"/>
      </w:tabs>
      <w:spacing w:line="360" w:lineRule="atLeast"/>
      <w:jc w:val="center"/>
      <w:outlineLvl w:val="4"/>
    </w:pPr>
    <w:rPr>
      <w:rFonts w:ascii="Arial" w:hAnsi="Arial" w:cs="Arial"/>
      <w:b/>
      <w:bCs/>
      <w:sz w:val="1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" w:hAnsi="Arial" w:cs="Arial"/>
      <w:b/>
      <w:sz w:val="1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Cs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aliases w:val="1"/>
    <w:basedOn w:val="Normal"/>
    <w:next w:val="Normal"/>
    <w:autoRedefine/>
    <w:pPr>
      <w:numPr>
        <w:numId w:val="1"/>
      </w:numPr>
      <w:spacing w:before="240" w:after="360"/>
    </w:pPr>
    <w:rPr>
      <w:b/>
      <w:sz w:val="28"/>
      <w:lang w:val="en-ZA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jc w:val="left"/>
    </w:pPr>
    <w:rPr>
      <w:lang w:val="en-ZA"/>
    </w:rPr>
  </w:style>
  <w:style w:type="paragraph" w:styleId="BodyText">
    <w:name w:val="Body Text"/>
    <w:basedOn w:val="Normal"/>
    <w:pPr>
      <w:tabs>
        <w:tab w:val="right" w:leader="dot" w:pos="9639"/>
      </w:tabs>
    </w:pPr>
    <w:rPr>
      <w:rFonts w:ascii="Arial" w:hAnsi="Arial" w:cs="Arial"/>
      <w:b/>
      <w:bCs/>
      <w:sz w:val="18"/>
    </w:rPr>
  </w:style>
  <w:style w:type="character" w:styleId="Hyperlink">
    <w:name w:val="Hyperlink"/>
    <w:rsid w:val="001D73BD"/>
    <w:rPr>
      <w:color w:val="0000FF"/>
      <w:u w:val="single"/>
    </w:rPr>
  </w:style>
  <w:style w:type="table" w:styleId="TableGrid">
    <w:name w:val="Table Grid"/>
    <w:basedOn w:val="TableNormal"/>
    <w:rsid w:val="0036768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7">
    <w:name w:val="p7"/>
    <w:basedOn w:val="Normal"/>
    <w:rsid w:val="00864C61"/>
    <w:pPr>
      <w:widowControl w:val="0"/>
      <w:tabs>
        <w:tab w:val="left" w:pos="204"/>
      </w:tabs>
      <w:autoSpaceDE w:val="0"/>
      <w:autoSpaceDN w:val="0"/>
      <w:adjustRightInd w:val="0"/>
      <w:spacing w:line="198" w:lineRule="atLeast"/>
      <w:jc w:val="left"/>
    </w:pPr>
    <w:rPr>
      <w:sz w:val="24"/>
      <w:szCs w:val="24"/>
      <w:lang w:val="en-US"/>
    </w:rPr>
  </w:style>
  <w:style w:type="paragraph" w:styleId="Footer">
    <w:name w:val="footer"/>
    <w:basedOn w:val="Normal"/>
    <w:rsid w:val="002025F2"/>
    <w:pPr>
      <w:tabs>
        <w:tab w:val="center" w:pos="4153"/>
        <w:tab w:val="right" w:pos="8306"/>
      </w:tabs>
    </w:pPr>
  </w:style>
  <w:style w:type="paragraph" w:customStyle="1" w:styleId="c20">
    <w:name w:val="c20"/>
    <w:basedOn w:val="Normal"/>
    <w:rsid w:val="00897CAE"/>
    <w:pPr>
      <w:widowControl w:val="0"/>
      <w:autoSpaceDE w:val="0"/>
      <w:autoSpaceDN w:val="0"/>
      <w:adjustRightInd w:val="0"/>
      <w:spacing w:line="240" w:lineRule="atLeast"/>
      <w:jc w:val="center"/>
    </w:pPr>
    <w:rPr>
      <w:sz w:val="24"/>
      <w:szCs w:val="24"/>
      <w:lang w:val="en-US"/>
    </w:rPr>
  </w:style>
  <w:style w:type="paragraph" w:styleId="NoSpacing">
    <w:name w:val="No Spacing"/>
    <w:uiPriority w:val="1"/>
    <w:qFormat/>
    <w:rsid w:val="004E3226"/>
    <w:rPr>
      <w:rFonts w:ascii="Calibri" w:eastAsia="Calibri" w:hAnsi="Calibri"/>
      <w:sz w:val="22"/>
      <w:szCs w:val="22"/>
      <w:lang w:eastAsia="en-US"/>
    </w:rPr>
  </w:style>
  <w:style w:type="paragraph" w:customStyle="1" w:styleId="elementor-icon-list-item">
    <w:name w:val="elementor-icon-list-item"/>
    <w:basedOn w:val="Normal"/>
    <w:rsid w:val="0006118A"/>
    <w:pPr>
      <w:spacing w:before="100" w:beforeAutospacing="1" w:after="100" w:afterAutospacing="1"/>
      <w:jc w:val="left"/>
    </w:pPr>
    <w:rPr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145B8F"/>
    <w:pPr>
      <w:widowControl w:val="0"/>
      <w:autoSpaceDE w:val="0"/>
      <w:autoSpaceDN w:val="0"/>
      <w:ind w:left="2204" w:hanging="360"/>
      <w:jc w:val="left"/>
    </w:pPr>
    <w:rPr>
      <w:rFonts w:ascii="Arial" w:eastAsia="Arial" w:hAnsi="Arial" w:cs="Arial"/>
      <w:sz w:val="22"/>
      <w:szCs w:val="22"/>
      <w:lang w:eastAsia="en-ZA" w:bidi="en-ZA"/>
    </w:rPr>
  </w:style>
  <w:style w:type="character" w:styleId="UnresolvedMention">
    <w:name w:val="Unresolved Mention"/>
    <w:uiPriority w:val="99"/>
    <w:semiHidden/>
    <w:unhideWhenUsed/>
    <w:rsid w:val="00F321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ip.org.za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https://www.saip.org.za/paia-popia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info@saip.org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saip.org.za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11</Words>
  <Characters>804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C</Company>
  <LinksUpToDate>false</LinksUpToDate>
  <CharactersWithSpaces>9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ayachee</dc:creator>
  <cp:lastModifiedBy>Brian Masara</cp:lastModifiedBy>
  <cp:revision>3</cp:revision>
  <cp:lastPrinted>2011-03-31T06:48:00Z</cp:lastPrinted>
  <dcterms:created xsi:type="dcterms:W3CDTF">2024-04-29T09:14:00Z</dcterms:created>
  <dcterms:modified xsi:type="dcterms:W3CDTF">2024-04-29T09:15:00Z</dcterms:modified>
</cp:coreProperties>
</file>